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9655B" w14:textId="358DEC74" w:rsidR="00172783" w:rsidRPr="00172783" w:rsidRDefault="00172783" w:rsidP="00745179">
      <w:pPr>
        <w:spacing w:line="360" w:lineRule="auto"/>
        <w:jc w:val="both"/>
        <w:rPr>
          <w:rFonts w:ascii="Calibri" w:hAnsi="Calibri" w:cs="Calibri"/>
          <w:bCs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Załącznik nr 2</w:t>
      </w:r>
      <w:r w:rsidRPr="00172783">
        <w:rPr>
          <w:rFonts w:ascii="Calibri" w:hAnsi="Calibri" w:cs="Calibri"/>
          <w:bCs/>
          <w:sz w:val="20"/>
          <w:szCs w:val="20"/>
        </w:rPr>
        <w:t>: wzór umowy</w:t>
      </w:r>
    </w:p>
    <w:p w14:paraId="672E6A3B" w14:textId="3F59FE31" w:rsidR="000B6444" w:rsidRPr="00172783" w:rsidRDefault="000B6444" w:rsidP="00745179">
      <w:pPr>
        <w:spacing w:line="360" w:lineRule="auto"/>
        <w:jc w:val="center"/>
        <w:rPr>
          <w:rFonts w:ascii="Calibri" w:eastAsia="Verdana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UMOWA</w:t>
      </w:r>
    </w:p>
    <w:p w14:paraId="7AAE3777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0892CEDD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Dnia ..........................................  r., pomiędzy:</w:t>
      </w:r>
    </w:p>
    <w:p w14:paraId="0316A6DE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170C3711" w14:textId="63A67665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Krakowskim Parkiem Technologicznym sp. z o.o. z siedzibą w Krakowie, ul. Podole 60, 30-394 Kraków, </w:t>
      </w:r>
      <w:r w:rsidRPr="00172783">
        <w:rPr>
          <w:rFonts w:ascii="Calibri" w:hAnsi="Calibri" w:cs="Calibri"/>
          <w:bCs/>
          <w:sz w:val="20"/>
          <w:szCs w:val="20"/>
        </w:rPr>
        <w:t>NIP 675-11-57-834, REGON 351381295,</w:t>
      </w:r>
      <w:r w:rsidRPr="00172783">
        <w:rPr>
          <w:rFonts w:ascii="Calibri" w:hAnsi="Calibri" w:cs="Calibri"/>
          <w:sz w:val="20"/>
          <w:szCs w:val="20"/>
        </w:rPr>
        <w:t xml:space="preserve"> wpisaną do wpisaną do rejestru przedsiębiorców Krajowego Rejestru Sądowego, prowadzonego przez Sąd Rejonowy dla Krakowa - Śródmieścia w Krakowie, Wydział XI Gospodarczy Krajowego Rejestru Sądowego pod nr </w:t>
      </w:r>
      <w:r w:rsidRPr="00172783">
        <w:rPr>
          <w:rFonts w:ascii="Calibri" w:hAnsi="Calibri" w:cs="Calibri"/>
          <w:bCs/>
          <w:sz w:val="20"/>
          <w:szCs w:val="20"/>
        </w:rPr>
        <w:t>KRS 0000058058</w:t>
      </w:r>
      <w:r w:rsidRPr="00172783">
        <w:rPr>
          <w:rFonts w:ascii="Calibri" w:hAnsi="Calibri" w:cs="Calibri"/>
          <w:sz w:val="20"/>
          <w:szCs w:val="20"/>
        </w:rPr>
        <w:t xml:space="preserve">, wysokość kapitału zakładowego: </w:t>
      </w:r>
      <w:r w:rsidR="005D18EA" w:rsidRPr="00172783">
        <w:rPr>
          <w:rFonts w:ascii="Calibri" w:hAnsi="Calibri" w:cs="Calibri"/>
          <w:sz w:val="20"/>
          <w:szCs w:val="20"/>
        </w:rPr>
        <w:t>25</w:t>
      </w:r>
      <w:r w:rsidRPr="00172783">
        <w:rPr>
          <w:rFonts w:ascii="Calibri" w:hAnsi="Calibri" w:cs="Calibri"/>
          <w:sz w:val="20"/>
          <w:szCs w:val="20"/>
        </w:rPr>
        <w:t>.</w:t>
      </w:r>
      <w:r w:rsidR="005D18EA" w:rsidRPr="00172783">
        <w:rPr>
          <w:rFonts w:ascii="Calibri" w:hAnsi="Calibri" w:cs="Calibri"/>
          <w:sz w:val="20"/>
          <w:szCs w:val="20"/>
        </w:rPr>
        <w:t>372</w:t>
      </w:r>
      <w:r w:rsidR="00921ACA">
        <w:rPr>
          <w:rFonts w:ascii="Calibri" w:hAnsi="Calibri" w:cs="Calibri"/>
          <w:sz w:val="20"/>
          <w:szCs w:val="20"/>
        </w:rPr>
        <w:t>.000</w:t>
      </w:r>
      <w:r w:rsidRPr="00172783">
        <w:rPr>
          <w:rFonts w:ascii="Calibri" w:hAnsi="Calibri" w:cs="Calibri"/>
          <w:sz w:val="20"/>
          <w:szCs w:val="20"/>
        </w:rPr>
        <w:t>,00 zł, reprezentowaną przez:</w:t>
      </w:r>
    </w:p>
    <w:p w14:paraId="4AA9454B" w14:textId="77777777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</w:p>
    <w:p w14:paraId="5AD42EFA" w14:textId="32F73FA8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1.</w:t>
      </w:r>
      <w:r w:rsidR="0043268B" w:rsidRPr="00172783">
        <w:rPr>
          <w:rFonts w:ascii="Calibri" w:hAnsi="Calibri" w:cs="Calibri"/>
          <w:sz w:val="20"/>
          <w:szCs w:val="20"/>
        </w:rPr>
        <w:t xml:space="preserve"> …………………………………………………..</w:t>
      </w:r>
      <w:r w:rsidRPr="00172783">
        <w:rPr>
          <w:rFonts w:ascii="Calibri" w:hAnsi="Calibri" w:cs="Calibri"/>
          <w:sz w:val="20"/>
          <w:szCs w:val="20"/>
        </w:rPr>
        <w:tab/>
      </w:r>
    </w:p>
    <w:p w14:paraId="191B19C5" w14:textId="5425388C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2.</w:t>
      </w:r>
      <w:r w:rsidR="0043268B" w:rsidRPr="00172783">
        <w:rPr>
          <w:rFonts w:ascii="Calibri" w:hAnsi="Calibri" w:cs="Calibri"/>
          <w:sz w:val="20"/>
          <w:szCs w:val="20"/>
        </w:rPr>
        <w:t xml:space="preserve"> ………………………………………………….</w:t>
      </w:r>
    </w:p>
    <w:p w14:paraId="3FB85217" w14:textId="77777777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</w:p>
    <w:p w14:paraId="1D3206B0" w14:textId="58F1D8DA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wanym dalej „</w:t>
      </w:r>
      <w:r w:rsidRPr="00172783">
        <w:rPr>
          <w:rFonts w:ascii="Calibri" w:hAnsi="Calibri" w:cs="Calibri"/>
          <w:b/>
          <w:sz w:val="20"/>
          <w:szCs w:val="20"/>
        </w:rPr>
        <w:t>Zamawiającym</w:t>
      </w:r>
      <w:r w:rsidRPr="00172783">
        <w:rPr>
          <w:rFonts w:ascii="Calibri" w:hAnsi="Calibri" w:cs="Calibri"/>
          <w:sz w:val="20"/>
          <w:szCs w:val="20"/>
        </w:rPr>
        <w:t xml:space="preserve">”,  </w:t>
      </w:r>
    </w:p>
    <w:p w14:paraId="2337489C" w14:textId="77777777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</w:p>
    <w:p w14:paraId="1AE944C4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b/>
          <w:bCs/>
          <w:sz w:val="20"/>
          <w:szCs w:val="20"/>
        </w:rPr>
      </w:pPr>
      <w:r w:rsidRPr="00172783">
        <w:rPr>
          <w:rFonts w:ascii="Calibri" w:hAnsi="Calibri" w:cs="Calibri"/>
          <w:b/>
          <w:bCs/>
          <w:sz w:val="20"/>
          <w:szCs w:val="20"/>
        </w:rPr>
        <w:t>a</w:t>
      </w:r>
    </w:p>
    <w:p w14:paraId="01FFE09C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50586623" w14:textId="77777777" w:rsidR="003F54C2" w:rsidRPr="00172783" w:rsidRDefault="008A4765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>......................................................................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, NIP: </w:t>
      </w:r>
      <w:r w:rsidRPr="00172783">
        <w:rPr>
          <w:rFonts w:ascii="Calibri" w:eastAsia="Verdana" w:hAnsi="Calibri" w:cs="Calibri"/>
          <w:sz w:val="20"/>
          <w:szCs w:val="20"/>
        </w:rPr>
        <w:t>....................................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, REGON </w:t>
      </w:r>
      <w:r w:rsidRPr="00172783">
        <w:rPr>
          <w:rFonts w:ascii="Calibri" w:eastAsia="Verdana" w:hAnsi="Calibri" w:cs="Calibri"/>
          <w:sz w:val="20"/>
          <w:szCs w:val="20"/>
        </w:rPr>
        <w:t>.................................</w:t>
      </w:r>
      <w:r w:rsidR="003F54C2" w:rsidRPr="00172783">
        <w:rPr>
          <w:rFonts w:ascii="Calibri" w:eastAsia="Verdana" w:hAnsi="Calibri" w:cs="Calibri"/>
          <w:sz w:val="20"/>
          <w:szCs w:val="20"/>
        </w:rPr>
        <w:t>, reprezentowaną przez:</w:t>
      </w:r>
    </w:p>
    <w:p w14:paraId="6A531FA9" w14:textId="77777777" w:rsidR="003F54C2" w:rsidRPr="00172783" w:rsidRDefault="003F54C2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11F28A29" w14:textId="77777777" w:rsidR="00A3548A" w:rsidRPr="00172783" w:rsidRDefault="00A3548A" w:rsidP="00745179">
      <w:pPr>
        <w:pStyle w:val="Standard"/>
        <w:spacing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 xml:space="preserve">1.  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 </w:t>
      </w:r>
      <w:r w:rsidR="008A4765" w:rsidRPr="00172783">
        <w:rPr>
          <w:rFonts w:ascii="Calibri" w:eastAsia="Verdana" w:hAnsi="Calibri" w:cs="Calibri"/>
          <w:sz w:val="20"/>
          <w:szCs w:val="20"/>
        </w:rPr>
        <w:t>..........................................................................</w:t>
      </w:r>
    </w:p>
    <w:p w14:paraId="20AB12B9" w14:textId="77777777" w:rsidR="00A3548A" w:rsidRPr="00172783" w:rsidRDefault="00A3548A" w:rsidP="00745179">
      <w:pPr>
        <w:pStyle w:val="Standard"/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 xml:space="preserve">2. 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 </w:t>
      </w:r>
      <w:r w:rsidR="008A4765" w:rsidRPr="00172783">
        <w:rPr>
          <w:rFonts w:ascii="Calibri" w:eastAsia="Verdana" w:hAnsi="Calibri" w:cs="Calibri"/>
          <w:sz w:val="20"/>
          <w:szCs w:val="20"/>
        </w:rPr>
        <w:t>............................................................................</w:t>
      </w:r>
    </w:p>
    <w:p w14:paraId="5DFA1627" w14:textId="77777777" w:rsidR="005B1FA3" w:rsidRPr="00172783" w:rsidRDefault="005B1FA3" w:rsidP="00745179">
      <w:pPr>
        <w:pStyle w:val="Standard"/>
        <w:spacing w:line="360" w:lineRule="auto"/>
        <w:rPr>
          <w:rFonts w:ascii="Calibri" w:hAnsi="Calibri" w:cs="Calibri"/>
          <w:sz w:val="20"/>
          <w:szCs w:val="20"/>
        </w:rPr>
      </w:pPr>
    </w:p>
    <w:p w14:paraId="5E30B2ED" w14:textId="77777777" w:rsidR="000B6444" w:rsidRPr="00172783" w:rsidRDefault="000B6444" w:rsidP="00745179">
      <w:pPr>
        <w:spacing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waną dalej „</w:t>
      </w:r>
      <w:r w:rsidRPr="00172783">
        <w:rPr>
          <w:rFonts w:ascii="Calibri" w:hAnsi="Calibri" w:cs="Calibri"/>
          <w:b/>
          <w:sz w:val="20"/>
          <w:szCs w:val="20"/>
        </w:rPr>
        <w:t>Wykonawcą</w:t>
      </w:r>
      <w:r w:rsidRPr="00172783">
        <w:rPr>
          <w:rFonts w:ascii="Calibri" w:hAnsi="Calibri" w:cs="Calibri"/>
          <w:sz w:val="20"/>
          <w:szCs w:val="20"/>
        </w:rPr>
        <w:t>”,</w:t>
      </w:r>
    </w:p>
    <w:p w14:paraId="0D4D295C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którzy łącznie dalej zwani są „</w:t>
      </w:r>
      <w:r w:rsidRPr="00172783">
        <w:rPr>
          <w:rFonts w:ascii="Calibri" w:hAnsi="Calibri" w:cs="Calibri"/>
          <w:b/>
          <w:sz w:val="20"/>
          <w:szCs w:val="20"/>
        </w:rPr>
        <w:t>Stronami</w:t>
      </w:r>
      <w:r w:rsidRPr="00172783">
        <w:rPr>
          <w:rFonts w:ascii="Calibri" w:hAnsi="Calibri" w:cs="Calibri"/>
          <w:sz w:val="20"/>
          <w:szCs w:val="20"/>
        </w:rPr>
        <w:t>”,</w:t>
      </w:r>
    </w:p>
    <w:p w14:paraId="64385A2E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60E8738C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>została zawarta Umowa następującej treści:</w:t>
      </w:r>
    </w:p>
    <w:p w14:paraId="50A59DB9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066EE126" w14:textId="1ED6E21F" w:rsidR="00345337" w:rsidRPr="007844A6" w:rsidRDefault="000B6444" w:rsidP="007844A6">
      <w:pPr>
        <w:pStyle w:val="Akapitzlist"/>
        <w:spacing w:after="0" w:line="360" w:lineRule="auto"/>
        <w:ind w:left="0"/>
        <w:jc w:val="both"/>
        <w:rPr>
          <w:rFonts w:ascii="Calibri" w:hAnsi="Calibri" w:cs="Calibri"/>
          <w:iCs/>
          <w:sz w:val="20"/>
          <w:szCs w:val="20"/>
        </w:rPr>
      </w:pPr>
      <w:r w:rsidRPr="005B64C6">
        <w:rPr>
          <w:rFonts w:ascii="Calibri" w:eastAsia="Times New Roman" w:hAnsi="Calibri" w:cs="Calibri"/>
          <w:bCs/>
          <w:iCs/>
          <w:color w:val="000000"/>
          <w:sz w:val="20"/>
          <w:szCs w:val="20"/>
          <w:lang w:eastAsia="pl-PL"/>
        </w:rPr>
        <w:t>Zamawiający</w:t>
      </w:r>
      <w:r w:rsidRPr="005B64C6">
        <w:rPr>
          <w:rFonts w:ascii="Calibri" w:eastAsia="Times New Roman" w:hAnsi="Calibri" w:cs="Calibri"/>
          <w:iCs/>
          <w:color w:val="000000"/>
          <w:sz w:val="20"/>
          <w:szCs w:val="20"/>
          <w:lang w:eastAsia="pl-PL"/>
        </w:rPr>
        <w:t xml:space="preserve">, </w:t>
      </w:r>
      <w:r w:rsidR="005B64C6" w:rsidRPr="005B64C6">
        <w:rPr>
          <w:rFonts w:ascii="Calibri" w:eastAsia="Times New Roman" w:hAnsi="Calibri" w:cs="Calibri"/>
          <w:iCs/>
          <w:color w:val="000000"/>
          <w:sz w:val="20"/>
          <w:szCs w:val="20"/>
          <w:lang w:eastAsia="pl-PL"/>
        </w:rPr>
        <w:t>w oparciu o zasadę konkurencyjności</w:t>
      </w:r>
      <w:r w:rsidR="005B64C6" w:rsidRPr="005B64C6">
        <w:rPr>
          <w:rFonts w:ascii="Calibri" w:eastAsia="Times New Roman" w:hAnsi="Calibri" w:cs="Calibri"/>
          <w:b/>
          <w:bCs/>
          <w:iCs/>
          <w:color w:val="000000"/>
          <w:sz w:val="20"/>
          <w:szCs w:val="20"/>
          <w:lang w:eastAsia="pl-PL"/>
        </w:rPr>
        <w:t xml:space="preserve"> </w:t>
      </w:r>
      <w:r w:rsidR="005B64C6" w:rsidRPr="005B64C6">
        <w:rPr>
          <w:rFonts w:ascii="Calibri" w:eastAsia="Calibri" w:hAnsi="Calibri" w:cs="Calibri"/>
          <w:iCs/>
          <w:sz w:val="20"/>
          <w:szCs w:val="20"/>
        </w:rPr>
        <w:t>określoną w „Wytycznych w zakresie kwalifikowalności wydatków w</w:t>
      </w:r>
      <w:r w:rsidR="005B64C6">
        <w:rPr>
          <w:rFonts w:ascii="Calibri" w:eastAsia="Calibri" w:hAnsi="Calibri" w:cs="Calibri"/>
          <w:iCs/>
          <w:sz w:val="20"/>
          <w:szCs w:val="20"/>
        </w:rPr>
        <w:t> </w:t>
      </w:r>
      <w:r w:rsidR="005B64C6" w:rsidRPr="005B64C6">
        <w:rPr>
          <w:rFonts w:ascii="Calibri" w:eastAsia="Calibri" w:hAnsi="Calibri" w:cs="Calibri"/>
          <w:iCs/>
          <w:sz w:val="20"/>
          <w:szCs w:val="20"/>
        </w:rPr>
        <w:t>ramach Europejskiego Funduszu Rozwoju Regionalnego, Europejskiego Funduszu Społecznego oraz Funduszu Spójności na lata 2014-2020” Minist</w:t>
      </w:r>
      <w:r w:rsidR="00A16BAD">
        <w:rPr>
          <w:rFonts w:ascii="Calibri" w:eastAsia="Calibri" w:hAnsi="Calibri" w:cs="Calibri"/>
          <w:iCs/>
          <w:sz w:val="20"/>
          <w:szCs w:val="20"/>
        </w:rPr>
        <w:t>ra</w:t>
      </w:r>
      <w:r w:rsidR="005B64C6" w:rsidRPr="005B64C6">
        <w:rPr>
          <w:rFonts w:ascii="Calibri" w:eastAsia="Calibri" w:hAnsi="Calibri" w:cs="Calibri"/>
          <w:iCs/>
          <w:sz w:val="20"/>
          <w:szCs w:val="20"/>
        </w:rPr>
        <w:t xml:space="preserve"> </w:t>
      </w:r>
      <w:r w:rsidR="00A16BAD" w:rsidRPr="00271CDA">
        <w:rPr>
          <w:rFonts w:ascii="Calibri" w:eastAsia="Calibri" w:hAnsi="Calibri" w:cs="Calibri"/>
          <w:sz w:val="20"/>
          <w:szCs w:val="20"/>
        </w:rPr>
        <w:t>Finansów,</w:t>
      </w:r>
      <w:r w:rsidR="00A16BAD">
        <w:rPr>
          <w:rFonts w:ascii="Calibri" w:eastAsia="Calibri" w:hAnsi="Calibri" w:cs="Calibri"/>
          <w:sz w:val="20"/>
          <w:szCs w:val="20"/>
        </w:rPr>
        <w:t xml:space="preserve"> </w:t>
      </w:r>
      <w:r w:rsidR="00A16BAD" w:rsidRPr="00271CDA">
        <w:rPr>
          <w:rFonts w:ascii="Calibri" w:eastAsia="Calibri" w:hAnsi="Calibri" w:cs="Calibri"/>
          <w:sz w:val="20"/>
          <w:szCs w:val="20"/>
        </w:rPr>
        <w:t>Funduszy i Polityki Regionalnej</w:t>
      </w:r>
      <w:r w:rsidR="00A16BAD">
        <w:rPr>
          <w:rFonts w:ascii="Calibri" w:eastAsia="Calibri" w:hAnsi="Calibri" w:cs="Calibri"/>
          <w:sz w:val="20"/>
          <w:szCs w:val="20"/>
        </w:rPr>
        <w:t xml:space="preserve"> </w:t>
      </w:r>
      <w:r w:rsidR="005B64C6">
        <w:rPr>
          <w:rFonts w:ascii="Calibri" w:eastAsia="Times New Roman" w:hAnsi="Calibri" w:cs="Calibri"/>
          <w:bCs/>
          <w:iCs/>
          <w:color w:val="000000"/>
          <w:sz w:val="20"/>
          <w:szCs w:val="20"/>
          <w:lang w:eastAsia="pl-PL"/>
        </w:rPr>
        <w:t>w wyniku</w:t>
      </w:r>
      <w:r w:rsidRPr="005B64C6">
        <w:rPr>
          <w:rFonts w:ascii="Calibri" w:eastAsia="Times New Roman" w:hAnsi="Calibri" w:cs="Calibri"/>
          <w:bCs/>
          <w:iCs/>
          <w:color w:val="000000"/>
          <w:sz w:val="20"/>
          <w:szCs w:val="20"/>
          <w:lang w:eastAsia="pl-PL"/>
        </w:rPr>
        <w:t xml:space="preserve"> zapytania ofertowego na </w:t>
      </w:r>
      <w:r w:rsidR="005B64C6" w:rsidRPr="00345337">
        <w:rPr>
          <w:rFonts w:ascii="Calibri" w:hAnsi="Calibri" w:cs="Calibri"/>
          <w:bCs/>
          <w:i/>
          <w:sz w:val="20"/>
          <w:szCs w:val="20"/>
        </w:rPr>
        <w:t>„</w:t>
      </w:r>
      <w:r w:rsidR="0098759A" w:rsidRPr="00345337">
        <w:rPr>
          <w:rFonts w:ascii="Calibri" w:hAnsi="Calibri" w:cs="Calibri"/>
          <w:i/>
          <w:sz w:val="20"/>
          <w:szCs w:val="20"/>
        </w:rPr>
        <w:t xml:space="preserve">Organizację </w:t>
      </w:r>
      <w:r w:rsidR="005B64C6" w:rsidRPr="00345337">
        <w:rPr>
          <w:rFonts w:ascii="Calibri" w:hAnsi="Calibri" w:cs="Calibri"/>
          <w:i/>
          <w:sz w:val="20"/>
          <w:szCs w:val="20"/>
        </w:rPr>
        <w:t xml:space="preserve">przelotów zagranicznych dla Krakowskiego Parku Technologicznego sp. z o.o., realizowanych w ramach projektu pn. ‘Power </w:t>
      </w:r>
      <w:proofErr w:type="spellStart"/>
      <w:r w:rsidR="005B64C6" w:rsidRPr="00345337">
        <w:rPr>
          <w:rFonts w:ascii="Calibri" w:hAnsi="Calibri" w:cs="Calibri"/>
          <w:i/>
          <w:sz w:val="20"/>
          <w:szCs w:val="20"/>
        </w:rPr>
        <w:t>up</w:t>
      </w:r>
      <w:proofErr w:type="spellEnd"/>
      <w:r w:rsidR="005B64C6" w:rsidRPr="00345337">
        <w:rPr>
          <w:rFonts w:ascii="Calibri" w:hAnsi="Calibri" w:cs="Calibri"/>
          <w:i/>
          <w:sz w:val="20"/>
          <w:szCs w:val="20"/>
        </w:rPr>
        <w:t xml:space="preserve"> </w:t>
      </w:r>
      <w:proofErr w:type="spellStart"/>
      <w:r w:rsidR="005B64C6" w:rsidRPr="00345337">
        <w:rPr>
          <w:rFonts w:ascii="Calibri" w:hAnsi="Calibri" w:cs="Calibri"/>
          <w:i/>
          <w:sz w:val="20"/>
          <w:szCs w:val="20"/>
        </w:rPr>
        <w:t>your</w:t>
      </w:r>
      <w:proofErr w:type="spellEnd"/>
      <w:r w:rsidR="005B64C6" w:rsidRPr="00345337">
        <w:rPr>
          <w:rFonts w:ascii="Calibri" w:hAnsi="Calibri" w:cs="Calibri"/>
          <w:i/>
          <w:sz w:val="20"/>
          <w:szCs w:val="20"/>
        </w:rPr>
        <w:t xml:space="preserve"> Business in Małopolska</w:t>
      </w:r>
      <w:r w:rsidR="00345337" w:rsidRPr="00345337">
        <w:rPr>
          <w:rFonts w:ascii="Calibri" w:hAnsi="Calibri" w:cs="Calibri"/>
          <w:i/>
          <w:sz w:val="20"/>
          <w:szCs w:val="20"/>
        </w:rPr>
        <w:t> </w:t>
      </w:r>
      <w:r w:rsidR="005B64C6" w:rsidRPr="00345337">
        <w:rPr>
          <w:rFonts w:ascii="Calibri" w:hAnsi="Calibri" w:cs="Calibri"/>
          <w:i/>
          <w:sz w:val="20"/>
          <w:szCs w:val="20"/>
        </w:rPr>
        <w:t>2’”</w:t>
      </w:r>
      <w:r w:rsidR="005B64C6">
        <w:rPr>
          <w:rFonts w:ascii="Calibri" w:hAnsi="Calibri" w:cs="Calibri"/>
          <w:iCs/>
          <w:sz w:val="20"/>
          <w:szCs w:val="20"/>
        </w:rPr>
        <w:t>,</w:t>
      </w:r>
      <w:r w:rsidR="005B64C6" w:rsidRPr="005B64C6">
        <w:rPr>
          <w:rFonts w:ascii="Calibri" w:hAnsi="Calibri" w:cs="Calibri"/>
          <w:iCs/>
          <w:sz w:val="20"/>
          <w:szCs w:val="20"/>
        </w:rPr>
        <w:t xml:space="preserve"> </w:t>
      </w:r>
      <w:r w:rsidRPr="005B64C6">
        <w:rPr>
          <w:rFonts w:ascii="Calibri" w:hAnsi="Calibri" w:cs="Calibri"/>
          <w:iCs/>
          <w:sz w:val="20"/>
          <w:szCs w:val="20"/>
        </w:rPr>
        <w:t>postanowił wyłonić</w:t>
      </w:r>
      <w:r w:rsidRPr="005B64C6">
        <w:rPr>
          <w:rFonts w:ascii="Calibri" w:hAnsi="Calibri" w:cs="Calibri"/>
          <w:b/>
          <w:iCs/>
          <w:sz w:val="20"/>
          <w:szCs w:val="20"/>
        </w:rPr>
        <w:t xml:space="preserve"> </w:t>
      </w:r>
      <w:r w:rsidRPr="005B64C6">
        <w:rPr>
          <w:rFonts w:ascii="Calibri" w:hAnsi="Calibri" w:cs="Calibri"/>
          <w:iCs/>
          <w:sz w:val="20"/>
          <w:szCs w:val="20"/>
        </w:rPr>
        <w:t xml:space="preserve">Wykonawcę, który w okresie od </w:t>
      </w:r>
      <w:r w:rsidR="005B64C6">
        <w:rPr>
          <w:rFonts w:ascii="Calibri" w:hAnsi="Calibri" w:cs="Calibri"/>
          <w:iCs/>
          <w:sz w:val="20"/>
          <w:szCs w:val="20"/>
        </w:rPr>
        <w:t xml:space="preserve">daty zawarcia umowy </w:t>
      </w:r>
      <w:r w:rsidR="007F1FBD" w:rsidRPr="005B64C6">
        <w:rPr>
          <w:rFonts w:ascii="Calibri" w:hAnsi="Calibri" w:cs="Calibri"/>
          <w:iCs/>
          <w:sz w:val="20"/>
          <w:szCs w:val="20"/>
        </w:rPr>
        <w:t>do dn</w:t>
      </w:r>
      <w:r w:rsidR="005B64C6">
        <w:rPr>
          <w:rFonts w:ascii="Calibri" w:hAnsi="Calibri" w:cs="Calibri"/>
          <w:iCs/>
          <w:sz w:val="20"/>
          <w:szCs w:val="20"/>
        </w:rPr>
        <w:t>ia</w:t>
      </w:r>
      <w:r w:rsidR="007F1FBD" w:rsidRPr="005B64C6">
        <w:rPr>
          <w:rFonts w:ascii="Calibri" w:hAnsi="Calibri" w:cs="Calibri"/>
          <w:iCs/>
          <w:sz w:val="20"/>
          <w:szCs w:val="20"/>
        </w:rPr>
        <w:t xml:space="preserve"> 31 grudnia </w:t>
      </w:r>
      <w:r w:rsidR="005B64C6" w:rsidRPr="005B64C6">
        <w:rPr>
          <w:rFonts w:ascii="Calibri" w:hAnsi="Calibri" w:cs="Calibri"/>
          <w:iCs/>
          <w:sz w:val="20"/>
          <w:szCs w:val="20"/>
        </w:rPr>
        <w:t>2</w:t>
      </w:r>
      <w:r w:rsidR="005B64C6">
        <w:rPr>
          <w:rFonts w:ascii="Calibri" w:hAnsi="Calibri" w:cs="Calibri"/>
          <w:iCs/>
          <w:sz w:val="20"/>
          <w:szCs w:val="20"/>
        </w:rPr>
        <w:t>02</w:t>
      </w:r>
      <w:r w:rsidR="008B5977">
        <w:rPr>
          <w:rFonts w:ascii="Calibri" w:hAnsi="Calibri" w:cs="Calibri"/>
          <w:iCs/>
          <w:sz w:val="20"/>
          <w:szCs w:val="20"/>
        </w:rPr>
        <w:t>2</w:t>
      </w:r>
      <w:r w:rsidR="007F1FBD" w:rsidRPr="005B64C6">
        <w:rPr>
          <w:rFonts w:ascii="Calibri" w:hAnsi="Calibri" w:cs="Calibri"/>
          <w:iCs/>
          <w:sz w:val="20"/>
          <w:szCs w:val="20"/>
        </w:rPr>
        <w:t xml:space="preserve"> </w:t>
      </w:r>
      <w:r w:rsidRPr="005B64C6">
        <w:rPr>
          <w:rFonts w:ascii="Calibri" w:hAnsi="Calibri" w:cs="Calibri"/>
          <w:iCs/>
          <w:sz w:val="20"/>
          <w:szCs w:val="20"/>
        </w:rPr>
        <w:t>roku świadczył będzie na jego rzecz usługi w</w:t>
      </w:r>
      <w:r w:rsidR="00345337">
        <w:rPr>
          <w:rFonts w:ascii="Calibri" w:hAnsi="Calibri" w:cs="Calibri"/>
          <w:iCs/>
          <w:sz w:val="20"/>
          <w:szCs w:val="20"/>
        </w:rPr>
        <w:t> </w:t>
      </w:r>
      <w:r w:rsidRPr="005B64C6">
        <w:rPr>
          <w:rFonts w:ascii="Calibri" w:hAnsi="Calibri" w:cs="Calibri"/>
          <w:iCs/>
          <w:sz w:val="20"/>
          <w:szCs w:val="20"/>
        </w:rPr>
        <w:t>zakresie organizacji</w:t>
      </w:r>
      <w:r w:rsidR="008C32BF" w:rsidRPr="005B64C6">
        <w:rPr>
          <w:rFonts w:ascii="Calibri" w:hAnsi="Calibri" w:cs="Calibri"/>
          <w:iCs/>
          <w:sz w:val="20"/>
          <w:szCs w:val="20"/>
        </w:rPr>
        <w:t xml:space="preserve"> i koordynacji</w:t>
      </w:r>
      <w:r w:rsidRPr="005B64C6">
        <w:rPr>
          <w:rFonts w:ascii="Calibri" w:hAnsi="Calibri" w:cs="Calibri"/>
          <w:iCs/>
          <w:sz w:val="20"/>
          <w:szCs w:val="20"/>
        </w:rPr>
        <w:t xml:space="preserve"> przelotów </w:t>
      </w:r>
      <w:r w:rsidR="002337FD" w:rsidRPr="005B64C6">
        <w:rPr>
          <w:rFonts w:ascii="Calibri" w:hAnsi="Calibri" w:cs="Calibri"/>
          <w:iCs/>
          <w:sz w:val="20"/>
          <w:szCs w:val="20"/>
        </w:rPr>
        <w:t>zagranicznych</w:t>
      </w:r>
      <w:r w:rsidRPr="005B64C6">
        <w:rPr>
          <w:rFonts w:ascii="Calibri" w:hAnsi="Calibri" w:cs="Calibri"/>
          <w:iCs/>
          <w:sz w:val="20"/>
          <w:szCs w:val="20"/>
        </w:rPr>
        <w:t>. Usługi te, polegające w szczególności na wyszukaniu, rezerwacji, zakupie oraz dostarczeniu biletów lotniczych</w:t>
      </w:r>
      <w:r w:rsidR="005B64C6">
        <w:rPr>
          <w:rFonts w:ascii="Calibri" w:hAnsi="Calibri" w:cs="Calibri"/>
          <w:iCs/>
          <w:sz w:val="20"/>
          <w:szCs w:val="20"/>
        </w:rPr>
        <w:t>,</w:t>
      </w:r>
      <w:r w:rsidRPr="005B64C6">
        <w:rPr>
          <w:rFonts w:ascii="Calibri" w:hAnsi="Calibri" w:cs="Calibri"/>
          <w:iCs/>
          <w:sz w:val="20"/>
          <w:szCs w:val="20"/>
        </w:rPr>
        <w:t xml:space="preserve"> służyć </w:t>
      </w:r>
      <w:r w:rsidR="005B64C6" w:rsidRPr="005B64C6">
        <w:rPr>
          <w:rFonts w:ascii="Calibri" w:hAnsi="Calibri" w:cs="Calibri"/>
          <w:iCs/>
          <w:sz w:val="20"/>
          <w:szCs w:val="20"/>
        </w:rPr>
        <w:t xml:space="preserve">będą organizacji podróży osób wskazanych przez Zamawiającego, realizowanych w ramach projektu pn. „Power </w:t>
      </w:r>
      <w:proofErr w:type="spellStart"/>
      <w:r w:rsidR="005B64C6" w:rsidRPr="005B64C6">
        <w:rPr>
          <w:rFonts w:ascii="Calibri" w:hAnsi="Calibri" w:cs="Calibri"/>
          <w:iCs/>
          <w:sz w:val="20"/>
          <w:szCs w:val="20"/>
        </w:rPr>
        <w:t>up</w:t>
      </w:r>
      <w:proofErr w:type="spellEnd"/>
      <w:r w:rsidR="005B64C6" w:rsidRPr="005B64C6">
        <w:rPr>
          <w:rFonts w:ascii="Calibri" w:hAnsi="Calibri" w:cs="Calibri"/>
          <w:iCs/>
          <w:sz w:val="20"/>
          <w:szCs w:val="20"/>
        </w:rPr>
        <w:t xml:space="preserve"> </w:t>
      </w:r>
      <w:proofErr w:type="spellStart"/>
      <w:r w:rsidR="005B64C6" w:rsidRPr="005B64C6">
        <w:rPr>
          <w:rFonts w:ascii="Calibri" w:hAnsi="Calibri" w:cs="Calibri"/>
          <w:iCs/>
          <w:sz w:val="20"/>
          <w:szCs w:val="20"/>
        </w:rPr>
        <w:t>your</w:t>
      </w:r>
      <w:proofErr w:type="spellEnd"/>
      <w:r w:rsidR="005B64C6" w:rsidRPr="005B64C6">
        <w:rPr>
          <w:rFonts w:ascii="Calibri" w:hAnsi="Calibri" w:cs="Calibri"/>
          <w:iCs/>
          <w:sz w:val="20"/>
          <w:szCs w:val="20"/>
        </w:rPr>
        <w:t xml:space="preserve"> Business in Małopolska 2” </w:t>
      </w:r>
      <w:r w:rsidR="005B64C6">
        <w:rPr>
          <w:rFonts w:ascii="Calibri" w:hAnsi="Calibri" w:cs="Calibri"/>
          <w:iCs/>
          <w:sz w:val="20"/>
          <w:szCs w:val="20"/>
        </w:rPr>
        <w:t>oraz</w:t>
      </w:r>
      <w:r w:rsidRPr="005B64C6">
        <w:rPr>
          <w:rFonts w:ascii="Calibri" w:hAnsi="Calibri" w:cs="Calibri"/>
          <w:iCs/>
          <w:sz w:val="20"/>
          <w:szCs w:val="20"/>
        </w:rPr>
        <w:t xml:space="preserve"> po</w:t>
      </w:r>
      <w:r w:rsidR="00377166" w:rsidRPr="005B64C6">
        <w:rPr>
          <w:rFonts w:ascii="Calibri" w:hAnsi="Calibri" w:cs="Calibri"/>
          <w:iCs/>
          <w:sz w:val="20"/>
          <w:szCs w:val="20"/>
        </w:rPr>
        <w:t>prawie efektywności komunikacji</w:t>
      </w:r>
      <w:r w:rsidRPr="005B64C6">
        <w:rPr>
          <w:rFonts w:ascii="Calibri" w:hAnsi="Calibri" w:cs="Calibri"/>
          <w:iCs/>
          <w:sz w:val="20"/>
          <w:szCs w:val="20"/>
        </w:rPr>
        <w:t xml:space="preserve">, jak również maksymalizacji oszczędności środków pieniężnych wydatkowanych na ten cel. </w:t>
      </w:r>
    </w:p>
    <w:p w14:paraId="7E07B7D4" w14:textId="00CD7E5D" w:rsidR="00745179" w:rsidRDefault="00745179">
      <w:pPr>
        <w:rPr>
          <w:rFonts w:ascii="Calibri" w:hAnsi="Calibri" w:cs="Calibri"/>
          <w:b/>
          <w:sz w:val="20"/>
          <w:szCs w:val="20"/>
        </w:rPr>
      </w:pPr>
    </w:p>
    <w:p w14:paraId="396C7E1E" w14:textId="77777777" w:rsidR="008B5977" w:rsidRDefault="008B5977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368415C5" w14:textId="77777777" w:rsidR="008B5977" w:rsidRDefault="008B5977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1DAFF0E6" w14:textId="122F2AA7" w:rsidR="000B6444" w:rsidRPr="00172783" w:rsidRDefault="000B6444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lastRenderedPageBreak/>
        <w:t>§ 1</w:t>
      </w:r>
    </w:p>
    <w:p w14:paraId="01B96D04" w14:textId="77777777" w:rsidR="000B6444" w:rsidRPr="00172783" w:rsidRDefault="000B6444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Przedmiot Umowy</w:t>
      </w:r>
      <w:r w:rsidR="00BE60E5" w:rsidRPr="00172783">
        <w:rPr>
          <w:rFonts w:ascii="Calibri" w:hAnsi="Calibri" w:cs="Calibri"/>
          <w:b/>
          <w:sz w:val="20"/>
          <w:szCs w:val="20"/>
        </w:rPr>
        <w:t xml:space="preserve"> i zakres zobowiązań Wykonawcy</w:t>
      </w:r>
    </w:p>
    <w:p w14:paraId="4197F48A" w14:textId="503A24C5" w:rsidR="00F11EA2" w:rsidRPr="00172783" w:rsidRDefault="002337FD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Przedmiotem Umowy jest </w:t>
      </w:r>
      <w:r w:rsidR="005B3AA2" w:rsidRPr="00172783">
        <w:rPr>
          <w:rFonts w:ascii="Calibri" w:hAnsi="Calibri" w:cs="Calibri"/>
          <w:sz w:val="20"/>
          <w:szCs w:val="20"/>
        </w:rPr>
        <w:t>organizowanie i koordynowanie</w:t>
      </w:r>
      <w:r w:rsidRPr="00172783">
        <w:rPr>
          <w:rFonts w:ascii="Calibri" w:hAnsi="Calibri" w:cs="Calibri"/>
          <w:sz w:val="20"/>
          <w:szCs w:val="20"/>
        </w:rPr>
        <w:t xml:space="preserve"> przez Wykonawcę na zlecenie Zamawiającego</w:t>
      </w:r>
      <w:r w:rsidR="005B3AA2" w:rsidRPr="00172783">
        <w:rPr>
          <w:rFonts w:ascii="Calibri" w:hAnsi="Calibri" w:cs="Calibri"/>
          <w:sz w:val="20"/>
          <w:szCs w:val="20"/>
        </w:rPr>
        <w:t xml:space="preserve"> procesu zakupu biletów lotniczych na</w:t>
      </w:r>
      <w:r w:rsidRPr="00172783">
        <w:rPr>
          <w:rFonts w:ascii="Calibri" w:hAnsi="Calibri" w:cs="Calibri"/>
          <w:sz w:val="20"/>
          <w:szCs w:val="20"/>
        </w:rPr>
        <w:t xml:space="preserve"> </w:t>
      </w:r>
      <w:r w:rsidR="005B3AA2" w:rsidRPr="00172783">
        <w:rPr>
          <w:rFonts w:ascii="Calibri" w:hAnsi="Calibri" w:cs="Calibri"/>
          <w:sz w:val="20"/>
          <w:szCs w:val="20"/>
        </w:rPr>
        <w:t>przeloty krajowe</w:t>
      </w:r>
      <w:r w:rsidR="00FE1133" w:rsidRPr="00172783">
        <w:rPr>
          <w:rFonts w:ascii="Calibri" w:hAnsi="Calibri" w:cs="Calibri"/>
          <w:sz w:val="20"/>
          <w:szCs w:val="20"/>
        </w:rPr>
        <w:t xml:space="preserve"> lub</w:t>
      </w:r>
      <w:r w:rsidR="005B3AA2" w:rsidRPr="00172783">
        <w:rPr>
          <w:rFonts w:ascii="Calibri" w:hAnsi="Calibri" w:cs="Calibri"/>
          <w:sz w:val="20"/>
          <w:szCs w:val="20"/>
        </w:rPr>
        <w:t xml:space="preserve"> zagraniczne</w:t>
      </w:r>
      <w:r w:rsidRPr="00172783">
        <w:rPr>
          <w:rFonts w:ascii="Calibri" w:hAnsi="Calibri" w:cs="Calibri"/>
          <w:sz w:val="20"/>
          <w:szCs w:val="20"/>
        </w:rPr>
        <w:t xml:space="preserve"> dla osób wskaz</w:t>
      </w:r>
      <w:r w:rsidR="003A2202" w:rsidRPr="00172783">
        <w:rPr>
          <w:rFonts w:ascii="Calibri" w:hAnsi="Calibri" w:cs="Calibri"/>
          <w:sz w:val="20"/>
          <w:szCs w:val="20"/>
        </w:rPr>
        <w:t>anych</w:t>
      </w:r>
      <w:r w:rsidRPr="00172783">
        <w:rPr>
          <w:rFonts w:ascii="Calibri" w:hAnsi="Calibri" w:cs="Calibri"/>
          <w:sz w:val="20"/>
          <w:szCs w:val="20"/>
        </w:rPr>
        <w:t xml:space="preserve"> przez </w:t>
      </w:r>
      <w:r w:rsidR="00345337">
        <w:rPr>
          <w:rFonts w:ascii="Calibri" w:hAnsi="Calibri" w:cs="Calibri"/>
          <w:sz w:val="20"/>
          <w:szCs w:val="20"/>
        </w:rPr>
        <w:t>Zamawiającego</w:t>
      </w:r>
      <w:r w:rsidR="005B3AA2" w:rsidRPr="00172783">
        <w:rPr>
          <w:rFonts w:ascii="Calibri" w:hAnsi="Calibri" w:cs="Calibri"/>
          <w:sz w:val="20"/>
          <w:szCs w:val="20"/>
        </w:rPr>
        <w:t xml:space="preserve"> oraz czuwanie nad prawidłowym ich przebiegiem (</w:t>
      </w:r>
      <w:r w:rsidR="005B3AA2" w:rsidRPr="00172783">
        <w:rPr>
          <w:rFonts w:ascii="Calibri" w:hAnsi="Calibri" w:cs="Calibri"/>
          <w:sz w:val="20"/>
          <w:szCs w:val="20"/>
          <w:u w:val="single"/>
        </w:rPr>
        <w:t>dalej także jako</w:t>
      </w:r>
      <w:r w:rsidR="005B3AA2" w:rsidRPr="00172783">
        <w:rPr>
          <w:rFonts w:ascii="Calibri" w:hAnsi="Calibri" w:cs="Calibri"/>
          <w:sz w:val="20"/>
          <w:szCs w:val="20"/>
        </w:rPr>
        <w:t xml:space="preserve">: </w:t>
      </w:r>
      <w:r w:rsidR="000B25EB" w:rsidRPr="00172783">
        <w:rPr>
          <w:rFonts w:ascii="Calibri" w:hAnsi="Calibri" w:cs="Calibri"/>
          <w:sz w:val="20"/>
          <w:szCs w:val="20"/>
        </w:rPr>
        <w:t>„</w:t>
      </w:r>
      <w:r w:rsidR="000B25EB" w:rsidRPr="00172783">
        <w:rPr>
          <w:rFonts w:ascii="Calibri" w:hAnsi="Calibri" w:cs="Calibri"/>
          <w:b/>
          <w:sz w:val="20"/>
          <w:szCs w:val="20"/>
        </w:rPr>
        <w:t>USŁUGA</w:t>
      </w:r>
      <w:r w:rsidR="000B25EB" w:rsidRPr="00172783">
        <w:rPr>
          <w:rFonts w:ascii="Calibri" w:hAnsi="Calibri" w:cs="Calibri"/>
          <w:sz w:val="20"/>
          <w:szCs w:val="20"/>
        </w:rPr>
        <w:t>”</w:t>
      </w:r>
      <w:r w:rsidR="005B3AA2" w:rsidRPr="00172783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 xml:space="preserve">. </w:t>
      </w:r>
      <w:r w:rsidR="005B3AA2" w:rsidRPr="00172783">
        <w:rPr>
          <w:rFonts w:ascii="Calibri" w:hAnsi="Calibri" w:cs="Calibri"/>
          <w:sz w:val="20"/>
          <w:szCs w:val="20"/>
        </w:rPr>
        <w:t xml:space="preserve">Wykonawca świadczył będzie </w:t>
      </w:r>
      <w:r w:rsidR="000B25EB" w:rsidRPr="00172783">
        <w:rPr>
          <w:rFonts w:ascii="Calibri" w:hAnsi="Calibri" w:cs="Calibri"/>
          <w:sz w:val="20"/>
          <w:szCs w:val="20"/>
        </w:rPr>
        <w:t>U</w:t>
      </w:r>
      <w:r w:rsidR="005B3AA2" w:rsidRPr="00172783">
        <w:rPr>
          <w:rFonts w:ascii="Calibri" w:hAnsi="Calibri" w:cs="Calibri"/>
          <w:sz w:val="20"/>
          <w:szCs w:val="20"/>
        </w:rPr>
        <w:t xml:space="preserve">sługę na rzecz </w:t>
      </w:r>
      <w:r w:rsidR="005B3AA2" w:rsidRPr="00921ACA">
        <w:rPr>
          <w:rFonts w:ascii="Calibri" w:hAnsi="Calibri" w:cs="Calibri"/>
          <w:sz w:val="20"/>
          <w:szCs w:val="20"/>
        </w:rPr>
        <w:t>Zamawiającego</w:t>
      </w:r>
      <w:r w:rsidR="00FE1133" w:rsidRPr="00921ACA">
        <w:rPr>
          <w:rFonts w:ascii="Calibri" w:hAnsi="Calibri" w:cs="Calibri"/>
          <w:sz w:val="20"/>
          <w:szCs w:val="20"/>
        </w:rPr>
        <w:t xml:space="preserve"> na zasadach </w:t>
      </w:r>
      <w:r w:rsidR="003A2202" w:rsidRPr="00921ACA">
        <w:rPr>
          <w:rFonts w:ascii="Calibri" w:hAnsi="Calibri" w:cs="Calibri"/>
          <w:sz w:val="20"/>
          <w:szCs w:val="20"/>
        </w:rPr>
        <w:t>określonych</w:t>
      </w:r>
      <w:r w:rsidR="00FE1133" w:rsidRPr="00921ACA">
        <w:rPr>
          <w:rFonts w:ascii="Calibri" w:hAnsi="Calibri" w:cs="Calibri"/>
          <w:sz w:val="20"/>
          <w:szCs w:val="20"/>
        </w:rPr>
        <w:t xml:space="preserve"> w zapytaniu ofertowym z dn.</w:t>
      </w:r>
      <w:r w:rsidR="00B96005" w:rsidRPr="00921ACA">
        <w:rPr>
          <w:rFonts w:ascii="Calibri" w:hAnsi="Calibri" w:cs="Calibri"/>
          <w:sz w:val="20"/>
          <w:szCs w:val="20"/>
        </w:rPr>
        <w:t xml:space="preserve"> </w:t>
      </w:r>
      <w:r w:rsidR="008B5977" w:rsidRPr="00921ACA">
        <w:rPr>
          <w:rFonts w:ascii="Calibri" w:hAnsi="Calibri" w:cs="Calibri"/>
          <w:sz w:val="20"/>
          <w:szCs w:val="20"/>
        </w:rPr>
        <w:t>…..</w:t>
      </w:r>
      <w:r w:rsidR="000641BA" w:rsidRPr="00921ACA">
        <w:rPr>
          <w:rFonts w:ascii="Calibri" w:hAnsi="Calibri" w:cs="Calibri"/>
          <w:sz w:val="20"/>
          <w:szCs w:val="20"/>
        </w:rPr>
        <w:t>.0</w:t>
      </w:r>
      <w:r w:rsidR="008B5977" w:rsidRPr="00921ACA">
        <w:rPr>
          <w:rFonts w:ascii="Calibri" w:hAnsi="Calibri" w:cs="Calibri"/>
          <w:sz w:val="20"/>
          <w:szCs w:val="20"/>
        </w:rPr>
        <w:t>3</w:t>
      </w:r>
      <w:r w:rsidR="000641BA" w:rsidRPr="00921ACA">
        <w:rPr>
          <w:rFonts w:ascii="Calibri" w:hAnsi="Calibri" w:cs="Calibri"/>
          <w:sz w:val="20"/>
          <w:szCs w:val="20"/>
        </w:rPr>
        <w:t>.</w:t>
      </w:r>
      <w:r w:rsidR="0099119E" w:rsidRPr="00921ACA">
        <w:rPr>
          <w:rFonts w:ascii="Calibri" w:hAnsi="Calibri" w:cs="Calibri"/>
          <w:sz w:val="20"/>
          <w:szCs w:val="20"/>
        </w:rPr>
        <w:t>202</w:t>
      </w:r>
      <w:r w:rsidR="008B5977" w:rsidRPr="00921ACA">
        <w:rPr>
          <w:rFonts w:ascii="Calibri" w:hAnsi="Calibri" w:cs="Calibri"/>
          <w:sz w:val="20"/>
          <w:szCs w:val="20"/>
        </w:rPr>
        <w:t>2</w:t>
      </w:r>
      <w:r w:rsidR="00B96005" w:rsidRPr="00921ACA">
        <w:rPr>
          <w:rFonts w:ascii="Calibri" w:hAnsi="Calibri" w:cs="Calibri"/>
          <w:sz w:val="20"/>
          <w:szCs w:val="20"/>
        </w:rPr>
        <w:t xml:space="preserve"> r.</w:t>
      </w:r>
      <w:r w:rsidR="00FE1133" w:rsidRPr="00921ACA">
        <w:rPr>
          <w:rFonts w:ascii="Calibri" w:hAnsi="Calibri" w:cs="Calibri"/>
          <w:sz w:val="20"/>
          <w:szCs w:val="20"/>
        </w:rPr>
        <w:t xml:space="preserve"> </w:t>
      </w:r>
      <w:r w:rsidR="005B3AA2" w:rsidRPr="00921ACA">
        <w:rPr>
          <w:rFonts w:ascii="Calibri" w:hAnsi="Calibri" w:cs="Calibri"/>
          <w:sz w:val="20"/>
          <w:szCs w:val="20"/>
        </w:rPr>
        <w:t>oraz w nin. Umowie</w:t>
      </w:r>
      <w:r w:rsidR="003A2202" w:rsidRPr="00921ACA">
        <w:rPr>
          <w:rFonts w:ascii="Calibri" w:hAnsi="Calibri" w:cs="Calibri"/>
          <w:sz w:val="20"/>
          <w:szCs w:val="20"/>
        </w:rPr>
        <w:t>. Zapytanie ofertowe z d</w:t>
      </w:r>
      <w:r w:rsidR="009E1031" w:rsidRPr="00921ACA">
        <w:rPr>
          <w:rFonts w:ascii="Calibri" w:hAnsi="Calibri" w:cs="Calibri"/>
          <w:sz w:val="20"/>
          <w:szCs w:val="20"/>
        </w:rPr>
        <w:t>n.</w:t>
      </w:r>
      <w:r w:rsidR="00787B99" w:rsidRPr="00921ACA">
        <w:rPr>
          <w:rFonts w:ascii="Calibri" w:hAnsi="Calibri" w:cs="Calibri"/>
          <w:sz w:val="20"/>
          <w:szCs w:val="20"/>
        </w:rPr>
        <w:t xml:space="preserve"> </w:t>
      </w:r>
      <w:r w:rsidR="008B5977" w:rsidRPr="00921ACA">
        <w:rPr>
          <w:rFonts w:ascii="Calibri" w:hAnsi="Calibri" w:cs="Calibri"/>
          <w:sz w:val="20"/>
          <w:szCs w:val="20"/>
        </w:rPr>
        <w:t>….</w:t>
      </w:r>
      <w:r w:rsidR="000641BA" w:rsidRPr="00921ACA">
        <w:rPr>
          <w:rFonts w:ascii="Calibri" w:hAnsi="Calibri" w:cs="Calibri"/>
          <w:sz w:val="20"/>
          <w:szCs w:val="20"/>
        </w:rPr>
        <w:t>.0</w:t>
      </w:r>
      <w:r w:rsidR="008B5977" w:rsidRPr="00921ACA">
        <w:rPr>
          <w:rFonts w:ascii="Calibri" w:hAnsi="Calibri" w:cs="Calibri"/>
          <w:sz w:val="20"/>
          <w:szCs w:val="20"/>
        </w:rPr>
        <w:t>3</w:t>
      </w:r>
      <w:r w:rsidR="000641BA" w:rsidRPr="00921ACA">
        <w:rPr>
          <w:rFonts w:ascii="Calibri" w:hAnsi="Calibri" w:cs="Calibri"/>
          <w:sz w:val="20"/>
          <w:szCs w:val="20"/>
        </w:rPr>
        <w:t>.</w:t>
      </w:r>
      <w:r w:rsidR="00787B99" w:rsidRPr="00921ACA">
        <w:rPr>
          <w:rFonts w:ascii="Calibri" w:hAnsi="Calibri" w:cs="Calibri"/>
          <w:sz w:val="20"/>
          <w:szCs w:val="20"/>
        </w:rPr>
        <w:t>202</w:t>
      </w:r>
      <w:r w:rsidR="008B5977" w:rsidRPr="00921ACA">
        <w:rPr>
          <w:rFonts w:ascii="Calibri" w:hAnsi="Calibri" w:cs="Calibri"/>
          <w:sz w:val="20"/>
          <w:szCs w:val="20"/>
        </w:rPr>
        <w:t>2</w:t>
      </w:r>
      <w:r w:rsidR="00787B99" w:rsidRPr="00921ACA">
        <w:rPr>
          <w:rFonts w:ascii="Calibri" w:hAnsi="Calibri" w:cs="Calibri"/>
          <w:sz w:val="20"/>
          <w:szCs w:val="20"/>
        </w:rPr>
        <w:t xml:space="preserve"> r. </w:t>
      </w:r>
      <w:r w:rsidR="003A2202" w:rsidRPr="00921ACA">
        <w:rPr>
          <w:rFonts w:ascii="Calibri" w:hAnsi="Calibri" w:cs="Calibri"/>
          <w:sz w:val="20"/>
          <w:szCs w:val="20"/>
        </w:rPr>
        <w:t xml:space="preserve">na </w:t>
      </w:r>
      <w:r w:rsidR="00345337" w:rsidRPr="00921ACA">
        <w:rPr>
          <w:rFonts w:ascii="Calibri" w:hAnsi="Calibri" w:cs="Calibri"/>
          <w:bCs/>
          <w:i/>
          <w:sz w:val="20"/>
          <w:szCs w:val="20"/>
        </w:rPr>
        <w:t>„</w:t>
      </w:r>
      <w:r w:rsidR="00345337" w:rsidRPr="00921ACA">
        <w:rPr>
          <w:rFonts w:ascii="Calibri" w:hAnsi="Calibri" w:cs="Calibri"/>
          <w:i/>
          <w:sz w:val="20"/>
          <w:szCs w:val="20"/>
        </w:rPr>
        <w:t>Organizację przelotów zagranicznych dla Krakowskiego Parku Technologicznego sp. z</w:t>
      </w:r>
      <w:r w:rsidR="00345337" w:rsidRPr="00345337">
        <w:rPr>
          <w:rFonts w:ascii="Calibri" w:hAnsi="Calibri" w:cs="Calibri"/>
          <w:i/>
          <w:sz w:val="20"/>
          <w:szCs w:val="20"/>
        </w:rPr>
        <w:t xml:space="preserve"> o.o., realizowanych w ramach projektu pn. ‘Power </w:t>
      </w:r>
      <w:proofErr w:type="spellStart"/>
      <w:r w:rsidR="00345337" w:rsidRPr="00345337">
        <w:rPr>
          <w:rFonts w:ascii="Calibri" w:hAnsi="Calibri" w:cs="Calibri"/>
          <w:i/>
          <w:sz w:val="20"/>
          <w:szCs w:val="20"/>
        </w:rPr>
        <w:t>up</w:t>
      </w:r>
      <w:proofErr w:type="spellEnd"/>
      <w:r w:rsidR="00345337" w:rsidRPr="00345337">
        <w:rPr>
          <w:rFonts w:ascii="Calibri" w:hAnsi="Calibri" w:cs="Calibri"/>
          <w:i/>
          <w:sz w:val="20"/>
          <w:szCs w:val="20"/>
        </w:rPr>
        <w:t xml:space="preserve"> </w:t>
      </w:r>
      <w:proofErr w:type="spellStart"/>
      <w:r w:rsidR="00345337" w:rsidRPr="00345337">
        <w:rPr>
          <w:rFonts w:ascii="Calibri" w:hAnsi="Calibri" w:cs="Calibri"/>
          <w:i/>
          <w:sz w:val="20"/>
          <w:szCs w:val="20"/>
        </w:rPr>
        <w:t>your</w:t>
      </w:r>
      <w:proofErr w:type="spellEnd"/>
      <w:r w:rsidR="00345337" w:rsidRPr="00345337">
        <w:rPr>
          <w:rFonts w:ascii="Calibri" w:hAnsi="Calibri" w:cs="Calibri"/>
          <w:i/>
          <w:sz w:val="20"/>
          <w:szCs w:val="20"/>
        </w:rPr>
        <w:t xml:space="preserve"> Business in Małopolska 2’”</w:t>
      </w:r>
      <w:r w:rsidR="003A2202" w:rsidRPr="0017278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</w:rPr>
        <w:t>wraz z</w:t>
      </w:r>
      <w:r w:rsidR="00345337">
        <w:rPr>
          <w:rFonts w:ascii="Calibri" w:hAnsi="Calibri" w:cs="Calibri"/>
          <w:sz w:val="20"/>
          <w:szCs w:val="20"/>
        </w:rPr>
        <w:t> </w:t>
      </w:r>
      <w:r w:rsidRPr="00172783">
        <w:rPr>
          <w:rFonts w:ascii="Calibri" w:hAnsi="Calibri" w:cs="Calibri"/>
          <w:sz w:val="20"/>
          <w:szCs w:val="20"/>
        </w:rPr>
        <w:t xml:space="preserve">ofertą Wykonawcy stanowią odpowiednio </w:t>
      </w:r>
      <w:r w:rsidRPr="00172783">
        <w:rPr>
          <w:rFonts w:ascii="Calibri" w:hAnsi="Calibri" w:cs="Calibri"/>
          <w:b/>
          <w:sz w:val="20"/>
          <w:szCs w:val="20"/>
        </w:rPr>
        <w:t>załącznik nr 1</w:t>
      </w:r>
      <w:r w:rsidRPr="00172783">
        <w:rPr>
          <w:rFonts w:ascii="Calibri" w:hAnsi="Calibri" w:cs="Calibri"/>
          <w:sz w:val="20"/>
          <w:szCs w:val="20"/>
        </w:rPr>
        <w:t xml:space="preserve"> oraz </w:t>
      </w:r>
      <w:r w:rsidRPr="00172783">
        <w:rPr>
          <w:rFonts w:ascii="Calibri" w:hAnsi="Calibri" w:cs="Calibri"/>
          <w:b/>
          <w:sz w:val="20"/>
          <w:szCs w:val="20"/>
        </w:rPr>
        <w:t>załącznik nr 2</w:t>
      </w:r>
      <w:r w:rsidR="005F338E" w:rsidRPr="00172783">
        <w:rPr>
          <w:rFonts w:ascii="Calibri" w:hAnsi="Calibri" w:cs="Calibri"/>
          <w:sz w:val="20"/>
          <w:szCs w:val="20"/>
        </w:rPr>
        <w:t xml:space="preserve"> niniejszej Umowy.</w:t>
      </w:r>
      <w:r w:rsidR="000330AA" w:rsidRPr="00172783">
        <w:rPr>
          <w:rFonts w:ascii="Calibri" w:hAnsi="Calibri" w:cs="Calibri"/>
          <w:sz w:val="20"/>
          <w:szCs w:val="20"/>
        </w:rPr>
        <w:t xml:space="preserve"> </w:t>
      </w:r>
    </w:p>
    <w:p w14:paraId="7D8D33EA" w14:textId="77777777" w:rsidR="006370CA" w:rsidRPr="00172783" w:rsidRDefault="006370CA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ramach świadczenia </w:t>
      </w:r>
      <w:r w:rsidR="000B25EB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i Wykonawca zapewni Zamawiającemu m.in.: </w:t>
      </w:r>
    </w:p>
    <w:p w14:paraId="2D22626D" w14:textId="7C327DA8" w:rsid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całodobową obsługę </w:t>
      </w:r>
      <w:r w:rsidR="00920913">
        <w:rPr>
          <w:rFonts w:ascii="Calibri" w:hAnsi="Calibri" w:cs="Calibri"/>
          <w:sz w:val="20"/>
          <w:szCs w:val="20"/>
        </w:rPr>
        <w:t>Zamawiającego,</w:t>
      </w:r>
      <w:r w:rsidR="00920913" w:rsidRPr="00172783">
        <w:rPr>
          <w:rFonts w:ascii="Calibri" w:hAnsi="Calibri" w:cs="Calibri"/>
          <w:sz w:val="20"/>
          <w:szCs w:val="20"/>
        </w:rPr>
        <w:t xml:space="preserve">7 dni w tygodniu </w:t>
      </w:r>
      <w:r w:rsidRPr="00172783">
        <w:rPr>
          <w:rFonts w:ascii="Calibri" w:hAnsi="Calibri" w:cs="Calibri"/>
          <w:sz w:val="20"/>
          <w:szCs w:val="20"/>
        </w:rPr>
        <w:t>(infolinia)</w:t>
      </w:r>
      <w:r w:rsidR="0092091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</w:rPr>
        <w:t xml:space="preserve">przez cały okres trwania umowy z czasem reakcji (odebranie telefonu) </w:t>
      </w:r>
      <w:r w:rsidR="00261EA4" w:rsidRPr="00172783">
        <w:rPr>
          <w:rFonts w:ascii="Calibri" w:hAnsi="Calibri" w:cs="Calibri"/>
          <w:sz w:val="20"/>
          <w:szCs w:val="20"/>
        </w:rPr>
        <w:t>nie dłuższym niż 6</w:t>
      </w:r>
      <w:r w:rsidRPr="00172783">
        <w:rPr>
          <w:rFonts w:ascii="Calibri" w:hAnsi="Calibri" w:cs="Calibri"/>
          <w:sz w:val="20"/>
          <w:szCs w:val="20"/>
        </w:rPr>
        <w:t>0 sekund,</w:t>
      </w:r>
    </w:p>
    <w:p w14:paraId="4C0BFBB4" w14:textId="77777777" w:rsid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345337">
        <w:rPr>
          <w:rFonts w:ascii="Calibri" w:hAnsi="Calibri" w:cs="Calibri"/>
          <w:sz w:val="20"/>
          <w:szCs w:val="20"/>
        </w:rPr>
        <w:t xml:space="preserve">doradztwo i pomoc w zakresie wszelkich zmian </w:t>
      </w:r>
      <w:r w:rsidR="00066F4A" w:rsidRPr="00345337">
        <w:rPr>
          <w:rFonts w:ascii="Calibri" w:hAnsi="Calibri" w:cs="Calibri"/>
          <w:sz w:val="20"/>
          <w:szCs w:val="20"/>
        </w:rPr>
        <w:t xml:space="preserve">dotyczących lotu mających miejsce </w:t>
      </w:r>
      <w:r w:rsidRPr="00345337">
        <w:rPr>
          <w:rFonts w:ascii="Calibri" w:hAnsi="Calibri" w:cs="Calibri"/>
          <w:sz w:val="20"/>
          <w:szCs w:val="20"/>
        </w:rPr>
        <w:t>w czasie podróży,</w:t>
      </w:r>
    </w:p>
    <w:p w14:paraId="4A499757" w14:textId="77777777" w:rsid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345337">
        <w:rPr>
          <w:rFonts w:ascii="Calibri" w:hAnsi="Calibri" w:cs="Calibri"/>
          <w:sz w:val="20"/>
          <w:szCs w:val="20"/>
        </w:rPr>
        <w:t>przekazywanie informacji, w tym informacji o czynnikach zewnętrznych, mających wpływ na odbywanie podróży,</w:t>
      </w:r>
    </w:p>
    <w:p w14:paraId="624A2962" w14:textId="2C5815D0" w:rsidR="00BC338D" w:rsidRP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345337">
        <w:rPr>
          <w:rFonts w:ascii="Calibri" w:hAnsi="Calibri" w:cs="Calibri"/>
          <w:sz w:val="20"/>
          <w:szCs w:val="20"/>
        </w:rPr>
        <w:t>inne usługi niezbędne do prawidłowego w</w:t>
      </w:r>
      <w:r w:rsidR="004F2278" w:rsidRPr="00345337">
        <w:rPr>
          <w:rFonts w:ascii="Calibri" w:hAnsi="Calibri" w:cs="Calibri"/>
          <w:sz w:val="20"/>
          <w:szCs w:val="20"/>
        </w:rPr>
        <w:t>ykonania przedmiotu Umowy.</w:t>
      </w:r>
    </w:p>
    <w:p w14:paraId="522290D5" w14:textId="77777777" w:rsidR="00EB6C91" w:rsidRPr="00172783" w:rsidRDefault="00EB6C91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wca zobowiązany jest na bieżąco nadzorować prawidłowość realizacji Umowy. W tym celu wyznacza koordynatora Umowy (wskazany w § </w:t>
      </w:r>
      <w:r w:rsidR="00DA2DC4" w:rsidRPr="00172783">
        <w:rPr>
          <w:rFonts w:ascii="Calibri" w:hAnsi="Calibri" w:cs="Calibri"/>
          <w:sz w:val="20"/>
          <w:szCs w:val="20"/>
        </w:rPr>
        <w:t>9 ust. 1</w:t>
      </w:r>
      <w:r w:rsidRPr="00172783">
        <w:rPr>
          <w:rFonts w:ascii="Calibri" w:hAnsi="Calibri" w:cs="Calibri"/>
          <w:sz w:val="20"/>
          <w:szCs w:val="20"/>
        </w:rPr>
        <w:t xml:space="preserve">), do obowiązków którego w szczególności będzie należała weryfikacja jakości i terminowości świadczonej </w:t>
      </w:r>
      <w:r w:rsidR="000B25EB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i. Zmiana koordynatorów Stron </w:t>
      </w:r>
      <w:r w:rsidR="00DA2DC4" w:rsidRPr="00172783">
        <w:rPr>
          <w:rFonts w:ascii="Calibri" w:hAnsi="Calibri" w:cs="Calibri"/>
          <w:sz w:val="20"/>
          <w:szCs w:val="20"/>
        </w:rPr>
        <w:t>wskazanych w § 9 ust. 1 i 2</w:t>
      </w:r>
      <w:r w:rsidRPr="00172783">
        <w:rPr>
          <w:rFonts w:ascii="Calibri" w:hAnsi="Calibri" w:cs="Calibri"/>
          <w:sz w:val="20"/>
          <w:szCs w:val="20"/>
        </w:rPr>
        <w:t xml:space="preserve"> nie wymaga aneksu do Umowy. Powyższa zmiana zostanie potwierdzona pismem. </w:t>
      </w:r>
    </w:p>
    <w:p w14:paraId="131B1B5D" w14:textId="3E1FA382" w:rsidR="00570B69" w:rsidRPr="00920913" w:rsidRDefault="004F2278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wca przekaże osobie wskazanej </w:t>
      </w:r>
      <w:r w:rsidR="00E53919" w:rsidRPr="00172783">
        <w:rPr>
          <w:rFonts w:ascii="Calibri" w:hAnsi="Calibri" w:cs="Calibri"/>
          <w:sz w:val="20"/>
          <w:szCs w:val="20"/>
        </w:rPr>
        <w:t>przez Zamawiającego (§ 9</w:t>
      </w:r>
      <w:r w:rsidR="00DA2DC4" w:rsidRPr="00172783">
        <w:rPr>
          <w:rFonts w:ascii="Calibri" w:hAnsi="Calibri" w:cs="Calibri"/>
          <w:sz w:val="20"/>
          <w:szCs w:val="20"/>
        </w:rPr>
        <w:t xml:space="preserve"> ust. 2</w:t>
      </w:r>
      <w:r w:rsidRPr="00172783">
        <w:rPr>
          <w:rFonts w:ascii="Calibri" w:hAnsi="Calibri" w:cs="Calibri"/>
          <w:sz w:val="20"/>
          <w:szCs w:val="20"/>
        </w:rPr>
        <w:t>)</w:t>
      </w:r>
      <w:r w:rsidR="00AB1633" w:rsidRPr="00172783">
        <w:rPr>
          <w:rFonts w:ascii="Calibri" w:hAnsi="Calibri" w:cs="Calibri"/>
          <w:sz w:val="20"/>
          <w:szCs w:val="20"/>
        </w:rPr>
        <w:t xml:space="preserve">, raz w miesiącu, </w:t>
      </w:r>
      <w:r w:rsidR="00AB1633" w:rsidRPr="00172783">
        <w:rPr>
          <w:rFonts w:ascii="Calibri" w:hAnsi="Calibri" w:cs="Calibri"/>
          <w:sz w:val="20"/>
          <w:szCs w:val="20"/>
          <w:u w:val="single"/>
        </w:rPr>
        <w:t>raport</w:t>
      </w:r>
      <w:r w:rsidR="00AB1633" w:rsidRPr="0017278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</w:rPr>
        <w:t xml:space="preserve">w formie pisemnej </w:t>
      </w:r>
      <w:r w:rsidR="00AB1633" w:rsidRPr="00172783">
        <w:rPr>
          <w:rFonts w:ascii="Calibri" w:hAnsi="Calibri" w:cs="Calibri"/>
          <w:sz w:val="20"/>
          <w:szCs w:val="20"/>
        </w:rPr>
        <w:t>lub elektronicznej dotyczący</w:t>
      </w:r>
      <w:r w:rsidRPr="00172783">
        <w:rPr>
          <w:rFonts w:ascii="Calibri" w:hAnsi="Calibri" w:cs="Calibri"/>
          <w:sz w:val="20"/>
          <w:szCs w:val="20"/>
        </w:rPr>
        <w:t xml:space="preserve"> stanu</w:t>
      </w:r>
      <w:r w:rsidR="00AB1633" w:rsidRPr="00172783">
        <w:rPr>
          <w:rFonts w:ascii="Calibri" w:hAnsi="Calibri" w:cs="Calibri"/>
          <w:sz w:val="20"/>
          <w:szCs w:val="20"/>
        </w:rPr>
        <w:t xml:space="preserve"> realizacji Umowy zawierający</w:t>
      </w:r>
      <w:r w:rsidRPr="00172783">
        <w:rPr>
          <w:rFonts w:ascii="Calibri" w:hAnsi="Calibri" w:cs="Calibri"/>
          <w:sz w:val="20"/>
          <w:szCs w:val="20"/>
        </w:rPr>
        <w:t xml:space="preserve"> co najmniej następujące informacje: </w:t>
      </w:r>
      <w:r w:rsidRPr="00920913">
        <w:rPr>
          <w:rFonts w:ascii="Calibri" w:hAnsi="Calibri" w:cs="Calibri"/>
          <w:sz w:val="20"/>
          <w:szCs w:val="20"/>
        </w:rPr>
        <w:t>ilość zamówionych podróży lotniczych</w:t>
      </w:r>
      <w:r w:rsidR="00F15077" w:rsidRPr="00920913">
        <w:rPr>
          <w:rFonts w:ascii="Calibri" w:hAnsi="Calibri" w:cs="Calibri"/>
          <w:sz w:val="20"/>
          <w:szCs w:val="20"/>
        </w:rPr>
        <w:t xml:space="preserve"> (oddzielnie ilość zarezerwowanych oraz faktycznie zakupionych biletów z rozbiciem </w:t>
      </w:r>
      <w:r w:rsidR="007B7677" w:rsidRPr="00920913">
        <w:rPr>
          <w:rFonts w:ascii="Calibri" w:hAnsi="Calibri" w:cs="Calibri"/>
          <w:sz w:val="20"/>
          <w:szCs w:val="20"/>
        </w:rPr>
        <w:t>wystawio</w:t>
      </w:r>
      <w:r w:rsidR="00F15077" w:rsidRPr="00920913">
        <w:rPr>
          <w:rFonts w:ascii="Calibri" w:hAnsi="Calibri" w:cs="Calibri"/>
          <w:sz w:val="20"/>
          <w:szCs w:val="20"/>
        </w:rPr>
        <w:t>ne metodą tradycyjną lub online)</w:t>
      </w:r>
      <w:r w:rsidRPr="00920913">
        <w:rPr>
          <w:rFonts w:ascii="Calibri" w:hAnsi="Calibri" w:cs="Calibri"/>
          <w:sz w:val="20"/>
          <w:szCs w:val="20"/>
        </w:rPr>
        <w:t>, trasę podróży, nazwę linii lotniczej, nazwiska pasażerów, numery faktur</w:t>
      </w:r>
      <w:r w:rsidR="00D31181" w:rsidRPr="00920913">
        <w:rPr>
          <w:rFonts w:ascii="Calibri" w:hAnsi="Calibri" w:cs="Calibri"/>
          <w:sz w:val="20"/>
          <w:szCs w:val="20"/>
        </w:rPr>
        <w:t xml:space="preserve"> za zakupione bilety</w:t>
      </w:r>
      <w:r w:rsidRPr="00920913">
        <w:rPr>
          <w:rFonts w:ascii="Calibri" w:hAnsi="Calibri" w:cs="Calibri"/>
          <w:sz w:val="20"/>
          <w:szCs w:val="20"/>
        </w:rPr>
        <w:t xml:space="preserve">, datę wystawienia </w:t>
      </w:r>
      <w:r w:rsidR="00D31181" w:rsidRPr="00920913">
        <w:rPr>
          <w:rFonts w:ascii="Calibri" w:hAnsi="Calibri" w:cs="Calibri"/>
          <w:sz w:val="20"/>
          <w:szCs w:val="20"/>
        </w:rPr>
        <w:t xml:space="preserve">tych </w:t>
      </w:r>
      <w:r w:rsidRPr="00920913">
        <w:rPr>
          <w:rFonts w:ascii="Calibri" w:hAnsi="Calibri" w:cs="Calibri"/>
          <w:sz w:val="20"/>
          <w:szCs w:val="20"/>
        </w:rPr>
        <w:t>faktu</w:t>
      </w:r>
      <w:r w:rsidR="00D31181" w:rsidRPr="00920913">
        <w:rPr>
          <w:rFonts w:ascii="Calibri" w:hAnsi="Calibri" w:cs="Calibri"/>
          <w:sz w:val="20"/>
          <w:szCs w:val="20"/>
        </w:rPr>
        <w:t>r</w:t>
      </w:r>
      <w:r w:rsidRPr="00920913">
        <w:rPr>
          <w:rFonts w:ascii="Calibri" w:hAnsi="Calibri" w:cs="Calibri"/>
          <w:sz w:val="20"/>
          <w:szCs w:val="20"/>
        </w:rPr>
        <w:t>, numery biletów, wartość biletów</w:t>
      </w:r>
      <w:r w:rsidR="002F5FC5" w:rsidRPr="00920913">
        <w:rPr>
          <w:rFonts w:ascii="Calibri" w:hAnsi="Calibri" w:cs="Calibri"/>
          <w:sz w:val="20"/>
          <w:szCs w:val="20"/>
        </w:rPr>
        <w:t xml:space="preserve"> (cena</w:t>
      </w:r>
      <w:r w:rsidR="00306BD5" w:rsidRPr="00920913">
        <w:rPr>
          <w:rFonts w:ascii="Calibri" w:hAnsi="Calibri" w:cs="Calibri"/>
          <w:sz w:val="20"/>
          <w:szCs w:val="20"/>
        </w:rPr>
        <w:t xml:space="preserve"> netto/cena brutto), wartość </w:t>
      </w:r>
      <w:r w:rsidR="00D31181" w:rsidRPr="00920913">
        <w:rPr>
          <w:rFonts w:ascii="Calibri" w:hAnsi="Calibri" w:cs="Calibri"/>
          <w:sz w:val="20"/>
          <w:szCs w:val="20"/>
        </w:rPr>
        <w:t>(procent) udzielonej bonifikaty od ceny netto każdego zakupionego biletu z przeliczeniem co do kwoty tej bonifikaty w przypadku każdego zakupionego biletu</w:t>
      </w:r>
      <w:r w:rsidRPr="00920913">
        <w:rPr>
          <w:rFonts w:ascii="Calibri" w:hAnsi="Calibri" w:cs="Calibri"/>
          <w:sz w:val="20"/>
          <w:szCs w:val="20"/>
        </w:rPr>
        <w:t>, daty wylotu, dat</w:t>
      </w:r>
      <w:r w:rsidR="0012371A" w:rsidRPr="00920913">
        <w:rPr>
          <w:rFonts w:ascii="Calibri" w:hAnsi="Calibri" w:cs="Calibri"/>
          <w:sz w:val="20"/>
          <w:szCs w:val="20"/>
        </w:rPr>
        <w:t xml:space="preserve">y powrotu, klasę rezerwacyjną, </w:t>
      </w:r>
      <w:r w:rsidRPr="00920913">
        <w:rPr>
          <w:rFonts w:ascii="Calibri" w:hAnsi="Calibri" w:cs="Calibri"/>
          <w:sz w:val="20"/>
          <w:szCs w:val="20"/>
        </w:rPr>
        <w:t>opłaty lotniskowe</w:t>
      </w:r>
      <w:r w:rsidR="001307B0" w:rsidRPr="00920913">
        <w:rPr>
          <w:rFonts w:ascii="Calibri" w:hAnsi="Calibri" w:cs="Calibri"/>
          <w:sz w:val="20"/>
          <w:szCs w:val="20"/>
        </w:rPr>
        <w:t xml:space="preserve"> (dalej: „</w:t>
      </w:r>
      <w:r w:rsidR="001307B0" w:rsidRPr="00920913">
        <w:rPr>
          <w:rFonts w:ascii="Calibri" w:hAnsi="Calibri" w:cs="Calibri"/>
          <w:b/>
          <w:sz w:val="20"/>
          <w:szCs w:val="20"/>
        </w:rPr>
        <w:t>RAPORT</w:t>
      </w:r>
      <w:r w:rsidR="001307B0" w:rsidRPr="00920913">
        <w:rPr>
          <w:rFonts w:ascii="Calibri" w:hAnsi="Calibri" w:cs="Calibri"/>
          <w:sz w:val="20"/>
          <w:szCs w:val="20"/>
        </w:rPr>
        <w:t>”).</w:t>
      </w:r>
    </w:p>
    <w:p w14:paraId="6F217BB0" w14:textId="77777777" w:rsidR="009143CD" w:rsidRDefault="009143CD" w:rsidP="00745179">
      <w:pPr>
        <w:pStyle w:val="Akapitzlist"/>
        <w:spacing w:after="0"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11F58C6A" w14:textId="50EB54CF" w:rsidR="00570B69" w:rsidRPr="00172783" w:rsidRDefault="00570B69" w:rsidP="00745179">
      <w:pPr>
        <w:pStyle w:val="Akapitzlist"/>
        <w:spacing w:after="0"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2</w:t>
      </w:r>
    </w:p>
    <w:p w14:paraId="141878E1" w14:textId="77777777" w:rsidR="00570B69" w:rsidRPr="00172783" w:rsidRDefault="00570B69" w:rsidP="00745179">
      <w:pPr>
        <w:pStyle w:val="Akapitzlist"/>
        <w:spacing w:after="0"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 xml:space="preserve">Zlecenia wykonania </w:t>
      </w:r>
      <w:r w:rsidR="00EB14F9" w:rsidRPr="00172783">
        <w:rPr>
          <w:rFonts w:ascii="Calibri" w:hAnsi="Calibri" w:cs="Calibri"/>
          <w:b/>
          <w:sz w:val="20"/>
          <w:szCs w:val="20"/>
        </w:rPr>
        <w:t>U</w:t>
      </w:r>
      <w:r w:rsidRPr="00172783">
        <w:rPr>
          <w:rFonts w:ascii="Calibri" w:hAnsi="Calibri" w:cs="Calibri"/>
          <w:b/>
          <w:sz w:val="20"/>
          <w:szCs w:val="20"/>
        </w:rPr>
        <w:t>sługi</w:t>
      </w:r>
    </w:p>
    <w:p w14:paraId="09E21653" w14:textId="77777777" w:rsidR="00CA776E" w:rsidRPr="00172783" w:rsidRDefault="00CA776E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ramach </w:t>
      </w:r>
      <w:r w:rsidR="00EB14F9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, Zamawiający będzie mógł zlecać Wykonawcy w szczególności:</w:t>
      </w:r>
    </w:p>
    <w:p w14:paraId="417F25AD" w14:textId="77777777" w:rsidR="00CA776E" w:rsidRPr="00172783" w:rsidRDefault="00CA776E" w:rsidP="00745179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szukanie połączeń lotniczych dla ściśle określonej liczby osób pozwalających na dotarcie w konkretnej dacie do wskazanego w zleceniu miasta oraz przedstawienie w tym zakresie propozycji zakupu lub rezerwacji biletów lotniczych,</w:t>
      </w:r>
    </w:p>
    <w:p w14:paraId="45D5282D" w14:textId="77777777" w:rsidR="00CA776E" w:rsidRPr="00172783" w:rsidRDefault="00CA776E" w:rsidP="00745179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rezerwację lub zakup biletu/ów lotniczych,</w:t>
      </w:r>
    </w:p>
    <w:p w14:paraId="1D732762" w14:textId="77777777" w:rsidR="00F1307A" w:rsidRPr="00172783" w:rsidRDefault="00CA776E" w:rsidP="00745179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anulowanie rezerwacji, zwrot lub wymianę biletu/ów u przewoźnika lotniczego oraz konieczność zgłoszenia reklamacji do przewoźn</w:t>
      </w:r>
      <w:r w:rsidR="00F1307A" w:rsidRPr="00172783">
        <w:rPr>
          <w:rFonts w:ascii="Calibri" w:hAnsi="Calibri" w:cs="Calibri"/>
          <w:sz w:val="20"/>
          <w:szCs w:val="20"/>
        </w:rPr>
        <w:t>ika lotniczego w imieniu Spółki.</w:t>
      </w:r>
    </w:p>
    <w:p w14:paraId="65BA96B1" w14:textId="77777777" w:rsidR="00F1307A" w:rsidRPr="00172783" w:rsidRDefault="00F1307A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lecenia dotyczące przedmiotu niniejszej Umowy, Zamawiający zgłaszał będzie Wykonawcy telefonicznie lub za pomocą poczty elektronicznej. Wykonawca wskazuje w tym celu numer telefonu:</w:t>
      </w:r>
      <w:r w:rsidR="00A3548A" w:rsidRPr="00172783">
        <w:rPr>
          <w:rFonts w:ascii="Calibri" w:hAnsi="Calibri" w:cs="Calibri"/>
          <w:sz w:val="20"/>
          <w:szCs w:val="20"/>
        </w:rPr>
        <w:t xml:space="preserve"> </w:t>
      </w:r>
      <w:r w:rsidR="00D80512" w:rsidRPr="00172783">
        <w:rPr>
          <w:rFonts w:ascii="Calibri" w:hAnsi="Calibri" w:cs="Calibri"/>
          <w:sz w:val="20"/>
          <w:szCs w:val="20"/>
        </w:rPr>
        <w:t>..............</w:t>
      </w:r>
      <w:r w:rsidR="00A3548A" w:rsidRPr="00172783">
        <w:rPr>
          <w:rFonts w:ascii="Calibri" w:hAnsi="Calibri" w:cs="Calibri"/>
          <w:sz w:val="20"/>
          <w:szCs w:val="20"/>
        </w:rPr>
        <w:t xml:space="preserve"> oraz adres e – mail: </w:t>
      </w:r>
      <w:r w:rsidR="00D80512" w:rsidRPr="00172783">
        <w:rPr>
          <w:rStyle w:val="Hipercze"/>
          <w:rFonts w:ascii="Calibri" w:hAnsi="Calibri" w:cs="Calibri"/>
          <w:sz w:val="20"/>
          <w:szCs w:val="20"/>
          <w:u w:val="none"/>
        </w:rPr>
        <w:lastRenderedPageBreak/>
        <w:t>............................................</w:t>
      </w:r>
      <w:r w:rsidRPr="00172783">
        <w:rPr>
          <w:rFonts w:ascii="Calibri" w:hAnsi="Calibri" w:cs="Calibri"/>
          <w:sz w:val="20"/>
          <w:szCs w:val="20"/>
        </w:rPr>
        <w:t xml:space="preserve"> Zlecenie wykonania </w:t>
      </w:r>
      <w:r w:rsidR="00D111B2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 dokonane przez Zamawiającego telefonicznie zostanie potwierdzone następnie Wykonawcy v</w:t>
      </w:r>
      <w:r w:rsidR="00D111B2" w:rsidRPr="00172783">
        <w:rPr>
          <w:rFonts w:ascii="Calibri" w:hAnsi="Calibri" w:cs="Calibri"/>
          <w:sz w:val="20"/>
          <w:szCs w:val="20"/>
        </w:rPr>
        <w:t>i</w:t>
      </w:r>
      <w:r w:rsidRPr="00172783">
        <w:rPr>
          <w:rFonts w:ascii="Calibri" w:hAnsi="Calibri" w:cs="Calibri"/>
          <w:sz w:val="20"/>
          <w:szCs w:val="20"/>
        </w:rPr>
        <w:t xml:space="preserve">a e – mail; Zmiana ww. numeru telefonu lub adresu e – mail nie wymaga aneksu do Umowy. Powyższa zmiana zostanie potwierdzona pismem. </w:t>
      </w:r>
    </w:p>
    <w:p w14:paraId="4233F811" w14:textId="11C89B4E" w:rsidR="00E20F95" w:rsidRPr="00172783" w:rsidRDefault="00E20F95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Zamawiający zlecając wykonanie </w:t>
      </w:r>
      <w:r w:rsidR="00D111B2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, o której mowa w ust. 1 lit. a</w:t>
      </w:r>
      <w:r w:rsidR="00446B08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>, każdorazowo określi ilość osób</w:t>
      </w:r>
      <w:r w:rsidR="00446B08">
        <w:rPr>
          <w:rFonts w:ascii="Calibri" w:hAnsi="Calibri" w:cs="Calibri"/>
          <w:sz w:val="20"/>
          <w:szCs w:val="20"/>
        </w:rPr>
        <w:t>,</w:t>
      </w:r>
      <w:r w:rsidRPr="00172783">
        <w:rPr>
          <w:rFonts w:ascii="Calibri" w:hAnsi="Calibri" w:cs="Calibri"/>
          <w:sz w:val="20"/>
          <w:szCs w:val="20"/>
        </w:rPr>
        <w:t xml:space="preserve"> dla których poszukuje biletu lotniczego ze wskazaniem ich imion i nazwisk oraz cel podróży dla każdej z nich oddzielnie. W zleceniu tym wskazane zostaną nadto: data przelotu, maksymalna godzina dotarcia do celu podróży</w:t>
      </w:r>
      <w:r w:rsidR="00411F55" w:rsidRPr="00172783">
        <w:rPr>
          <w:rFonts w:ascii="Calibri" w:hAnsi="Calibri" w:cs="Calibri"/>
          <w:sz w:val="20"/>
          <w:szCs w:val="20"/>
        </w:rPr>
        <w:t xml:space="preserve"> (wskazanego w zleceniu miasta)</w:t>
      </w:r>
      <w:r w:rsidRPr="00172783">
        <w:rPr>
          <w:rFonts w:ascii="Calibri" w:hAnsi="Calibri" w:cs="Calibri"/>
          <w:sz w:val="20"/>
          <w:szCs w:val="20"/>
        </w:rPr>
        <w:t xml:space="preserve"> oraz inne niezbędne dane, w tym dane osobowe osób objętych zleceniem konieczne dla jego prawidłowego wykonania. </w:t>
      </w:r>
    </w:p>
    <w:p w14:paraId="5EC07000" w14:textId="77777777" w:rsidR="00066F4A" w:rsidRPr="00172783" w:rsidRDefault="00066F4A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drodze realizacji </w:t>
      </w:r>
      <w:r w:rsidR="00D111B2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 w zakresie, o którym mowa w:</w:t>
      </w:r>
    </w:p>
    <w:p w14:paraId="5DD4B52B" w14:textId="31D93BB0" w:rsidR="00446B08" w:rsidRDefault="00066F4A" w:rsidP="00745179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ust. 1 lit. a</w:t>
      </w:r>
      <w:r w:rsidR="00446B08">
        <w:rPr>
          <w:rFonts w:ascii="Calibri" w:hAnsi="Calibri" w:cs="Calibri"/>
          <w:sz w:val="20"/>
          <w:szCs w:val="20"/>
        </w:rPr>
        <w:t>):</w:t>
      </w:r>
      <w:r w:rsidRPr="00172783">
        <w:rPr>
          <w:rFonts w:ascii="Calibri" w:hAnsi="Calibri" w:cs="Calibri"/>
          <w:sz w:val="20"/>
          <w:szCs w:val="20"/>
        </w:rPr>
        <w:t xml:space="preserve"> Wykonawca przedstawi Zamawiającemu co najmniej trzy propozycje/warianty połączeń lotniczych (oferty) do celu podróży, o którym mowa w ust. 3, wraz z analizą ofert co do efektywności komunikacji oraz cen połączeń lotniczych. Jeśli cel podróży, o którym mowa w ust. 3 stanowi miejscowość, w której nie ma portu lotniczego, Wykonawca przedstawi propozycję/warianty połączeń lotniczych (oferty) z uwzględnieniem miejscowości pobliskich kierując się zadanym kryterium efektywności komunikacji, a także maksymalną godziną dotarcia do celu podróży oraz wysokością cen biletów lotniczych. Propozycje/warianty połączeń lotniczych (oferty) do celu podróży mają zostać przedstawione Zamawiającemu w czasie nie dłuższym niż 180 minut od </w:t>
      </w:r>
      <w:r w:rsidR="005F3141" w:rsidRPr="00172783">
        <w:rPr>
          <w:rFonts w:ascii="Calibri" w:hAnsi="Calibri" w:cs="Calibri"/>
          <w:sz w:val="20"/>
          <w:szCs w:val="20"/>
        </w:rPr>
        <w:t>chwili</w:t>
      </w:r>
      <w:r w:rsidRPr="00172783">
        <w:rPr>
          <w:rFonts w:ascii="Calibri" w:hAnsi="Calibri" w:cs="Calibri"/>
          <w:sz w:val="20"/>
          <w:szCs w:val="20"/>
        </w:rPr>
        <w:t xml:space="preserve"> dokonania zgłoszenia (wysłania zlecenia). </w:t>
      </w:r>
    </w:p>
    <w:p w14:paraId="6BB5759F" w14:textId="5CF0EA13" w:rsidR="00446B08" w:rsidRDefault="00066F4A" w:rsidP="00745179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>b). ust. 1 lit. b</w:t>
      </w:r>
      <w:r w:rsidR="00446B08">
        <w:rPr>
          <w:rFonts w:ascii="Calibri" w:hAnsi="Calibri" w:cs="Calibri"/>
          <w:sz w:val="20"/>
          <w:szCs w:val="20"/>
        </w:rPr>
        <w:t>)</w:t>
      </w:r>
      <w:r w:rsidRPr="00446B08">
        <w:rPr>
          <w:rFonts w:ascii="Calibri" w:hAnsi="Calibri" w:cs="Calibri"/>
          <w:sz w:val="20"/>
          <w:szCs w:val="20"/>
        </w:rPr>
        <w:t xml:space="preserve">: </w:t>
      </w:r>
    </w:p>
    <w:p w14:paraId="511F351F" w14:textId="030BD28C" w:rsidR="00446B08" w:rsidRDefault="00066F4A" w:rsidP="0074517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  <w:u w:val="single"/>
        </w:rPr>
        <w:t>w razie zlecenia rezerwacji bilet</w:t>
      </w:r>
      <w:r w:rsidR="00755B0F" w:rsidRPr="00446B08">
        <w:rPr>
          <w:rFonts w:ascii="Calibri" w:hAnsi="Calibri" w:cs="Calibri"/>
          <w:sz w:val="20"/>
          <w:szCs w:val="20"/>
          <w:u w:val="single"/>
        </w:rPr>
        <w:t>u/</w:t>
      </w:r>
      <w:r w:rsidRPr="00446B08">
        <w:rPr>
          <w:rFonts w:ascii="Calibri" w:hAnsi="Calibri" w:cs="Calibri"/>
          <w:sz w:val="20"/>
          <w:szCs w:val="20"/>
          <w:u w:val="single"/>
        </w:rPr>
        <w:t>ów</w:t>
      </w:r>
      <w:r w:rsidRPr="00446B08">
        <w:rPr>
          <w:rFonts w:ascii="Calibri" w:hAnsi="Calibri" w:cs="Calibri"/>
          <w:sz w:val="20"/>
          <w:szCs w:val="20"/>
        </w:rPr>
        <w:t xml:space="preserve">: Wykonawca potwierdzi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446B08">
        <w:rPr>
          <w:rFonts w:ascii="Calibri" w:hAnsi="Calibri" w:cs="Calibri"/>
          <w:sz w:val="20"/>
          <w:szCs w:val="20"/>
        </w:rPr>
        <w:t xml:space="preserve"> rezerwację połączeń lotniczych wskazując: nazwę linii lotniczych, datę rezerwacji lotu, numer lotu, numer rezerwacji, klasę biletu, trasę, datę i czas podróży, czas oczekiwania (w przypadku przesiadek), godzinę wylotu i przylotu (włącznie z międzylądowaniem), miejsce wylotu i przylotu, imię i nazwisko podróżnego</w:t>
      </w:r>
      <w:r w:rsidR="00446B08">
        <w:rPr>
          <w:rFonts w:ascii="Calibri" w:hAnsi="Calibri" w:cs="Calibri"/>
          <w:sz w:val="20"/>
          <w:szCs w:val="20"/>
        </w:rPr>
        <w:t>,</w:t>
      </w:r>
      <w:r w:rsidRPr="00446B08">
        <w:rPr>
          <w:rFonts w:ascii="Calibri" w:hAnsi="Calibri" w:cs="Calibri"/>
          <w:sz w:val="20"/>
          <w:szCs w:val="20"/>
        </w:rPr>
        <w:t xml:space="preserve"> na którego rezerwacja figuruje, cenę biletu oraz datę</w:t>
      </w:r>
      <w:r w:rsidR="00446B08">
        <w:rPr>
          <w:rFonts w:ascii="Calibri" w:hAnsi="Calibri" w:cs="Calibri"/>
          <w:sz w:val="20"/>
          <w:szCs w:val="20"/>
        </w:rPr>
        <w:t>,</w:t>
      </w:r>
      <w:r w:rsidRPr="00446B08">
        <w:rPr>
          <w:rFonts w:ascii="Calibri" w:hAnsi="Calibri" w:cs="Calibri"/>
          <w:sz w:val="20"/>
          <w:szCs w:val="20"/>
        </w:rPr>
        <w:t xml:space="preserve"> do kt</w:t>
      </w:r>
      <w:r w:rsidR="00377166" w:rsidRPr="00446B08">
        <w:rPr>
          <w:rFonts w:ascii="Calibri" w:hAnsi="Calibri" w:cs="Calibri"/>
          <w:sz w:val="20"/>
          <w:szCs w:val="20"/>
        </w:rPr>
        <w:t xml:space="preserve">órej należy zapłacić za bilet/y. </w:t>
      </w:r>
      <w:r w:rsidRPr="00446B08">
        <w:rPr>
          <w:rFonts w:ascii="Calibri" w:hAnsi="Calibri" w:cs="Calibri"/>
          <w:sz w:val="20"/>
          <w:szCs w:val="20"/>
        </w:rPr>
        <w:t>Potwierdzenie rezerwacji biletów Wykonawca prześle Zamawiającemu</w:t>
      </w:r>
      <w:r w:rsidR="00377166" w:rsidRPr="00446B08">
        <w:rPr>
          <w:rFonts w:ascii="Calibri" w:hAnsi="Calibri" w:cs="Calibri"/>
          <w:sz w:val="20"/>
          <w:szCs w:val="20"/>
        </w:rPr>
        <w:t xml:space="preserve"> na adres e - mail</w:t>
      </w:r>
      <w:r w:rsidRPr="00446B08">
        <w:rPr>
          <w:rFonts w:ascii="Calibri" w:hAnsi="Calibri" w:cs="Calibri"/>
          <w:sz w:val="20"/>
          <w:szCs w:val="20"/>
        </w:rPr>
        <w:t xml:space="preserve"> </w:t>
      </w:r>
      <w:r w:rsidR="00377166" w:rsidRPr="00446B08">
        <w:rPr>
          <w:rFonts w:ascii="Calibri" w:hAnsi="Calibri" w:cs="Calibri"/>
          <w:sz w:val="20"/>
          <w:szCs w:val="20"/>
        </w:rPr>
        <w:t>Koordynatora, o którym mowa w § 9 ust.</w:t>
      </w:r>
      <w:r w:rsidR="00446B08">
        <w:rPr>
          <w:rFonts w:ascii="Calibri" w:hAnsi="Calibri" w:cs="Calibri"/>
          <w:sz w:val="20"/>
          <w:szCs w:val="20"/>
        </w:rPr>
        <w:t> </w:t>
      </w:r>
      <w:r w:rsidR="00377166" w:rsidRPr="00446B08">
        <w:rPr>
          <w:rFonts w:ascii="Calibri" w:hAnsi="Calibri" w:cs="Calibri"/>
          <w:sz w:val="20"/>
          <w:szCs w:val="20"/>
        </w:rPr>
        <w:t>2</w:t>
      </w:r>
      <w:r w:rsidR="00446B08">
        <w:rPr>
          <w:rFonts w:ascii="Calibri" w:hAnsi="Calibri" w:cs="Calibri"/>
          <w:sz w:val="20"/>
          <w:szCs w:val="20"/>
        </w:rPr>
        <w:t>;</w:t>
      </w:r>
    </w:p>
    <w:p w14:paraId="393179F6" w14:textId="5EF7656F" w:rsidR="00066F4A" w:rsidRPr="00446B08" w:rsidRDefault="00066F4A" w:rsidP="0074517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  <w:u w:val="single"/>
        </w:rPr>
        <w:t>w razie zlecenia zakupu biletów</w:t>
      </w:r>
      <w:r w:rsidRPr="00446B08">
        <w:rPr>
          <w:rFonts w:ascii="Calibri" w:hAnsi="Calibri" w:cs="Calibri"/>
          <w:sz w:val="20"/>
          <w:szCs w:val="20"/>
        </w:rPr>
        <w:t xml:space="preserve">: Wykonawca dostarczy zakupione bilet/y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446B08">
        <w:rPr>
          <w:rFonts w:ascii="Calibri" w:hAnsi="Calibri" w:cs="Calibri"/>
          <w:sz w:val="20"/>
          <w:szCs w:val="20"/>
        </w:rPr>
        <w:t xml:space="preserve"> każdorazowo w sposób i w terminie umożliwiającym skorzystanie z nich przez Spółkę przy czym, jeśli bilet/y wystawione zostały </w:t>
      </w:r>
      <w:r w:rsidRPr="00446B08">
        <w:rPr>
          <w:rFonts w:ascii="Calibri" w:hAnsi="Calibri" w:cs="Calibri"/>
          <w:b/>
          <w:sz w:val="20"/>
          <w:szCs w:val="20"/>
        </w:rPr>
        <w:t>w formie dokumentu elektronicznego</w:t>
      </w:r>
      <w:r w:rsidRPr="00446B08">
        <w:rPr>
          <w:rFonts w:ascii="Calibri" w:hAnsi="Calibri" w:cs="Calibri"/>
          <w:sz w:val="20"/>
          <w:szCs w:val="20"/>
        </w:rPr>
        <w:t xml:space="preserve">, Wykonawca wyśle je na adres poczty elektronicznej (via e – mail) </w:t>
      </w:r>
      <w:r w:rsidRPr="00446B08">
        <w:rPr>
          <w:rFonts w:ascii="Calibri" w:hAnsi="Calibri" w:cs="Calibri"/>
          <w:sz w:val="20"/>
          <w:szCs w:val="20"/>
          <w:u w:val="single"/>
        </w:rPr>
        <w:t xml:space="preserve">wskazany przez </w:t>
      </w:r>
      <w:r w:rsidR="00446B08">
        <w:rPr>
          <w:rFonts w:ascii="Calibri" w:hAnsi="Calibri" w:cs="Calibri"/>
          <w:sz w:val="20"/>
          <w:szCs w:val="20"/>
          <w:u w:val="single"/>
        </w:rPr>
        <w:t>Zamawiającego</w:t>
      </w:r>
      <w:r w:rsidRPr="00446B08">
        <w:rPr>
          <w:rFonts w:ascii="Calibri" w:hAnsi="Calibri" w:cs="Calibri"/>
          <w:sz w:val="20"/>
          <w:szCs w:val="20"/>
          <w:u w:val="single"/>
        </w:rPr>
        <w:t xml:space="preserve"> w zleceniu</w:t>
      </w:r>
      <w:r w:rsidRPr="00446B08">
        <w:rPr>
          <w:rFonts w:ascii="Calibri" w:hAnsi="Calibri" w:cs="Calibri"/>
          <w:sz w:val="20"/>
          <w:szCs w:val="20"/>
        </w:rPr>
        <w:t xml:space="preserve">, a jeśli bilet/y wystawione zostały </w:t>
      </w:r>
      <w:r w:rsidRPr="00446B08">
        <w:rPr>
          <w:rFonts w:ascii="Calibri" w:hAnsi="Calibri" w:cs="Calibri"/>
          <w:b/>
          <w:sz w:val="20"/>
          <w:szCs w:val="20"/>
        </w:rPr>
        <w:t>w formie papierowej</w:t>
      </w:r>
      <w:r w:rsidRPr="00446B08">
        <w:rPr>
          <w:rFonts w:ascii="Calibri" w:hAnsi="Calibri" w:cs="Calibri"/>
          <w:sz w:val="20"/>
          <w:szCs w:val="20"/>
        </w:rPr>
        <w:t xml:space="preserve">, Wykonawca dostarczy je do siedziby </w:t>
      </w:r>
      <w:r w:rsidR="00446B08">
        <w:rPr>
          <w:rFonts w:ascii="Calibri" w:hAnsi="Calibri" w:cs="Calibri"/>
          <w:sz w:val="20"/>
          <w:szCs w:val="20"/>
        </w:rPr>
        <w:t>Zamawiającego, na adres wskazany w komparycji Umowy,</w:t>
      </w:r>
      <w:r w:rsidRPr="00446B08">
        <w:rPr>
          <w:rFonts w:ascii="Calibri" w:hAnsi="Calibri" w:cs="Calibri"/>
          <w:sz w:val="20"/>
          <w:szCs w:val="20"/>
        </w:rPr>
        <w:t xml:space="preserve"> w godzinach jej otwarcia, najpóźniej jeden dzień przed planowanym wylotem; jeśli natomiast wylot planowany jest w dniu zlecenia wykonania </w:t>
      </w:r>
      <w:r w:rsidR="007339E5" w:rsidRPr="00446B08">
        <w:rPr>
          <w:rFonts w:ascii="Calibri" w:hAnsi="Calibri" w:cs="Calibri"/>
          <w:sz w:val="20"/>
          <w:szCs w:val="20"/>
        </w:rPr>
        <w:t>U</w:t>
      </w:r>
      <w:r w:rsidRPr="00446B08">
        <w:rPr>
          <w:rFonts w:ascii="Calibri" w:hAnsi="Calibri" w:cs="Calibri"/>
          <w:sz w:val="20"/>
          <w:szCs w:val="20"/>
        </w:rPr>
        <w:t>sługi – Wykonawca dostarczy bilet/y w czasie i w sposób/w miejscu umożliwiając</w:t>
      </w:r>
      <w:r w:rsidR="00446B08">
        <w:rPr>
          <w:rFonts w:ascii="Calibri" w:hAnsi="Calibri" w:cs="Calibri"/>
          <w:sz w:val="20"/>
          <w:szCs w:val="20"/>
        </w:rPr>
        <w:t>ym</w:t>
      </w:r>
      <w:r w:rsidRPr="00446B08">
        <w:rPr>
          <w:rFonts w:ascii="Calibri" w:hAnsi="Calibri" w:cs="Calibri"/>
          <w:sz w:val="20"/>
          <w:szCs w:val="20"/>
        </w:rPr>
        <w:t xml:space="preserve"> ich wykorzystanie zgodnie z treścią zlecenia; Dostarczenie biletów stanowi część </w:t>
      </w:r>
      <w:r w:rsidR="007339E5" w:rsidRPr="00446B08">
        <w:rPr>
          <w:rFonts w:ascii="Calibri" w:hAnsi="Calibri" w:cs="Calibri"/>
          <w:sz w:val="20"/>
          <w:szCs w:val="20"/>
        </w:rPr>
        <w:t>U</w:t>
      </w:r>
      <w:r w:rsidRPr="00446B08">
        <w:rPr>
          <w:rFonts w:ascii="Calibri" w:hAnsi="Calibri" w:cs="Calibri"/>
          <w:sz w:val="20"/>
          <w:szCs w:val="20"/>
        </w:rPr>
        <w:t xml:space="preserve">sługi i jego koszt jest wliczony w </w:t>
      </w:r>
      <w:r w:rsidR="00F571C7" w:rsidRPr="00446B08">
        <w:rPr>
          <w:rFonts w:ascii="Calibri" w:hAnsi="Calibri" w:cs="Calibri"/>
          <w:sz w:val="20"/>
          <w:szCs w:val="20"/>
        </w:rPr>
        <w:t>umowną wysokość wygrodzenia Wykonawcy</w:t>
      </w:r>
      <w:r w:rsidRPr="00446B08">
        <w:rPr>
          <w:rFonts w:ascii="Calibri" w:hAnsi="Calibri" w:cs="Calibri"/>
          <w:sz w:val="20"/>
          <w:szCs w:val="20"/>
        </w:rPr>
        <w:t>.</w:t>
      </w:r>
    </w:p>
    <w:p w14:paraId="3A20AF34" w14:textId="1C343FB8" w:rsidR="00066F4A" w:rsidRPr="00172783" w:rsidRDefault="00066F4A" w:rsidP="00745179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ust. 1 lit. c</w:t>
      </w:r>
      <w:r w:rsidR="00446B08">
        <w:rPr>
          <w:rFonts w:ascii="Calibri" w:hAnsi="Calibri" w:cs="Calibri"/>
          <w:sz w:val="20"/>
          <w:szCs w:val="20"/>
        </w:rPr>
        <w:t>):</w:t>
      </w:r>
      <w:r w:rsidRPr="00172783">
        <w:rPr>
          <w:rFonts w:ascii="Calibri" w:hAnsi="Calibri" w:cs="Calibri"/>
          <w:sz w:val="20"/>
          <w:szCs w:val="20"/>
        </w:rPr>
        <w:t xml:space="preserve"> Wykonawca potwierdzi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172783">
        <w:rPr>
          <w:rFonts w:ascii="Calibri" w:hAnsi="Calibri" w:cs="Calibri"/>
          <w:sz w:val="20"/>
          <w:szCs w:val="20"/>
        </w:rPr>
        <w:t xml:space="preserve"> w formie wiadomości e – mail na </w:t>
      </w:r>
      <w:r w:rsidR="0043231D" w:rsidRPr="00172783">
        <w:rPr>
          <w:rFonts w:ascii="Calibri" w:hAnsi="Calibri" w:cs="Calibri"/>
          <w:sz w:val="20"/>
          <w:szCs w:val="20"/>
        </w:rPr>
        <w:t>adres Koordynatora (§ 9 ust. 2)</w:t>
      </w:r>
      <w:r w:rsidRPr="00172783">
        <w:rPr>
          <w:rFonts w:ascii="Calibri" w:hAnsi="Calibri" w:cs="Calibri"/>
          <w:sz w:val="20"/>
          <w:szCs w:val="20"/>
        </w:rPr>
        <w:t xml:space="preserve"> fakt anulowania, wymiany lub zwrotu biletu/ów u przewoźnika lotniczego lub też zgłoszenie w imieniu </w:t>
      </w:r>
      <w:r w:rsidR="00446B08">
        <w:rPr>
          <w:rFonts w:ascii="Calibri" w:hAnsi="Calibri" w:cs="Calibri"/>
          <w:sz w:val="20"/>
          <w:szCs w:val="20"/>
        </w:rPr>
        <w:t>Zamawiającego</w:t>
      </w:r>
      <w:r w:rsidRPr="00172783">
        <w:rPr>
          <w:rFonts w:ascii="Calibri" w:hAnsi="Calibri" w:cs="Calibri"/>
          <w:sz w:val="20"/>
          <w:szCs w:val="20"/>
        </w:rPr>
        <w:t xml:space="preserve"> reklamacji; Anulowanie, zwrot lub wymiana biletów wymaga przedstawienia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172783">
        <w:rPr>
          <w:rFonts w:ascii="Calibri" w:hAnsi="Calibri" w:cs="Calibri"/>
          <w:sz w:val="20"/>
          <w:szCs w:val="20"/>
        </w:rPr>
        <w:t xml:space="preserve"> informacji wymaganych przy rezerwacji biletów, o których mowa w ust. 4 lit. b</w:t>
      </w:r>
      <w:r w:rsidR="00446B08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172783">
        <w:rPr>
          <w:rFonts w:ascii="Calibri" w:hAnsi="Calibri" w:cs="Calibri"/>
          <w:sz w:val="20"/>
          <w:szCs w:val="20"/>
        </w:rPr>
        <w:t>tiret</w:t>
      </w:r>
      <w:proofErr w:type="spellEnd"/>
      <w:r w:rsidRPr="00172783">
        <w:rPr>
          <w:rFonts w:ascii="Calibri" w:hAnsi="Calibri" w:cs="Calibri"/>
          <w:sz w:val="20"/>
          <w:szCs w:val="20"/>
        </w:rPr>
        <w:t xml:space="preserve"> pierwsze.</w:t>
      </w:r>
    </w:p>
    <w:p w14:paraId="12EE39C1" w14:textId="77777777" w:rsidR="00C4077C" w:rsidRPr="00172783" w:rsidRDefault="00855CC0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lastRenderedPageBreak/>
        <w:t>Zlecenie rezerwacji biletu/ów może jednocześnie obejmować zlecenie wykupu rezerwowanych biletu/ów. W razie braku zlecenia wykupu, warunkiem wykupienia przez Wykonawcę zarezerwowanych biletu/ów jest uprzednie potwierdzenie (akceptacja) przez osobę uprawnioną w im</w:t>
      </w:r>
      <w:r w:rsidR="00DA2DC4" w:rsidRPr="00172783">
        <w:rPr>
          <w:rFonts w:ascii="Calibri" w:hAnsi="Calibri" w:cs="Calibri"/>
          <w:sz w:val="20"/>
          <w:szCs w:val="20"/>
        </w:rPr>
        <w:t>ieniu Zamawiającego (§ 9 ust. 2</w:t>
      </w:r>
      <w:r w:rsidRPr="00172783">
        <w:rPr>
          <w:rFonts w:ascii="Calibri" w:hAnsi="Calibri" w:cs="Calibri"/>
          <w:sz w:val="20"/>
          <w:szCs w:val="20"/>
        </w:rPr>
        <w:t>) w terminie nie dłuższym niż ten wskazany przez Wykonawcę w potwierdzeniu rezerwacji. Wykonawca każdorazowo przypomni Zamawiającemu drogą elektroniczną lub telefoniczną o zbliżającym się terminie wykupu biletu/ów w związku z dokonaną uprzednio rezerwacją.</w:t>
      </w:r>
      <w:r w:rsidR="00014E8B" w:rsidRPr="00172783">
        <w:rPr>
          <w:rFonts w:ascii="Calibri" w:hAnsi="Calibri" w:cs="Calibri"/>
          <w:sz w:val="20"/>
          <w:szCs w:val="20"/>
        </w:rPr>
        <w:t xml:space="preserve"> </w:t>
      </w:r>
    </w:p>
    <w:p w14:paraId="582A6F1D" w14:textId="1B7D2C05" w:rsidR="00014E8B" w:rsidRPr="00172783" w:rsidRDefault="00014E8B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lecenie rezerwacji biletu/ów dotyczyć będzie jednej z ofert przedstawionych przez Wykonawcę zgodnie z ust. 4 lit. a</w:t>
      </w:r>
      <w:r w:rsidR="00446B08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 xml:space="preserve">. Dotyczy to również zlecenia wykupu biletu/ów. </w:t>
      </w:r>
    </w:p>
    <w:p w14:paraId="6EF588BE" w14:textId="2C0E7BCF" w:rsidR="00066F4A" w:rsidRPr="00172783" w:rsidRDefault="006A3B17" w:rsidP="00745179">
      <w:pPr>
        <w:pStyle w:val="Akapitzlist"/>
        <w:numPr>
          <w:ilvl w:val="0"/>
          <w:numId w:val="8"/>
        </w:numPr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konawca, przedstawiając ceny biletu/ów</w:t>
      </w:r>
      <w:r w:rsidR="000C7D1E" w:rsidRPr="00172783">
        <w:rPr>
          <w:rFonts w:ascii="Calibri" w:hAnsi="Calibri" w:cs="Calibri"/>
          <w:sz w:val="20"/>
          <w:szCs w:val="20"/>
        </w:rPr>
        <w:t xml:space="preserve"> w ramach oferty, zgodnie z ust. 4 lit. a</w:t>
      </w:r>
      <w:r w:rsidR="00446B08">
        <w:rPr>
          <w:rFonts w:ascii="Calibri" w:hAnsi="Calibri" w:cs="Calibri"/>
          <w:sz w:val="20"/>
          <w:szCs w:val="20"/>
        </w:rPr>
        <w:t>)</w:t>
      </w:r>
      <w:r w:rsidR="000C7D1E" w:rsidRPr="00172783">
        <w:rPr>
          <w:rFonts w:ascii="Calibri" w:hAnsi="Calibri" w:cs="Calibri"/>
          <w:sz w:val="20"/>
          <w:szCs w:val="20"/>
        </w:rPr>
        <w:t xml:space="preserve">, każdorazowo wskaże całkowity koszt podróży lotniczej tj. uwzględniający wszelkie opłaty związane z wykonaniem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="000C7D1E" w:rsidRPr="00172783">
        <w:rPr>
          <w:rFonts w:ascii="Calibri" w:hAnsi="Calibri" w:cs="Calibri"/>
          <w:sz w:val="20"/>
          <w:szCs w:val="20"/>
        </w:rPr>
        <w:t xml:space="preserve">sługi przewozowej, w tym opłaty lotniskowe, bagażowe, podatki, opłaty paliwowe i inne; cena </w:t>
      </w:r>
      <w:r w:rsidR="00CD789E" w:rsidRPr="00172783">
        <w:rPr>
          <w:rFonts w:ascii="Calibri" w:hAnsi="Calibri" w:cs="Calibri"/>
          <w:sz w:val="20"/>
          <w:szCs w:val="20"/>
        </w:rPr>
        <w:t>przedstawiona przez Wykonawcę w ramach oferty</w:t>
      </w:r>
      <w:r w:rsidR="000C7D1E" w:rsidRPr="00172783">
        <w:rPr>
          <w:rFonts w:ascii="Calibri" w:hAnsi="Calibri" w:cs="Calibri"/>
          <w:sz w:val="20"/>
          <w:szCs w:val="20"/>
        </w:rPr>
        <w:t xml:space="preserve"> będzie obejmowała również </w:t>
      </w:r>
      <w:r w:rsidR="00280B77" w:rsidRPr="00172783">
        <w:rPr>
          <w:rFonts w:ascii="Calibri" w:hAnsi="Calibri" w:cs="Calibri"/>
          <w:sz w:val="20"/>
          <w:szCs w:val="20"/>
        </w:rPr>
        <w:t>cenę dodatkowego biletu w razie międzylądowania</w:t>
      </w:r>
      <w:r w:rsidR="0043231D" w:rsidRPr="00172783">
        <w:rPr>
          <w:rFonts w:ascii="Calibri" w:hAnsi="Calibri" w:cs="Calibri"/>
          <w:sz w:val="20"/>
          <w:szCs w:val="20"/>
        </w:rPr>
        <w:t xml:space="preserve">. Osobno zostanie wskazane wynagrodzenie za wystawienie biletu należne Wykonawcy za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="0043231D" w:rsidRPr="00172783">
        <w:rPr>
          <w:rFonts w:ascii="Calibri" w:hAnsi="Calibri" w:cs="Calibri"/>
          <w:sz w:val="20"/>
          <w:szCs w:val="20"/>
        </w:rPr>
        <w:t xml:space="preserve">sługę. </w:t>
      </w:r>
    </w:p>
    <w:p w14:paraId="05386181" w14:textId="77777777" w:rsidR="00446B08" w:rsidRDefault="00446B08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5C8BDFBA" w14:textId="42B06C52" w:rsidR="001D3EB4" w:rsidRPr="00172783" w:rsidDel="00E368A8" w:rsidRDefault="00E24831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3</w:t>
      </w:r>
    </w:p>
    <w:p w14:paraId="7D12C266" w14:textId="77777777" w:rsidR="001D3EB4" w:rsidRPr="00172783" w:rsidRDefault="004D6EF7" w:rsidP="00745179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bCs/>
          <w:color w:val="000000"/>
          <w:sz w:val="20"/>
          <w:szCs w:val="20"/>
        </w:rPr>
        <w:t>Termin obowiązywania umowy</w:t>
      </w:r>
    </w:p>
    <w:p w14:paraId="53B8CF78" w14:textId="0B78DB93" w:rsidR="001D3EB4" w:rsidRPr="00172783" w:rsidRDefault="001D3EB4" w:rsidP="00745179">
      <w:pPr>
        <w:autoSpaceDE w:val="0"/>
        <w:autoSpaceDN w:val="0"/>
        <w:adjustRightInd w:val="0"/>
        <w:spacing w:line="360" w:lineRule="auto"/>
        <w:ind w:left="720"/>
        <w:contextualSpacing/>
        <w:rPr>
          <w:rFonts w:ascii="Calibri" w:hAnsi="Calibri" w:cs="Calibri"/>
          <w:color w:val="000000"/>
          <w:sz w:val="20"/>
          <w:szCs w:val="20"/>
        </w:rPr>
      </w:pPr>
      <w:r w:rsidRPr="00172783" w:rsidDel="00E368A8">
        <w:rPr>
          <w:rFonts w:ascii="Calibri" w:hAnsi="Calibri" w:cs="Calibri"/>
          <w:color w:val="000000"/>
          <w:sz w:val="20"/>
          <w:szCs w:val="20"/>
        </w:rPr>
        <w:t xml:space="preserve">Umowa obowiązuje od dnia </w:t>
      </w:r>
      <w:r w:rsidR="00446B08">
        <w:rPr>
          <w:rFonts w:ascii="Calibri" w:hAnsi="Calibri" w:cs="Calibri"/>
          <w:color w:val="000000"/>
          <w:sz w:val="20"/>
          <w:szCs w:val="20"/>
        </w:rPr>
        <w:t>jej zawarcia</w:t>
      </w:r>
      <w:r w:rsidR="009E02AD" w:rsidRPr="00172783">
        <w:rPr>
          <w:rFonts w:ascii="Calibri" w:hAnsi="Calibri" w:cs="Calibri"/>
          <w:color w:val="000000"/>
          <w:sz w:val="20"/>
          <w:szCs w:val="20"/>
        </w:rPr>
        <w:t xml:space="preserve"> do dnia 31 grudnia </w:t>
      </w:r>
      <w:r w:rsidR="00446B08">
        <w:rPr>
          <w:rFonts w:ascii="Calibri" w:hAnsi="Calibri" w:cs="Calibri"/>
          <w:color w:val="000000"/>
          <w:sz w:val="20"/>
          <w:szCs w:val="20"/>
        </w:rPr>
        <w:t>202</w:t>
      </w:r>
      <w:r w:rsidR="008B5977">
        <w:rPr>
          <w:rFonts w:ascii="Calibri" w:hAnsi="Calibri" w:cs="Calibri"/>
          <w:color w:val="000000"/>
          <w:sz w:val="20"/>
          <w:szCs w:val="20"/>
        </w:rPr>
        <w:t>2</w:t>
      </w:r>
      <w:r w:rsidR="009E02AD" w:rsidRPr="00172783">
        <w:rPr>
          <w:rFonts w:ascii="Calibri" w:hAnsi="Calibri" w:cs="Calibri"/>
          <w:color w:val="000000"/>
          <w:sz w:val="20"/>
          <w:szCs w:val="20"/>
        </w:rPr>
        <w:t xml:space="preserve"> roku</w:t>
      </w:r>
      <w:r w:rsidR="007E6DD4" w:rsidRPr="00172783">
        <w:rPr>
          <w:rFonts w:ascii="Calibri" w:hAnsi="Calibri" w:cs="Calibri"/>
          <w:color w:val="000000"/>
          <w:sz w:val="20"/>
          <w:szCs w:val="20"/>
        </w:rPr>
        <w:t>.</w:t>
      </w:r>
    </w:p>
    <w:p w14:paraId="73FC17B7" w14:textId="77777777" w:rsidR="001D3EB4" w:rsidRPr="00172783" w:rsidRDefault="001D3EB4" w:rsidP="00745179">
      <w:pPr>
        <w:autoSpaceDE w:val="0"/>
        <w:autoSpaceDN w:val="0"/>
        <w:adjustRightInd w:val="0"/>
        <w:ind w:left="709" w:hanging="709"/>
        <w:contextualSpacing/>
        <w:jc w:val="center"/>
        <w:rPr>
          <w:rFonts w:ascii="Calibri" w:hAnsi="Calibri" w:cs="Calibri"/>
          <w:b/>
          <w:sz w:val="20"/>
          <w:szCs w:val="20"/>
        </w:rPr>
      </w:pPr>
    </w:p>
    <w:p w14:paraId="2926C19E" w14:textId="77777777" w:rsidR="001D3EB4" w:rsidRPr="00172783" w:rsidRDefault="008D6269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4</w:t>
      </w:r>
    </w:p>
    <w:p w14:paraId="4EDE80DF" w14:textId="77777777" w:rsidR="007E6DD4" w:rsidRPr="00172783" w:rsidRDefault="004D6EF7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Wynagrodzenie Wykonawcy</w:t>
      </w:r>
    </w:p>
    <w:p w14:paraId="0A944D61" w14:textId="77777777" w:rsidR="00CA00F7" w:rsidRPr="00172783" w:rsidRDefault="00CA00F7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Strony ustalają, że z tytułu wykonywania </w:t>
      </w:r>
      <w:r w:rsidR="00CC07BA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 objętych Umową Wykonawcy przysługiwać będzie wynagrodzenie:</w:t>
      </w:r>
    </w:p>
    <w:p w14:paraId="555F4BFA" w14:textId="77777777" w:rsidR="00446B08" w:rsidRDefault="00CA00F7" w:rsidP="00745179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za </w:t>
      </w:r>
      <w:r w:rsidRPr="00172783">
        <w:rPr>
          <w:rFonts w:ascii="Calibri" w:hAnsi="Calibri" w:cs="Calibri"/>
          <w:b/>
          <w:sz w:val="20"/>
          <w:szCs w:val="20"/>
        </w:rPr>
        <w:t>wystawienie jednego biletu lotniczego</w:t>
      </w:r>
      <w:r w:rsidR="007429FD" w:rsidRPr="00172783">
        <w:rPr>
          <w:rFonts w:ascii="Calibri" w:hAnsi="Calibri" w:cs="Calibri"/>
          <w:b/>
          <w:sz w:val="20"/>
          <w:szCs w:val="20"/>
        </w:rPr>
        <w:t xml:space="preserve"> dla jednej osoby</w:t>
      </w:r>
      <w:r w:rsidRPr="0017278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  <w:u w:val="single"/>
        </w:rPr>
        <w:t>metodą tradycyjną</w:t>
      </w:r>
      <w:r w:rsid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w wysokości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zł netto (słownie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.....</w:t>
      </w:r>
      <w:r w:rsidRPr="00446B08">
        <w:rPr>
          <w:rFonts w:ascii="Calibri" w:hAnsi="Calibri" w:cs="Calibri"/>
          <w:sz w:val="20"/>
          <w:szCs w:val="20"/>
        </w:rPr>
        <w:t>), brutto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CC07BA" w:rsidRPr="00446B08">
        <w:rPr>
          <w:rFonts w:ascii="Calibri" w:hAnsi="Calibri" w:cs="Calibri"/>
          <w:sz w:val="20"/>
          <w:szCs w:val="20"/>
        </w:rPr>
        <w:t xml:space="preserve">…….. </w:t>
      </w:r>
      <w:r w:rsidRPr="00446B08">
        <w:rPr>
          <w:rFonts w:ascii="Calibri" w:hAnsi="Calibri" w:cs="Calibri"/>
          <w:sz w:val="20"/>
          <w:szCs w:val="20"/>
        </w:rPr>
        <w:t>(słownie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</w:t>
      </w:r>
      <w:r w:rsidRPr="00446B08">
        <w:rPr>
          <w:rFonts w:ascii="Calibri" w:hAnsi="Calibri" w:cs="Calibri"/>
          <w:sz w:val="20"/>
          <w:szCs w:val="20"/>
        </w:rPr>
        <w:t>) złotych,</w:t>
      </w:r>
    </w:p>
    <w:p w14:paraId="7A4CFA65" w14:textId="25C017D7" w:rsidR="00446B08" w:rsidRPr="00446B08" w:rsidRDefault="00CA00F7" w:rsidP="00745179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za </w:t>
      </w:r>
      <w:r w:rsidRPr="00446B08">
        <w:rPr>
          <w:rFonts w:ascii="Calibri" w:hAnsi="Calibri" w:cs="Calibri"/>
          <w:b/>
          <w:sz w:val="20"/>
          <w:szCs w:val="20"/>
        </w:rPr>
        <w:t>wystawienie jednego biletu lotniczego</w:t>
      </w:r>
      <w:r w:rsidR="007429FD" w:rsidRPr="00446B08">
        <w:rPr>
          <w:rFonts w:ascii="Calibri" w:hAnsi="Calibri" w:cs="Calibri"/>
          <w:b/>
          <w:sz w:val="20"/>
          <w:szCs w:val="20"/>
        </w:rPr>
        <w:t xml:space="preserve"> dla jednej osoby</w:t>
      </w:r>
      <w:r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  <w:u w:val="single"/>
        </w:rPr>
        <w:t>metodą online</w:t>
      </w:r>
      <w:r w:rsidR="00446B08"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w wysokości</w:t>
      </w:r>
      <w:r w:rsidR="00865AC8" w:rsidRPr="00446B08">
        <w:rPr>
          <w:rFonts w:ascii="Calibri" w:hAnsi="Calibri" w:cs="Calibri"/>
          <w:sz w:val="20"/>
          <w:szCs w:val="20"/>
        </w:rPr>
        <w:t xml:space="preserve"> ............</w:t>
      </w:r>
      <w:r w:rsidRPr="00446B08">
        <w:rPr>
          <w:rFonts w:ascii="Calibri" w:hAnsi="Calibri" w:cs="Calibri"/>
          <w:sz w:val="20"/>
          <w:szCs w:val="20"/>
        </w:rPr>
        <w:t xml:space="preserve"> zł netto (słownie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....</w:t>
      </w:r>
      <w:r w:rsidR="0068111C" w:rsidRPr="00446B08">
        <w:rPr>
          <w:rFonts w:ascii="Calibri" w:hAnsi="Calibri" w:cs="Calibri"/>
          <w:sz w:val="20"/>
          <w:szCs w:val="20"/>
        </w:rPr>
        <w:t xml:space="preserve">), brutto: </w:t>
      </w:r>
      <w:r w:rsidR="00CC07BA" w:rsidRPr="00446B08">
        <w:rPr>
          <w:rFonts w:ascii="Calibri" w:hAnsi="Calibri" w:cs="Calibri"/>
          <w:sz w:val="20"/>
          <w:szCs w:val="20"/>
        </w:rPr>
        <w:t xml:space="preserve">……….. </w:t>
      </w:r>
      <w:r w:rsidR="0068111C" w:rsidRPr="00446B08">
        <w:rPr>
          <w:rFonts w:ascii="Calibri" w:hAnsi="Calibri" w:cs="Calibri"/>
          <w:sz w:val="20"/>
          <w:szCs w:val="20"/>
        </w:rPr>
        <w:t>(słownie:</w:t>
      </w:r>
      <w:r w:rsidR="00562FE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</w:t>
      </w:r>
      <w:r w:rsidRPr="00446B08">
        <w:rPr>
          <w:rFonts w:ascii="Calibri" w:hAnsi="Calibri" w:cs="Calibri"/>
          <w:sz w:val="20"/>
          <w:szCs w:val="20"/>
        </w:rPr>
        <w:t>)</w:t>
      </w:r>
      <w:r w:rsidR="00562FE1"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złotych</w:t>
      </w:r>
      <w:r w:rsidR="0068111C" w:rsidRPr="00446B08">
        <w:rPr>
          <w:rFonts w:ascii="Calibri" w:hAnsi="Calibri" w:cs="Calibri"/>
          <w:sz w:val="20"/>
          <w:szCs w:val="20"/>
        </w:rPr>
        <w:t>.</w:t>
      </w:r>
    </w:p>
    <w:p w14:paraId="76DD266A" w14:textId="07C060C4" w:rsidR="00454AFB" w:rsidRPr="00446B08" w:rsidRDefault="00454AFB" w:rsidP="00745179">
      <w:pPr>
        <w:pStyle w:val="Akapitzlist"/>
        <w:spacing w:after="0" w:line="360" w:lineRule="auto"/>
        <w:ind w:left="1080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>Przy czym „jeden bilet lotniczy dla jednej osoby” obejmuje jedną podróż (tam i z powrotem) niezależnie od ilości międzylądowań oraz fizycznej ilości biletów koniecznych dla odbycia jednej podróży.</w:t>
      </w:r>
    </w:p>
    <w:p w14:paraId="1130C193" w14:textId="11073733" w:rsidR="00446B08" w:rsidRDefault="00454AFB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Przez </w:t>
      </w:r>
      <w:r w:rsidRPr="00172783">
        <w:rPr>
          <w:rFonts w:ascii="Calibri" w:hAnsi="Calibri" w:cs="Calibri"/>
          <w:sz w:val="20"/>
          <w:szCs w:val="20"/>
          <w:u w:val="single"/>
        </w:rPr>
        <w:t>wystawienie jednego biletu lotniczego dla jednej osoby</w:t>
      </w:r>
      <w:r w:rsidRPr="00172783">
        <w:rPr>
          <w:rFonts w:ascii="Calibri" w:hAnsi="Calibri" w:cs="Calibri"/>
          <w:sz w:val="20"/>
          <w:szCs w:val="20"/>
        </w:rPr>
        <w:t xml:space="preserve"> Strony zgodnie rozumieją </w:t>
      </w:r>
      <w:r w:rsidR="009E02AD" w:rsidRPr="00172783">
        <w:rPr>
          <w:rFonts w:ascii="Calibri" w:hAnsi="Calibri" w:cs="Calibri"/>
          <w:sz w:val="20"/>
          <w:szCs w:val="20"/>
        </w:rPr>
        <w:t xml:space="preserve">zakup biletu/ów lotniczych przez </w:t>
      </w:r>
      <w:r w:rsidR="00A660F8">
        <w:rPr>
          <w:rFonts w:ascii="Calibri" w:hAnsi="Calibri" w:cs="Calibri"/>
          <w:sz w:val="20"/>
          <w:szCs w:val="20"/>
        </w:rPr>
        <w:t>Zamawiającego</w:t>
      </w:r>
      <w:r w:rsidR="009E02AD" w:rsidRPr="00172783">
        <w:rPr>
          <w:rFonts w:ascii="Calibri" w:hAnsi="Calibri" w:cs="Calibri"/>
          <w:sz w:val="20"/>
          <w:szCs w:val="20"/>
        </w:rPr>
        <w:t xml:space="preserve"> niezbędnych dla odbycia podróży jednej osoby zgodnie z treścią zlecenia (§ 2 us</w:t>
      </w:r>
      <w:r w:rsidR="0005238F" w:rsidRPr="00172783">
        <w:rPr>
          <w:rFonts w:ascii="Calibri" w:hAnsi="Calibri" w:cs="Calibri"/>
          <w:sz w:val="20"/>
          <w:szCs w:val="20"/>
        </w:rPr>
        <w:t>t. 1 lit. b</w:t>
      </w:r>
      <w:r w:rsidR="00A660F8">
        <w:rPr>
          <w:rFonts w:ascii="Calibri" w:hAnsi="Calibri" w:cs="Calibri"/>
          <w:sz w:val="20"/>
          <w:szCs w:val="20"/>
        </w:rPr>
        <w:t>)</w:t>
      </w:r>
      <w:r w:rsidR="0005238F" w:rsidRPr="00172783">
        <w:rPr>
          <w:rFonts w:ascii="Calibri" w:hAnsi="Calibri" w:cs="Calibri"/>
          <w:sz w:val="20"/>
          <w:szCs w:val="20"/>
        </w:rPr>
        <w:t xml:space="preserve"> w zw. z ust. 4 lit. a</w:t>
      </w:r>
      <w:r w:rsidR="00A660F8">
        <w:rPr>
          <w:rFonts w:ascii="Calibri" w:hAnsi="Calibri" w:cs="Calibri"/>
          <w:sz w:val="20"/>
          <w:szCs w:val="20"/>
        </w:rPr>
        <w:t>)</w:t>
      </w:r>
      <w:r w:rsidR="0005238F" w:rsidRPr="00172783">
        <w:rPr>
          <w:rFonts w:ascii="Calibri" w:hAnsi="Calibri" w:cs="Calibri"/>
          <w:sz w:val="20"/>
          <w:szCs w:val="20"/>
        </w:rPr>
        <w:t>, ust. 4 lit. b</w:t>
      </w:r>
      <w:r w:rsidR="00A660F8">
        <w:rPr>
          <w:rFonts w:ascii="Calibri" w:hAnsi="Calibri" w:cs="Calibri"/>
          <w:sz w:val="20"/>
          <w:szCs w:val="20"/>
        </w:rPr>
        <w:t>)</w:t>
      </w:r>
      <w:r w:rsidR="0005238F" w:rsidRPr="00172783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05238F" w:rsidRPr="00172783">
        <w:rPr>
          <w:rFonts w:ascii="Calibri" w:hAnsi="Calibri" w:cs="Calibri"/>
          <w:sz w:val="20"/>
          <w:szCs w:val="20"/>
        </w:rPr>
        <w:t>tiret</w:t>
      </w:r>
      <w:proofErr w:type="spellEnd"/>
      <w:r w:rsidR="0005238F" w:rsidRPr="00172783">
        <w:rPr>
          <w:rFonts w:ascii="Calibri" w:hAnsi="Calibri" w:cs="Calibri"/>
          <w:sz w:val="20"/>
          <w:szCs w:val="20"/>
        </w:rPr>
        <w:t xml:space="preserve"> drugie) w warunkach, o których mowa w § 2 ust. 5. </w:t>
      </w:r>
      <w:r w:rsidRPr="00172783">
        <w:rPr>
          <w:rFonts w:ascii="Calibri" w:hAnsi="Calibri" w:cs="Calibri"/>
          <w:sz w:val="20"/>
          <w:szCs w:val="20"/>
        </w:rPr>
        <w:t xml:space="preserve">Z tytułu pozostałych </w:t>
      </w:r>
      <w:r w:rsidR="00CC07BA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 objętych Umową Wykonawcy nie przysługuje wynagrodzenie. </w:t>
      </w:r>
    </w:p>
    <w:p w14:paraId="63D51FEC" w14:textId="77777777" w:rsidR="00446B08" w:rsidRDefault="00284074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W sytuacji, w której </w:t>
      </w:r>
      <w:r w:rsidRPr="00446B08">
        <w:rPr>
          <w:rFonts w:ascii="Calibri" w:hAnsi="Calibri" w:cs="Calibri"/>
          <w:sz w:val="20"/>
          <w:szCs w:val="20"/>
          <w:u w:val="single"/>
        </w:rPr>
        <w:t>wymiana biletu</w:t>
      </w:r>
      <w:r w:rsidRPr="00446B08">
        <w:rPr>
          <w:rFonts w:ascii="Calibri" w:hAnsi="Calibri" w:cs="Calibri"/>
          <w:sz w:val="20"/>
          <w:szCs w:val="20"/>
        </w:rPr>
        <w:t xml:space="preserve"> wiązać się będzie z koniecznością dokonania ponownej rekalkulacji ceny biletu, Zamawiający będzie zobowiązany do pokrycia z tego tytułu powstałej różnicy - jeśli bilet po wymianie będzie droższy, zaś Wykonawca będzie zobowiązany do zwrotu Zamawiającemu powstałej różnicy - jeśli bilet po wymianie będzie tańszy.</w:t>
      </w:r>
    </w:p>
    <w:p w14:paraId="5129D697" w14:textId="77777777" w:rsidR="00446B08" w:rsidRPr="00446B08" w:rsidRDefault="00284074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color w:val="000000"/>
          <w:sz w:val="20"/>
          <w:szCs w:val="20"/>
        </w:rPr>
        <w:t xml:space="preserve">W przypadku </w:t>
      </w:r>
      <w:r w:rsidRPr="00446B08">
        <w:rPr>
          <w:rFonts w:ascii="Calibri" w:hAnsi="Calibri" w:cs="Calibri"/>
          <w:color w:val="000000"/>
          <w:sz w:val="20"/>
          <w:szCs w:val="20"/>
          <w:u w:val="single"/>
        </w:rPr>
        <w:t>rezygnacji</w:t>
      </w:r>
      <w:r w:rsidRPr="00446B08">
        <w:rPr>
          <w:rFonts w:ascii="Calibri" w:hAnsi="Calibri" w:cs="Calibri"/>
          <w:color w:val="000000"/>
          <w:sz w:val="20"/>
          <w:szCs w:val="20"/>
        </w:rPr>
        <w:t xml:space="preserve"> przez Zamawiającego z biletu po jego wykupieniu przez Wykonawcę (</w:t>
      </w:r>
      <w:r w:rsidRPr="00446B08">
        <w:rPr>
          <w:rFonts w:ascii="Calibri" w:hAnsi="Calibri" w:cs="Calibri"/>
          <w:color w:val="000000"/>
          <w:sz w:val="20"/>
          <w:szCs w:val="20"/>
          <w:u w:val="single"/>
        </w:rPr>
        <w:t>zwrot biletu</w:t>
      </w:r>
      <w:r w:rsidRPr="00446B08">
        <w:rPr>
          <w:rFonts w:ascii="Calibri" w:hAnsi="Calibri" w:cs="Calibri"/>
          <w:color w:val="000000"/>
          <w:sz w:val="20"/>
          <w:szCs w:val="20"/>
        </w:rPr>
        <w:t>), Wykonawca zobowiązuje się do przyjęcia zwrotu biletu oraz/lub negocjowania jak najkorzystniejszych warunków rezygnacji (zwrotu) zakupionego biletu, a następnie dokonania odpowiedniego zwrotu na rzecz Zamawiającego kosztów wykupionego biletu.</w:t>
      </w:r>
    </w:p>
    <w:p w14:paraId="37977E89" w14:textId="77777777" w:rsidR="00446B08" w:rsidRDefault="00284074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W sytuacji </w:t>
      </w:r>
      <w:r w:rsidRPr="00446B08">
        <w:rPr>
          <w:rFonts w:ascii="Calibri" w:hAnsi="Calibri" w:cs="Calibri"/>
          <w:sz w:val="20"/>
          <w:szCs w:val="20"/>
          <w:u w:val="single"/>
        </w:rPr>
        <w:t>zwrotu biletu</w:t>
      </w:r>
      <w:r w:rsidRPr="00446B08">
        <w:rPr>
          <w:rFonts w:ascii="Calibri" w:hAnsi="Calibri" w:cs="Calibri"/>
          <w:sz w:val="20"/>
          <w:szCs w:val="20"/>
        </w:rPr>
        <w:t xml:space="preserve"> przez Zamawiającego oraz braku możliwości </w:t>
      </w:r>
      <w:proofErr w:type="spellStart"/>
      <w:r w:rsidRPr="00446B08">
        <w:rPr>
          <w:rFonts w:ascii="Calibri" w:hAnsi="Calibri" w:cs="Calibri"/>
          <w:sz w:val="20"/>
          <w:szCs w:val="20"/>
        </w:rPr>
        <w:t>bezkosztowego</w:t>
      </w:r>
      <w:proofErr w:type="spellEnd"/>
      <w:r w:rsidRPr="00446B08">
        <w:rPr>
          <w:rFonts w:ascii="Calibri" w:hAnsi="Calibri" w:cs="Calibri"/>
          <w:sz w:val="20"/>
          <w:szCs w:val="20"/>
        </w:rPr>
        <w:t xml:space="preserve"> zwrotu biletu liniom lotniczym, Zamawiający pokryje kos</w:t>
      </w:r>
      <w:r w:rsidR="00305771" w:rsidRPr="00446B08">
        <w:rPr>
          <w:rFonts w:ascii="Calibri" w:hAnsi="Calibri" w:cs="Calibri"/>
          <w:sz w:val="20"/>
          <w:szCs w:val="20"/>
        </w:rPr>
        <w:t>zty wynikające ze zwrotu biletu.</w:t>
      </w:r>
    </w:p>
    <w:p w14:paraId="6C3867F4" w14:textId="30676ED0" w:rsidR="00446B08" w:rsidRDefault="00F313C0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Podstawą do wystawienia faktury jest </w:t>
      </w:r>
      <w:r w:rsidR="008A4765" w:rsidRPr="00446B08">
        <w:rPr>
          <w:rFonts w:ascii="Calibri" w:hAnsi="Calibri" w:cs="Calibri"/>
          <w:sz w:val="20"/>
          <w:szCs w:val="20"/>
        </w:rPr>
        <w:t>Raport, o którym stanowi § 1 ust.</w:t>
      </w:r>
      <w:r w:rsidR="00CC07BA" w:rsidRPr="00446B08">
        <w:rPr>
          <w:rFonts w:ascii="Calibri" w:hAnsi="Calibri" w:cs="Calibri"/>
          <w:sz w:val="20"/>
          <w:szCs w:val="20"/>
        </w:rPr>
        <w:t xml:space="preserve"> </w:t>
      </w:r>
      <w:r w:rsidR="008A4765" w:rsidRPr="00446B08">
        <w:rPr>
          <w:rFonts w:ascii="Calibri" w:hAnsi="Calibri" w:cs="Calibri"/>
          <w:sz w:val="20"/>
          <w:szCs w:val="20"/>
        </w:rPr>
        <w:t>4 Umowy.</w:t>
      </w:r>
    </w:p>
    <w:p w14:paraId="48A40971" w14:textId="77777777" w:rsidR="00446B08" w:rsidRDefault="00F313C0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lastRenderedPageBreak/>
        <w:t>Do faktury Wykonawca zobowiązany jest dołączyć kopie faktur za zakup biletów lotniczych.</w:t>
      </w:r>
    </w:p>
    <w:p w14:paraId="602A34B4" w14:textId="5AA66A00" w:rsidR="00F313C0" w:rsidRPr="00446B08" w:rsidRDefault="00F313C0" w:rsidP="00745179">
      <w:pPr>
        <w:pStyle w:val="Akapitzlist"/>
        <w:numPr>
          <w:ilvl w:val="0"/>
          <w:numId w:val="9"/>
        </w:numPr>
        <w:spacing w:after="0" w:line="360" w:lineRule="auto"/>
        <w:ind w:left="709" w:hanging="357"/>
        <w:contextualSpacing w:val="0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Brak dokumentów, o których stanowi ust. </w:t>
      </w:r>
      <w:r w:rsidR="00A660F8">
        <w:rPr>
          <w:rFonts w:ascii="Calibri" w:hAnsi="Calibri" w:cs="Calibri"/>
          <w:sz w:val="20"/>
          <w:szCs w:val="20"/>
        </w:rPr>
        <w:t>6 i 7,</w:t>
      </w:r>
      <w:r w:rsidRPr="00446B08">
        <w:rPr>
          <w:rFonts w:ascii="Calibri" w:hAnsi="Calibri" w:cs="Calibri"/>
          <w:sz w:val="20"/>
          <w:szCs w:val="20"/>
        </w:rPr>
        <w:t xml:space="preserve"> jest podstawą do zwrotu faktury wystawionej przez Wykonawcę z</w:t>
      </w:r>
      <w:r w:rsidR="008A4765" w:rsidRPr="00446B08">
        <w:rPr>
          <w:rFonts w:ascii="Calibri" w:hAnsi="Calibri" w:cs="Calibri"/>
          <w:sz w:val="20"/>
          <w:szCs w:val="20"/>
        </w:rPr>
        <w:t> </w:t>
      </w:r>
      <w:r w:rsidRPr="00446B08">
        <w:rPr>
          <w:rFonts w:ascii="Calibri" w:hAnsi="Calibri" w:cs="Calibri"/>
          <w:sz w:val="20"/>
          <w:szCs w:val="20"/>
        </w:rPr>
        <w:t xml:space="preserve">tytułu realizacji niniejszej Umowy. </w:t>
      </w:r>
    </w:p>
    <w:p w14:paraId="17034CC3" w14:textId="77777777" w:rsidR="00A660F8" w:rsidRDefault="00A660F8" w:rsidP="00745179">
      <w:pPr>
        <w:spacing w:line="360" w:lineRule="auto"/>
        <w:ind w:left="720"/>
        <w:jc w:val="center"/>
        <w:rPr>
          <w:rFonts w:ascii="Calibri" w:hAnsi="Calibri" w:cs="Calibri"/>
          <w:b/>
          <w:sz w:val="20"/>
          <w:szCs w:val="20"/>
        </w:rPr>
      </w:pPr>
    </w:p>
    <w:p w14:paraId="4E34C1FB" w14:textId="5485405F" w:rsidR="00B32EBA" w:rsidRPr="00172783" w:rsidRDefault="00E42331" w:rsidP="00745179">
      <w:pPr>
        <w:spacing w:line="360" w:lineRule="auto"/>
        <w:ind w:left="720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5</w:t>
      </w:r>
    </w:p>
    <w:p w14:paraId="5902A195" w14:textId="77777777" w:rsidR="00E42331" w:rsidRPr="00172783" w:rsidRDefault="00E42331" w:rsidP="00745179">
      <w:pPr>
        <w:spacing w:line="360" w:lineRule="auto"/>
        <w:ind w:left="720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Zasady wzajemnych rozliczeń</w:t>
      </w:r>
    </w:p>
    <w:p w14:paraId="0BE1FB31" w14:textId="783416B2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Strony ustalają miesięczny okres rozliczeniowy. Ostateczne wynagrodzenie Wykonawcy w miesięcznym cyklu rozliczeniowym stanowić będzie suma wynagrodzeń </w:t>
      </w:r>
      <w:r w:rsidR="00A71099" w:rsidRPr="00172783">
        <w:rPr>
          <w:rFonts w:ascii="Calibri" w:hAnsi="Calibri" w:cs="Calibri"/>
          <w:sz w:val="20"/>
          <w:szCs w:val="20"/>
        </w:rPr>
        <w:t>za wystawienie każdego</w:t>
      </w:r>
      <w:r w:rsidR="00A71099" w:rsidRPr="00172783">
        <w:rPr>
          <w:rFonts w:ascii="Calibri" w:hAnsi="Calibri" w:cs="Calibri"/>
          <w:sz w:val="20"/>
          <w:szCs w:val="20"/>
          <w:u w:val="single"/>
        </w:rPr>
        <w:t xml:space="preserve"> jednego biletu lotniczego dla jednej osoby</w:t>
      </w:r>
      <w:r w:rsidR="00EE5DB7">
        <w:rPr>
          <w:rFonts w:ascii="Calibri" w:hAnsi="Calibri" w:cs="Calibri"/>
          <w:sz w:val="20"/>
          <w:szCs w:val="20"/>
          <w:u w:val="single"/>
        </w:rPr>
        <w:t>,</w:t>
      </w:r>
      <w:r w:rsidR="00A71099" w:rsidRPr="00172783">
        <w:rPr>
          <w:rFonts w:ascii="Calibri" w:hAnsi="Calibri" w:cs="Calibri"/>
          <w:sz w:val="20"/>
          <w:szCs w:val="20"/>
        </w:rPr>
        <w:t xml:space="preserve"> </w:t>
      </w:r>
      <w:r w:rsidR="00D571B2" w:rsidRPr="00172783">
        <w:rPr>
          <w:rFonts w:ascii="Calibri" w:hAnsi="Calibri" w:cs="Calibri"/>
          <w:sz w:val="20"/>
          <w:szCs w:val="20"/>
        </w:rPr>
        <w:t xml:space="preserve">obliczana </w:t>
      </w:r>
      <w:r w:rsidRPr="00172783">
        <w:rPr>
          <w:rFonts w:ascii="Calibri" w:hAnsi="Calibri" w:cs="Calibri"/>
          <w:sz w:val="20"/>
          <w:szCs w:val="20"/>
        </w:rPr>
        <w:t xml:space="preserve">wg postanowień § 4 </w:t>
      </w:r>
      <w:r w:rsidR="00D571B2" w:rsidRPr="00172783">
        <w:rPr>
          <w:rFonts w:ascii="Calibri" w:hAnsi="Calibri" w:cs="Calibri"/>
          <w:sz w:val="20"/>
          <w:szCs w:val="20"/>
        </w:rPr>
        <w:t xml:space="preserve">na podstawie zleceń wykonania </w:t>
      </w:r>
      <w:r w:rsidR="00D31181" w:rsidRPr="00172783">
        <w:rPr>
          <w:rFonts w:ascii="Calibri" w:hAnsi="Calibri" w:cs="Calibri"/>
          <w:sz w:val="20"/>
          <w:szCs w:val="20"/>
        </w:rPr>
        <w:t>U</w:t>
      </w:r>
      <w:r w:rsidR="00D571B2" w:rsidRPr="00172783">
        <w:rPr>
          <w:rFonts w:ascii="Calibri" w:hAnsi="Calibri" w:cs="Calibri"/>
          <w:sz w:val="20"/>
          <w:szCs w:val="20"/>
        </w:rPr>
        <w:t>sługi</w:t>
      </w:r>
      <w:r w:rsidR="00121E1D" w:rsidRPr="00172783">
        <w:rPr>
          <w:rFonts w:ascii="Calibri" w:hAnsi="Calibri" w:cs="Calibri"/>
          <w:sz w:val="20"/>
          <w:szCs w:val="20"/>
        </w:rPr>
        <w:t xml:space="preserve"> zamawianych przez </w:t>
      </w:r>
      <w:r w:rsidR="00EE5DB7">
        <w:rPr>
          <w:rFonts w:ascii="Calibri" w:hAnsi="Calibri" w:cs="Calibri"/>
          <w:sz w:val="20"/>
          <w:szCs w:val="20"/>
        </w:rPr>
        <w:t>Zamawiającego</w:t>
      </w:r>
      <w:r w:rsidR="00D571B2" w:rsidRPr="00172783">
        <w:rPr>
          <w:rFonts w:ascii="Calibri" w:hAnsi="Calibri" w:cs="Calibri"/>
          <w:sz w:val="20"/>
          <w:szCs w:val="20"/>
        </w:rPr>
        <w:t xml:space="preserve"> w danym miesiącu obowiązywania Umowy </w:t>
      </w:r>
      <w:r w:rsidR="00D571B2" w:rsidRPr="00172783">
        <w:rPr>
          <w:rFonts w:ascii="Calibri" w:hAnsi="Calibri" w:cs="Calibri"/>
          <w:sz w:val="20"/>
          <w:szCs w:val="20"/>
          <w:u w:val="single"/>
        </w:rPr>
        <w:t>powiększona o wartość (cenę) biletu/</w:t>
      </w:r>
      <w:r w:rsidR="00DC1513" w:rsidRPr="00172783">
        <w:rPr>
          <w:rFonts w:ascii="Calibri" w:hAnsi="Calibri" w:cs="Calibri"/>
          <w:sz w:val="20"/>
          <w:szCs w:val="20"/>
          <w:u w:val="single"/>
        </w:rPr>
        <w:t>ów lotniczych</w:t>
      </w:r>
      <w:r w:rsidR="00DC1513" w:rsidRPr="00172783">
        <w:rPr>
          <w:rFonts w:ascii="Calibri" w:hAnsi="Calibri" w:cs="Calibri"/>
          <w:sz w:val="20"/>
          <w:szCs w:val="20"/>
        </w:rPr>
        <w:t>, których zakup został faktycznie potwierdzony</w:t>
      </w:r>
      <w:r w:rsidR="00F15077" w:rsidRPr="00172783">
        <w:rPr>
          <w:rFonts w:ascii="Calibri" w:hAnsi="Calibri" w:cs="Calibri"/>
          <w:sz w:val="20"/>
          <w:szCs w:val="20"/>
        </w:rPr>
        <w:t xml:space="preserve">. </w:t>
      </w:r>
      <w:r w:rsidR="00474F14" w:rsidRPr="00172783">
        <w:rPr>
          <w:rFonts w:ascii="Calibri" w:hAnsi="Calibri" w:cs="Calibri"/>
          <w:sz w:val="20"/>
          <w:szCs w:val="20"/>
        </w:rPr>
        <w:t xml:space="preserve">Przy obliczaniu ostatecznego wynagrodzenia Wykonawcy w miesięcznym cyklu rozliczeniowym postanowienia § 4 ust. 4, 5 i 6 każdorazowo uwzględnia się. </w:t>
      </w:r>
      <w:r w:rsidR="00F15077" w:rsidRPr="00172783">
        <w:rPr>
          <w:rFonts w:ascii="Calibri" w:hAnsi="Calibri" w:cs="Calibri"/>
          <w:sz w:val="20"/>
          <w:szCs w:val="20"/>
        </w:rPr>
        <w:t xml:space="preserve">Ilość zleceń wykonania </w:t>
      </w:r>
      <w:r w:rsidR="00D31181" w:rsidRPr="00172783">
        <w:rPr>
          <w:rFonts w:ascii="Calibri" w:hAnsi="Calibri" w:cs="Calibri"/>
          <w:sz w:val="20"/>
          <w:szCs w:val="20"/>
        </w:rPr>
        <w:t>U</w:t>
      </w:r>
      <w:r w:rsidR="00F15077" w:rsidRPr="00172783">
        <w:rPr>
          <w:rFonts w:ascii="Calibri" w:hAnsi="Calibri" w:cs="Calibri"/>
          <w:sz w:val="20"/>
          <w:szCs w:val="20"/>
        </w:rPr>
        <w:t>sługi</w:t>
      </w:r>
      <w:r w:rsidR="00EE5DB7">
        <w:rPr>
          <w:rFonts w:ascii="Calibri" w:hAnsi="Calibri" w:cs="Calibri"/>
          <w:sz w:val="20"/>
          <w:szCs w:val="20"/>
        </w:rPr>
        <w:t>,</w:t>
      </w:r>
      <w:r w:rsidR="00F15077" w:rsidRPr="00172783">
        <w:rPr>
          <w:rFonts w:ascii="Calibri" w:hAnsi="Calibri" w:cs="Calibri"/>
          <w:sz w:val="20"/>
          <w:szCs w:val="20"/>
        </w:rPr>
        <w:t xml:space="preserve"> </w:t>
      </w:r>
      <w:r w:rsidR="00474F14" w:rsidRPr="00172783">
        <w:rPr>
          <w:rFonts w:ascii="Calibri" w:hAnsi="Calibri" w:cs="Calibri"/>
          <w:sz w:val="20"/>
          <w:szCs w:val="20"/>
        </w:rPr>
        <w:t>mających</w:t>
      </w:r>
      <w:r w:rsidR="00B6599E" w:rsidRPr="00172783">
        <w:rPr>
          <w:rFonts w:ascii="Calibri" w:hAnsi="Calibri" w:cs="Calibri"/>
          <w:sz w:val="20"/>
          <w:szCs w:val="20"/>
        </w:rPr>
        <w:t xml:space="preserve"> </w:t>
      </w:r>
      <w:r w:rsidR="00474F14" w:rsidRPr="00172783">
        <w:rPr>
          <w:rFonts w:ascii="Calibri" w:hAnsi="Calibri" w:cs="Calibri"/>
          <w:sz w:val="20"/>
          <w:szCs w:val="20"/>
        </w:rPr>
        <w:t>wpływ na wysokość ostatecznego wynagrodzenia Wykonawcy w miesięcznym cyklu rozliczeniowym</w:t>
      </w:r>
      <w:r w:rsidR="00F15077" w:rsidRPr="00172783">
        <w:rPr>
          <w:rFonts w:ascii="Calibri" w:hAnsi="Calibri" w:cs="Calibri"/>
          <w:sz w:val="20"/>
          <w:szCs w:val="20"/>
        </w:rPr>
        <w:t xml:space="preserve"> (§ 4) ma być udokumentowana w sposób przewidziany w § 2 ust. 2. </w:t>
      </w:r>
    </w:p>
    <w:p w14:paraId="1C35BFCC" w14:textId="77777777" w:rsidR="000218ED" w:rsidRPr="000218ED" w:rsidRDefault="00877053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>Strony ustalają, że będą dokonywać rozliczeń na postawie prawidłowo wystawionych faktur</w:t>
      </w:r>
      <w:r w:rsidR="00DC1513" w:rsidRPr="00A660F8">
        <w:rPr>
          <w:rFonts w:ascii="Calibri" w:hAnsi="Calibri" w:cs="Calibri"/>
          <w:sz w:val="20"/>
          <w:szCs w:val="20"/>
        </w:rPr>
        <w:t xml:space="preserve"> (ust. 1)</w:t>
      </w:r>
      <w:r w:rsidRPr="00A660F8">
        <w:rPr>
          <w:rFonts w:ascii="Calibri" w:hAnsi="Calibri" w:cs="Calibri"/>
          <w:sz w:val="20"/>
          <w:szCs w:val="20"/>
        </w:rPr>
        <w:t>. Wykonawca zobowiązany jest d</w:t>
      </w:r>
      <w:r w:rsidR="005457AF" w:rsidRPr="00A660F8">
        <w:rPr>
          <w:rFonts w:ascii="Calibri" w:hAnsi="Calibri" w:cs="Calibri"/>
          <w:sz w:val="20"/>
          <w:szCs w:val="20"/>
        </w:rPr>
        <w:t>o wystawienia faktury dopiero po</w:t>
      </w:r>
      <w:r w:rsidRPr="00A660F8">
        <w:rPr>
          <w:rFonts w:ascii="Calibri" w:hAnsi="Calibri" w:cs="Calibri"/>
          <w:sz w:val="20"/>
          <w:szCs w:val="20"/>
        </w:rPr>
        <w:t xml:space="preserve"> zakończeniu każdego miesiąca kalendarzowego obowiązywania Umowy</w:t>
      </w:r>
      <w:r w:rsidR="005457AF" w:rsidRPr="00A660F8">
        <w:rPr>
          <w:rFonts w:ascii="Calibri" w:hAnsi="Calibri" w:cs="Calibri"/>
          <w:sz w:val="20"/>
          <w:szCs w:val="20"/>
        </w:rPr>
        <w:t xml:space="preserve"> i jej dostarczenia do Zamawiającego w terminie pierwszych pięciu dni kolejnego miesiąca. </w:t>
      </w:r>
      <w:r w:rsidR="00B93524" w:rsidRPr="00A660F8">
        <w:rPr>
          <w:rFonts w:ascii="Calibri" w:hAnsi="Calibri" w:cs="Calibri"/>
          <w:sz w:val="20"/>
          <w:szCs w:val="20"/>
        </w:rPr>
        <w:t xml:space="preserve">Do faktury dołączony ma być </w:t>
      </w:r>
      <w:r w:rsidR="00D31181" w:rsidRPr="00A660F8">
        <w:rPr>
          <w:rFonts w:ascii="Calibri" w:hAnsi="Calibri" w:cs="Calibri"/>
          <w:sz w:val="20"/>
          <w:szCs w:val="20"/>
        </w:rPr>
        <w:t>R</w:t>
      </w:r>
      <w:r w:rsidR="00B93524" w:rsidRPr="00A660F8">
        <w:rPr>
          <w:rFonts w:ascii="Calibri" w:hAnsi="Calibri" w:cs="Calibri"/>
          <w:sz w:val="20"/>
          <w:szCs w:val="20"/>
        </w:rPr>
        <w:t>aport, o którym mowa w § 1 ust. 4</w:t>
      </w:r>
      <w:r w:rsidR="00965F73" w:rsidRPr="00A660F8">
        <w:rPr>
          <w:rFonts w:ascii="Calibri" w:hAnsi="Calibri" w:cs="Calibri"/>
          <w:sz w:val="20"/>
          <w:szCs w:val="20"/>
        </w:rPr>
        <w:t xml:space="preserve">. Forma przesłania </w:t>
      </w:r>
      <w:r w:rsidR="00EE5DB7">
        <w:rPr>
          <w:rFonts w:ascii="Calibri" w:hAnsi="Calibri" w:cs="Calibri"/>
          <w:sz w:val="20"/>
          <w:szCs w:val="20"/>
        </w:rPr>
        <w:t>Zamawiającemu</w:t>
      </w:r>
      <w:r w:rsidR="00965F73" w:rsidRPr="00A660F8">
        <w:rPr>
          <w:rFonts w:ascii="Calibri" w:hAnsi="Calibri" w:cs="Calibri"/>
          <w:sz w:val="20"/>
          <w:szCs w:val="20"/>
        </w:rPr>
        <w:t xml:space="preserve"> </w:t>
      </w:r>
      <w:r w:rsidR="00D31181" w:rsidRPr="00A660F8">
        <w:rPr>
          <w:rFonts w:ascii="Calibri" w:hAnsi="Calibri" w:cs="Calibri"/>
          <w:sz w:val="20"/>
          <w:szCs w:val="20"/>
        </w:rPr>
        <w:t>R</w:t>
      </w:r>
      <w:r w:rsidR="00965F73" w:rsidRPr="00A660F8">
        <w:rPr>
          <w:rFonts w:ascii="Calibri" w:hAnsi="Calibri" w:cs="Calibri"/>
          <w:sz w:val="20"/>
          <w:szCs w:val="20"/>
        </w:rPr>
        <w:t xml:space="preserve">aportu odpowiadać ma formie faktury, o której mowa w ust. 3 (papierowa lub elektroniczna). W razie wysłania faktury papierowej na adres korespondencyjny </w:t>
      </w:r>
      <w:r w:rsidR="00EE5DB7">
        <w:rPr>
          <w:rFonts w:ascii="Calibri" w:hAnsi="Calibri" w:cs="Calibri"/>
          <w:sz w:val="20"/>
          <w:szCs w:val="20"/>
        </w:rPr>
        <w:t>Zamawiającego</w:t>
      </w:r>
      <w:r w:rsidR="00965F73" w:rsidRPr="00A660F8">
        <w:rPr>
          <w:rFonts w:ascii="Calibri" w:hAnsi="Calibri" w:cs="Calibri"/>
          <w:sz w:val="20"/>
          <w:szCs w:val="20"/>
        </w:rPr>
        <w:t>, Wykonawca prześle dodatkowo raport w formie elektronicznej na adres e – mail wskazany w §</w:t>
      </w:r>
      <w:r w:rsidR="00DA2DC4" w:rsidRPr="00A660F8">
        <w:rPr>
          <w:rFonts w:ascii="Calibri" w:hAnsi="Calibri" w:cs="Calibri"/>
          <w:sz w:val="20"/>
          <w:szCs w:val="20"/>
        </w:rPr>
        <w:t xml:space="preserve"> 9 ust. 2</w:t>
      </w:r>
      <w:r w:rsidR="00965F73" w:rsidRPr="00A660F8">
        <w:rPr>
          <w:rFonts w:ascii="Calibri" w:hAnsi="Calibri" w:cs="Calibri"/>
          <w:sz w:val="20"/>
          <w:szCs w:val="20"/>
        </w:rPr>
        <w:t xml:space="preserve">. </w:t>
      </w:r>
    </w:p>
    <w:p w14:paraId="5D3D20BC" w14:textId="41160F94" w:rsidR="00A660F8" w:rsidRPr="000218ED" w:rsidRDefault="005457AF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Płatność wynagrodzenia należnego Wykonawcy regulowana będzie na podstawie faktury dostarczonej do Zamawiającego (ust. 2) w terminie 14 dni do dnia jej otrzymania na numer rachunku bankowego wskazany na fakturze. Strony dopuszczają wystawienie i przesyłanie faktur drogą elektroniczną</w:t>
      </w:r>
      <w:r w:rsidR="000F4C05" w:rsidRPr="000218ED">
        <w:rPr>
          <w:rFonts w:ascii="Calibri" w:hAnsi="Calibri" w:cs="Calibri"/>
          <w:sz w:val="20"/>
          <w:szCs w:val="20"/>
        </w:rPr>
        <w:t xml:space="preserve"> (format PDF)</w:t>
      </w:r>
      <w:r w:rsidRPr="000218ED">
        <w:rPr>
          <w:rFonts w:ascii="Calibri" w:hAnsi="Calibri" w:cs="Calibri"/>
          <w:sz w:val="20"/>
          <w:szCs w:val="20"/>
        </w:rPr>
        <w:t xml:space="preserve"> na adres e – mail wskazany </w:t>
      </w:r>
      <w:r w:rsidR="007339E5" w:rsidRPr="000218ED">
        <w:rPr>
          <w:rFonts w:ascii="Calibri" w:hAnsi="Calibri" w:cs="Calibri"/>
          <w:sz w:val="20"/>
          <w:szCs w:val="20"/>
        </w:rPr>
        <w:br/>
      </w:r>
      <w:r w:rsidRPr="000218ED">
        <w:rPr>
          <w:rFonts w:ascii="Calibri" w:hAnsi="Calibri" w:cs="Calibri"/>
          <w:sz w:val="20"/>
          <w:szCs w:val="20"/>
        </w:rPr>
        <w:t>w §</w:t>
      </w:r>
      <w:r w:rsidR="00DA2DC4" w:rsidRPr="000218ED">
        <w:rPr>
          <w:rFonts w:ascii="Calibri" w:hAnsi="Calibri" w:cs="Calibri"/>
          <w:sz w:val="20"/>
          <w:szCs w:val="20"/>
        </w:rPr>
        <w:t xml:space="preserve"> 9 ust. 2</w:t>
      </w:r>
      <w:r w:rsidRPr="000218ED">
        <w:rPr>
          <w:rFonts w:ascii="Calibri" w:hAnsi="Calibri" w:cs="Calibri"/>
          <w:sz w:val="20"/>
          <w:szCs w:val="20"/>
        </w:rPr>
        <w:t xml:space="preserve">. </w:t>
      </w:r>
      <w:r w:rsidR="00EF6B04" w:rsidRPr="000218ED">
        <w:rPr>
          <w:rFonts w:ascii="Calibri" w:hAnsi="Calibri" w:cs="Calibri"/>
          <w:sz w:val="20"/>
          <w:szCs w:val="20"/>
        </w:rPr>
        <w:t xml:space="preserve">Faktury w innej formie Wykonawca będzie miał obowiązek wysłać na adres korespondencyjny KPT ujawniony w komparycji Umowy. </w:t>
      </w:r>
      <w:r w:rsidR="000218ED" w:rsidRP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Należność zostanie uregulowana pod warunkiem, że rachunek bankowy Wykonawcy wskazany w</w:t>
      </w:r>
      <w:r w:rsid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 </w:t>
      </w:r>
      <w:r w:rsidR="000218ED" w:rsidRP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treści faktury będzie znajdował się w Wykazie podmiotów zarejestrowanych jako podatnicy VAT, niezarejestrowanych oraz wykreślonych i przywróconych do rejestru VAT prowadzonym przez Szefa Krajowej Administracji Skarbowej.</w:t>
      </w:r>
      <w:r w:rsid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 xml:space="preserve"> </w:t>
      </w:r>
      <w:r w:rsidR="000218ED" w:rsidRP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Za datę zapłaty uznaje się datę obciążenia rachunku bankowego Zamawiającego.</w:t>
      </w:r>
    </w:p>
    <w:p w14:paraId="30A8958F" w14:textId="77777777" w:rsidR="00A660F8" w:rsidRPr="00A660F8" w:rsidRDefault="00151E58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 xml:space="preserve">W razie błędów w fakturze wystawionej przez Wykonawcę, bieg terminu, o którym mowa w ust. 3 rozpoczyna się od dnia doręczenia KPT </w:t>
      </w:r>
      <w:r w:rsidR="00965F73" w:rsidRPr="00A660F8">
        <w:rPr>
          <w:rFonts w:ascii="Calibri" w:hAnsi="Calibri" w:cs="Calibri"/>
          <w:sz w:val="20"/>
          <w:szCs w:val="20"/>
        </w:rPr>
        <w:t xml:space="preserve">faktury prawidłowo wystawionej (lub wystawienia faktury korygującej). </w:t>
      </w:r>
    </w:p>
    <w:p w14:paraId="605A2330" w14:textId="77777777" w:rsidR="00A660F8" w:rsidRPr="00A660F8" w:rsidRDefault="00965F73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 xml:space="preserve">Za datę płatności uznaje się datę obciążenia rachunku bankowego Zamawiającego. </w:t>
      </w:r>
    </w:p>
    <w:p w14:paraId="6D12229C" w14:textId="77777777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Style w:val="FontStyle11"/>
          <w:rFonts w:ascii="Calibri" w:hAnsi="Calibri" w:cs="Calibri"/>
          <w:b/>
          <w:sz w:val="20"/>
          <w:szCs w:val="20"/>
        </w:rPr>
      </w:pPr>
      <w:r w:rsidRPr="00A660F8">
        <w:rPr>
          <w:rStyle w:val="FontStyle11"/>
          <w:rFonts w:ascii="Calibri" w:hAnsi="Calibri" w:cs="Calibri"/>
          <w:bCs/>
          <w:sz w:val="20"/>
          <w:szCs w:val="20"/>
        </w:rPr>
        <w:t>Wykonawca zobowiązuje się do księgowania i zaliczania płatności dokonywanych przez Zamawiającego zgodnie ze wskazanymi numerami dokumentów w tytułach przelewów lub w innych formach płatności. W przypadku braku wskazania numeru faktury lub wskazania nieprawidłowego numeru faktury Wykonawca zobowiązuje się do pisemnego uzgodnienia z Zamawiającym sposobu zaliczania płatności na poczet innych wymagalnych należności.</w:t>
      </w:r>
    </w:p>
    <w:p w14:paraId="2A0140B1" w14:textId="77777777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Style w:val="FontStyle11"/>
          <w:rFonts w:ascii="Calibri" w:hAnsi="Calibri" w:cs="Calibri"/>
          <w:b/>
          <w:sz w:val="20"/>
          <w:szCs w:val="20"/>
        </w:rPr>
      </w:pPr>
      <w:r w:rsidRPr="00A660F8">
        <w:rPr>
          <w:rStyle w:val="FontStyle11"/>
          <w:rFonts w:ascii="Calibri" w:hAnsi="Calibri" w:cs="Calibri"/>
          <w:bCs/>
          <w:sz w:val="20"/>
          <w:szCs w:val="20"/>
        </w:rPr>
        <w:t>Wykonawca oświadcza, że z tytułu t</w:t>
      </w:r>
      <w:r w:rsidR="00B717AC" w:rsidRPr="00A660F8">
        <w:rPr>
          <w:rStyle w:val="FontStyle11"/>
          <w:rFonts w:ascii="Calibri" w:hAnsi="Calibri" w:cs="Calibri"/>
          <w:bCs/>
          <w:sz w:val="20"/>
          <w:szCs w:val="20"/>
        </w:rPr>
        <w:t>ransakcji będących przedmiotem U</w:t>
      </w:r>
      <w:r w:rsidRPr="00A660F8">
        <w:rPr>
          <w:rStyle w:val="FontStyle11"/>
          <w:rFonts w:ascii="Calibri" w:hAnsi="Calibri" w:cs="Calibri"/>
          <w:bCs/>
          <w:sz w:val="20"/>
          <w:szCs w:val="20"/>
        </w:rPr>
        <w:t xml:space="preserve">mowy wykona prawidłowo zobowiązania podatkowe, w szczególności prawidłowo określi stawki podatku od towarów i usług oraz wpłaci na rachunek urzędu skarbowego kwotę podatku od towarów i usług przypadającą na te transakcje. </w:t>
      </w:r>
    </w:p>
    <w:p w14:paraId="57399FBA" w14:textId="77777777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>Zamawiający oświadcza, iż jest czynnym podatnikiem oraz jest uprawniony do otrzymywania faktur.</w:t>
      </w:r>
    </w:p>
    <w:p w14:paraId="19FA9197" w14:textId="607A847D" w:rsidR="00405E0A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lastRenderedPageBreak/>
        <w:t>Wykonawca oświadcza, iż jest czynnym podatnikiem oraz jest upra</w:t>
      </w:r>
      <w:r w:rsidR="00E87F68" w:rsidRPr="00A660F8">
        <w:rPr>
          <w:rFonts w:ascii="Calibri" w:hAnsi="Calibri" w:cs="Calibri"/>
          <w:sz w:val="20"/>
          <w:szCs w:val="20"/>
        </w:rPr>
        <w:t>wniony do wystawiania faktur</w:t>
      </w:r>
      <w:r w:rsidRPr="00A660F8">
        <w:rPr>
          <w:rFonts w:ascii="Calibri" w:hAnsi="Calibri" w:cs="Calibri"/>
          <w:sz w:val="20"/>
          <w:szCs w:val="20"/>
        </w:rPr>
        <w:t>.</w:t>
      </w:r>
    </w:p>
    <w:p w14:paraId="2D99A753" w14:textId="77777777" w:rsidR="00A660F8" w:rsidRDefault="00A660F8" w:rsidP="00745179">
      <w:pPr>
        <w:pStyle w:val="Akapitzlist"/>
        <w:autoSpaceDE w:val="0"/>
        <w:autoSpaceDN w:val="0"/>
        <w:adjustRightInd w:val="0"/>
        <w:spacing w:after="0"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3CB001A2" w14:textId="58B1871F" w:rsidR="00405E0A" w:rsidRPr="00172783" w:rsidRDefault="00405E0A" w:rsidP="00745179">
      <w:pPr>
        <w:pStyle w:val="Akapitzlist"/>
        <w:autoSpaceDE w:val="0"/>
        <w:autoSpaceDN w:val="0"/>
        <w:adjustRightInd w:val="0"/>
        <w:spacing w:after="0"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§ 6</w:t>
      </w:r>
    </w:p>
    <w:p w14:paraId="473B6B09" w14:textId="77777777" w:rsidR="00405E0A" w:rsidRPr="00172783" w:rsidRDefault="00405E0A" w:rsidP="00745179">
      <w:pPr>
        <w:pStyle w:val="Akapitzlist"/>
        <w:autoSpaceDE w:val="0"/>
        <w:autoSpaceDN w:val="0"/>
        <w:adjustRightInd w:val="0"/>
        <w:spacing w:after="0"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Kary umowne</w:t>
      </w:r>
    </w:p>
    <w:p w14:paraId="4D86012D" w14:textId="77777777" w:rsidR="00405E0A" w:rsidRP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color w:val="000000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>Zamawiający jest uprawniony do obciążenia Wykonawcy karami umownymi z następujących tytułów i w podanych wysokościach:</w:t>
      </w:r>
    </w:p>
    <w:p w14:paraId="28E7EB13" w14:textId="77777777" w:rsidR="00405E0A" w:rsidRPr="00172783" w:rsidRDefault="00405E0A" w:rsidP="00745179">
      <w:pPr>
        <w:pStyle w:val="Akapitzlist"/>
        <w:numPr>
          <w:ilvl w:val="0"/>
          <w:numId w:val="12"/>
        </w:numPr>
        <w:spacing w:after="0" w:line="360" w:lineRule="auto"/>
        <w:ind w:left="1276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color w:val="000000"/>
          <w:sz w:val="20"/>
          <w:szCs w:val="20"/>
        </w:rPr>
        <w:t xml:space="preserve">z tytułu rozwiązania Umowy z powodu okoliczności, za które odpowiedzialność ponosi Wykonawca, w wysokości </w:t>
      </w:r>
      <w:r w:rsidR="00DD2288" w:rsidRPr="00172783">
        <w:rPr>
          <w:rFonts w:ascii="Calibri" w:hAnsi="Calibri" w:cs="Calibri"/>
          <w:color w:val="000000"/>
          <w:sz w:val="20"/>
          <w:szCs w:val="20"/>
        </w:rPr>
        <w:t>3000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zł</w:t>
      </w:r>
      <w:r w:rsidR="00DD2288" w:rsidRPr="00172783">
        <w:rPr>
          <w:rFonts w:ascii="Calibri" w:hAnsi="Calibri" w:cs="Calibri"/>
          <w:color w:val="000000"/>
          <w:sz w:val="20"/>
          <w:szCs w:val="20"/>
        </w:rPr>
        <w:t xml:space="preserve"> (słownie: trzy tysiące złotych).</w:t>
      </w:r>
    </w:p>
    <w:p w14:paraId="6431F591" w14:textId="77777777" w:rsidR="00405E0A" w:rsidRPr="00172783" w:rsidRDefault="00405E0A" w:rsidP="00745179">
      <w:pPr>
        <w:pStyle w:val="Akapitzlist"/>
        <w:numPr>
          <w:ilvl w:val="0"/>
          <w:numId w:val="12"/>
        </w:numPr>
        <w:spacing w:after="0" w:line="360" w:lineRule="auto"/>
        <w:ind w:left="1276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przypadku niewykonania lub nienależytego wykonania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 objętych zleceniem, w wysokości 250 zł za każdy stwierdzony i udokumentowany przypadek oddzielnie; za nienależyte wykonanie umowy przez Wykonawcę uważane będzie w szczególności: </w:t>
      </w:r>
    </w:p>
    <w:p w14:paraId="6BA6A852" w14:textId="77777777" w:rsidR="00405E0A" w:rsidRPr="00172783" w:rsidRDefault="00405E0A" w:rsidP="00745179">
      <w:pPr>
        <w:pStyle w:val="Akapitzlist"/>
        <w:numPr>
          <w:ilvl w:val="1"/>
          <w:numId w:val="12"/>
        </w:numPr>
        <w:spacing w:after="0" w:line="360" w:lineRule="auto"/>
        <w:ind w:left="1843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nie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 objętej umową z opóźnieniem, tj. niezachowanie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terminów </w:t>
      </w:r>
      <w:r w:rsidR="00F35999" w:rsidRPr="00172783">
        <w:rPr>
          <w:rFonts w:ascii="Calibri" w:hAnsi="Calibri" w:cs="Calibri"/>
          <w:color w:val="000000"/>
          <w:sz w:val="20"/>
          <w:szCs w:val="20"/>
        </w:rPr>
        <w:t>w § 2 ust. 4 lit. a</w:t>
      </w:r>
      <w:r w:rsidRPr="00172783">
        <w:rPr>
          <w:rFonts w:ascii="Calibri" w:hAnsi="Calibri" w:cs="Calibri"/>
          <w:color w:val="000000"/>
          <w:sz w:val="20"/>
          <w:szCs w:val="20"/>
        </w:rPr>
        <w:t>,</w:t>
      </w:r>
    </w:p>
    <w:p w14:paraId="73943A29" w14:textId="77777777" w:rsidR="00405E0A" w:rsidRPr="00172783" w:rsidRDefault="00405E0A" w:rsidP="00745179">
      <w:pPr>
        <w:pStyle w:val="Akapitzlist"/>
        <w:numPr>
          <w:ilvl w:val="1"/>
          <w:numId w:val="12"/>
        </w:numPr>
        <w:spacing w:after="0" w:line="360" w:lineRule="auto"/>
        <w:ind w:left="1843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konanie</w:t>
      </w:r>
      <w:r w:rsidR="007339E5" w:rsidRPr="00172783">
        <w:rPr>
          <w:rFonts w:ascii="Calibri" w:hAnsi="Calibri" w:cs="Calibri"/>
          <w:sz w:val="20"/>
          <w:szCs w:val="20"/>
        </w:rPr>
        <w:t xml:space="preserve"> U</w:t>
      </w:r>
      <w:r w:rsidRPr="00172783">
        <w:rPr>
          <w:rFonts w:ascii="Calibri" w:hAnsi="Calibri" w:cs="Calibri"/>
          <w:sz w:val="20"/>
          <w:szCs w:val="20"/>
        </w:rPr>
        <w:t xml:space="preserve">sługi objętej Umową z pominięciem odpowiednio najkrótszych i najtańszych połączeń </w:t>
      </w:r>
      <w:r w:rsidR="00F35999" w:rsidRPr="00172783">
        <w:rPr>
          <w:rFonts w:ascii="Calibri" w:hAnsi="Calibri" w:cs="Calibri"/>
          <w:sz w:val="20"/>
          <w:szCs w:val="20"/>
        </w:rPr>
        <w:t>do celu podróży</w:t>
      </w:r>
      <w:r w:rsidRPr="00172783">
        <w:rPr>
          <w:rFonts w:ascii="Calibri" w:hAnsi="Calibri" w:cs="Calibri"/>
          <w:sz w:val="20"/>
          <w:szCs w:val="20"/>
        </w:rPr>
        <w:t>,</w:t>
      </w:r>
    </w:p>
    <w:p w14:paraId="18883826" w14:textId="77777777" w:rsidR="00405E0A" w:rsidRPr="00172783" w:rsidRDefault="00405E0A" w:rsidP="00745179">
      <w:pPr>
        <w:pStyle w:val="Akapitzlist"/>
        <w:numPr>
          <w:ilvl w:val="1"/>
          <w:numId w:val="12"/>
        </w:numPr>
        <w:spacing w:after="0" w:line="360" w:lineRule="auto"/>
        <w:ind w:left="1843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naruszenie obowiązków związanych ze zmianami i anulowaniem rezerwacji oraz reklamacjami.</w:t>
      </w:r>
    </w:p>
    <w:p w14:paraId="3CDECA05" w14:textId="77777777" w:rsidR="00405E0A" w:rsidRPr="00172783" w:rsidRDefault="00405E0A" w:rsidP="00745179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ind w:left="1276" w:hanging="425"/>
        <w:jc w:val="both"/>
        <w:rPr>
          <w:rFonts w:ascii="Calibri" w:hAnsi="Calibri" w:cs="Calibri"/>
          <w:color w:val="000000"/>
          <w:sz w:val="20"/>
          <w:szCs w:val="20"/>
        </w:rPr>
      </w:pPr>
      <w:r w:rsidRPr="00172783">
        <w:rPr>
          <w:rFonts w:ascii="Calibri" w:hAnsi="Calibri" w:cs="Calibri"/>
          <w:color w:val="000000"/>
          <w:sz w:val="20"/>
          <w:szCs w:val="20"/>
        </w:rPr>
        <w:t xml:space="preserve">w przypadku, gdy niewykonanie lub nienależyte </w:t>
      </w:r>
      <w:r w:rsidR="00F35999" w:rsidRPr="00172783">
        <w:rPr>
          <w:rFonts w:ascii="Calibri" w:hAnsi="Calibri" w:cs="Calibri"/>
          <w:color w:val="000000"/>
          <w:sz w:val="20"/>
          <w:szCs w:val="20"/>
        </w:rPr>
        <w:t>wykonanie przez Wykonawcę Umowy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uniemożliwi wyjazd </w:t>
      </w:r>
      <w:r w:rsidR="00F35999" w:rsidRPr="00172783">
        <w:rPr>
          <w:rFonts w:ascii="Calibri" w:hAnsi="Calibri" w:cs="Calibri"/>
          <w:color w:val="000000"/>
          <w:sz w:val="20"/>
          <w:szCs w:val="20"/>
        </w:rPr>
        <w:t>osobom wskazanym przez Zamawiającego w zleceniu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w terminie</w:t>
      </w:r>
      <w:r w:rsidR="00270CC6" w:rsidRPr="00172783">
        <w:rPr>
          <w:rFonts w:ascii="Calibri" w:hAnsi="Calibri" w:cs="Calibri"/>
          <w:color w:val="000000"/>
          <w:sz w:val="20"/>
          <w:szCs w:val="20"/>
        </w:rPr>
        <w:t xml:space="preserve"> tam określonym</w:t>
      </w:r>
      <w:r w:rsidRPr="00172783">
        <w:rPr>
          <w:rFonts w:ascii="Calibri" w:hAnsi="Calibri" w:cs="Calibri"/>
          <w:color w:val="000000"/>
          <w:sz w:val="20"/>
          <w:szCs w:val="20"/>
        </w:rPr>
        <w:t>, w wysokości 250 zł za każdy stwierdzony i udokumentowany przypadek.</w:t>
      </w:r>
    </w:p>
    <w:p w14:paraId="13040AB5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 przypadku, gdy niewykonanie lub nienależyte wykonanie przez Wykonawcę Umowy zmusi Zamawiającego do samodzielnej organizacji wyjazdu, Wykonawca zostanie obciążony kosztami realizacji zamówienia u innego Wykonawcy, poniesionymi przez Zamawiającego oraz karą umowną zgodnie z ust. 1 pkt 2, za każdy stwierdzony przypadek. </w:t>
      </w:r>
    </w:p>
    <w:p w14:paraId="023CB339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jest zobowiązany do zapłaty kar umownych naliczonych przez Zamawiającego w oparciu o zapisy ust. 1 i 2, </w:t>
      </w:r>
      <w:r w:rsidR="0095698C" w:rsidRPr="000218ED">
        <w:rPr>
          <w:rFonts w:ascii="Calibri" w:hAnsi="Calibri" w:cs="Calibri"/>
          <w:sz w:val="20"/>
          <w:szCs w:val="20"/>
        </w:rPr>
        <w:br/>
      </w:r>
      <w:r w:rsidRPr="000218ED">
        <w:rPr>
          <w:rFonts w:ascii="Calibri" w:hAnsi="Calibri" w:cs="Calibri"/>
          <w:sz w:val="20"/>
          <w:szCs w:val="20"/>
        </w:rPr>
        <w:t xml:space="preserve">w terminie 14 dni od daty wystawienia stosownej </w:t>
      </w:r>
      <w:r w:rsidRPr="000218ED">
        <w:rPr>
          <w:rFonts w:ascii="Calibri" w:hAnsi="Calibri" w:cs="Calibri"/>
          <w:sz w:val="20"/>
          <w:szCs w:val="20"/>
          <w:u w:val="single"/>
        </w:rPr>
        <w:t>noty obciążeniowej</w:t>
      </w:r>
      <w:r w:rsidRPr="000218ED">
        <w:rPr>
          <w:rFonts w:ascii="Calibri" w:hAnsi="Calibri" w:cs="Calibri"/>
          <w:sz w:val="20"/>
          <w:szCs w:val="20"/>
        </w:rPr>
        <w:t>.</w:t>
      </w:r>
    </w:p>
    <w:p w14:paraId="18CCDA20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 przypadku nieopłacenia kary umownej przez Wykonawcę w terminie, Zamawiającemu będzie przysługiwało prawo do potrącenia, bez uzyskania uprzedniej zgody Wykonawcy, kar umownych z wierzytelności przysługujących Wykonawcy od Zamawiającego. Potrącenie, o którym mowa w zdaniu poprzednim </w:t>
      </w:r>
      <w:r w:rsidR="00270CC6" w:rsidRPr="000218ED">
        <w:rPr>
          <w:rFonts w:ascii="Calibri" w:hAnsi="Calibri" w:cs="Calibri"/>
          <w:sz w:val="20"/>
          <w:szCs w:val="20"/>
        </w:rPr>
        <w:t>może być</w:t>
      </w:r>
      <w:r w:rsidRPr="000218ED">
        <w:rPr>
          <w:rFonts w:ascii="Calibri" w:hAnsi="Calibri" w:cs="Calibri"/>
          <w:sz w:val="20"/>
          <w:szCs w:val="20"/>
        </w:rPr>
        <w:t xml:space="preserve"> realizowane w terminie wymagalności wierzytelności przysługującej Wykonawcy.</w:t>
      </w:r>
    </w:p>
    <w:p w14:paraId="010C1CEF" w14:textId="77777777" w:rsidR="000218ED" w:rsidRDefault="00270CC6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Naliczenie lub zapłata kar u</w:t>
      </w:r>
      <w:r w:rsidR="00405E0A" w:rsidRPr="000218ED">
        <w:rPr>
          <w:rFonts w:ascii="Calibri" w:hAnsi="Calibri" w:cs="Calibri"/>
          <w:sz w:val="20"/>
          <w:szCs w:val="20"/>
        </w:rPr>
        <w:t>mownych nie zwalnia Wykonawcy od wykonania przedmiotu Umowy.</w:t>
      </w:r>
    </w:p>
    <w:p w14:paraId="3F992962" w14:textId="77777777" w:rsidR="000218ED" w:rsidRP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>Z</w:t>
      </w:r>
      <w:r w:rsidRPr="000218ED">
        <w:rPr>
          <w:rFonts w:ascii="Calibri" w:hAnsi="Calibri" w:cs="Calibri"/>
          <w:sz w:val="20"/>
          <w:szCs w:val="20"/>
        </w:rPr>
        <w:t>amawiający uprawniony jest do dochodzenia odszkodowania uzupełniającego na zasadach ogólnych w przypadku, gdy szkoda przewyższa wartość zastrzeżonych w umowie kar umownych.</w:t>
      </w:r>
      <w:r w:rsidRPr="000218ED"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14:paraId="7DBFB2DE" w14:textId="77777777" w:rsidR="000218ED" w:rsidRP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 xml:space="preserve">Kary, o których mowa w ust. 1 i 2 są niezależne i nie wykluczają się wzajemnie. </w:t>
      </w:r>
    </w:p>
    <w:p w14:paraId="53CC904A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Odpowiedzialność Stron umowy z tytułu niewykonania zobowi</w:t>
      </w:r>
      <w:r w:rsidR="00270CC6" w:rsidRPr="000218ED">
        <w:rPr>
          <w:rFonts w:ascii="Calibri" w:hAnsi="Calibri" w:cs="Calibri"/>
          <w:sz w:val="20"/>
          <w:szCs w:val="20"/>
        </w:rPr>
        <w:t>ązań wynikających z niniejszej U</w:t>
      </w:r>
      <w:r w:rsidRPr="000218ED">
        <w:rPr>
          <w:rFonts w:ascii="Calibri" w:hAnsi="Calibri" w:cs="Calibri"/>
          <w:sz w:val="20"/>
          <w:szCs w:val="20"/>
        </w:rPr>
        <w:t xml:space="preserve">mowy jest wyłączona </w:t>
      </w:r>
      <w:r w:rsidR="0095698C" w:rsidRPr="000218ED">
        <w:rPr>
          <w:rFonts w:ascii="Calibri" w:hAnsi="Calibri" w:cs="Calibri"/>
          <w:sz w:val="20"/>
          <w:szCs w:val="20"/>
        </w:rPr>
        <w:br/>
      </w:r>
      <w:r w:rsidRPr="000218ED">
        <w:rPr>
          <w:rFonts w:ascii="Calibri" w:hAnsi="Calibri" w:cs="Calibri"/>
          <w:sz w:val="20"/>
          <w:szCs w:val="20"/>
        </w:rPr>
        <w:t>w przypadkach wystąpienia zdarzeń o charakterze klęsk żywiołowych i innych zdarzeń nadzwyczajnych, za które żadna ze Str</w:t>
      </w:r>
      <w:r w:rsidR="00EA37C3" w:rsidRPr="000218ED">
        <w:rPr>
          <w:rFonts w:ascii="Calibri" w:hAnsi="Calibri" w:cs="Calibri"/>
          <w:sz w:val="20"/>
          <w:szCs w:val="20"/>
        </w:rPr>
        <w:t>on nie ponosi odpowiedzialności.</w:t>
      </w:r>
    </w:p>
    <w:p w14:paraId="66CED713" w14:textId="4AD47656" w:rsidR="00865AC8" w:rsidRPr="000218ED" w:rsidRDefault="00865AC8" w:rsidP="00745179">
      <w:pPr>
        <w:pStyle w:val="Akapitzlist"/>
        <w:numPr>
          <w:ilvl w:val="0"/>
          <w:numId w:val="25"/>
        </w:numPr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 xml:space="preserve">Maksymalna wysokość naliczonych kar umownych nie przekroczy </w:t>
      </w:r>
      <w:r w:rsidR="00E27E14" w:rsidRPr="000218ED">
        <w:rPr>
          <w:rFonts w:ascii="Calibri" w:hAnsi="Calibri" w:cs="Calibri"/>
          <w:color w:val="000000"/>
          <w:sz w:val="20"/>
          <w:szCs w:val="20"/>
        </w:rPr>
        <w:t xml:space="preserve">kwoty będącej sumą kwot zapłaconych za zakup biletów lotniczych. </w:t>
      </w:r>
    </w:p>
    <w:p w14:paraId="2B0C270E" w14:textId="77777777" w:rsidR="000218ED" w:rsidRDefault="000218ED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059DC1BF" w14:textId="77777777" w:rsidR="000218ED" w:rsidRDefault="000218ED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7D59C490" w14:textId="77777777" w:rsidR="000218ED" w:rsidRDefault="000218ED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281DCF77" w14:textId="101E8179" w:rsidR="000609F5" w:rsidRPr="00172783" w:rsidRDefault="000609F5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lastRenderedPageBreak/>
        <w:t>§ 7</w:t>
      </w:r>
    </w:p>
    <w:p w14:paraId="1AACE0B9" w14:textId="77777777" w:rsidR="000609F5" w:rsidRPr="00172783" w:rsidRDefault="000609F5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Ochrona danych osobowych</w:t>
      </w:r>
    </w:p>
    <w:p w14:paraId="3DD53480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zapewnia przez cały czas trwania Umowy przestrzeganie wszystkich zasad przetwarzania i ochrony przetwarzanych danych osobowych zgodnie z przepisami Ustawy z dnia </w:t>
      </w:r>
      <w:r w:rsidR="00E27E14" w:rsidRPr="000218ED">
        <w:rPr>
          <w:rFonts w:ascii="Calibri" w:hAnsi="Calibri" w:cs="Calibri"/>
          <w:sz w:val="20"/>
          <w:szCs w:val="20"/>
        </w:rPr>
        <w:t>10 maja 2018</w:t>
      </w:r>
      <w:r w:rsidRPr="000218ED">
        <w:rPr>
          <w:rFonts w:ascii="Calibri" w:hAnsi="Calibri" w:cs="Calibri"/>
          <w:sz w:val="20"/>
          <w:szCs w:val="20"/>
        </w:rPr>
        <w:t xml:space="preserve">r. </w:t>
      </w:r>
      <w:r w:rsidRPr="000218ED">
        <w:rPr>
          <w:rFonts w:ascii="Calibri" w:hAnsi="Calibri" w:cs="Calibri"/>
          <w:i/>
          <w:sz w:val="20"/>
          <w:szCs w:val="20"/>
        </w:rPr>
        <w:t>o ochronie danych osobowych</w:t>
      </w:r>
      <w:r w:rsidRPr="000218ED">
        <w:rPr>
          <w:rFonts w:ascii="Calibri" w:hAnsi="Calibri" w:cs="Calibri"/>
          <w:sz w:val="20"/>
          <w:szCs w:val="20"/>
        </w:rPr>
        <w:t xml:space="preserve"> (</w:t>
      </w:r>
      <w:r w:rsidRPr="000218ED">
        <w:rPr>
          <w:rFonts w:ascii="Calibri" w:hAnsi="Calibri" w:cs="Calibri"/>
          <w:color w:val="262626"/>
          <w:sz w:val="20"/>
          <w:szCs w:val="20"/>
        </w:rPr>
        <w:t>Dz. U. 201</w:t>
      </w:r>
      <w:r w:rsidR="00E27E14" w:rsidRPr="000218ED">
        <w:rPr>
          <w:rFonts w:ascii="Calibri" w:hAnsi="Calibri" w:cs="Calibri"/>
          <w:color w:val="262626"/>
          <w:sz w:val="20"/>
          <w:szCs w:val="20"/>
        </w:rPr>
        <w:t>8</w:t>
      </w:r>
      <w:r w:rsidRPr="000218ED">
        <w:rPr>
          <w:rFonts w:ascii="Calibri" w:hAnsi="Calibri" w:cs="Calibri"/>
          <w:color w:val="262626"/>
          <w:sz w:val="20"/>
          <w:szCs w:val="20"/>
        </w:rPr>
        <w:t xml:space="preserve"> poz. </w:t>
      </w:r>
      <w:r w:rsidR="00E27E14" w:rsidRPr="000218ED">
        <w:rPr>
          <w:rFonts w:ascii="Calibri" w:hAnsi="Calibri" w:cs="Calibri"/>
          <w:color w:val="262626"/>
          <w:sz w:val="20"/>
          <w:szCs w:val="20"/>
        </w:rPr>
        <w:t>1000</w:t>
      </w:r>
      <w:r w:rsidR="00E27E14" w:rsidRPr="000218ED">
        <w:rPr>
          <w:rFonts w:ascii="Calibri" w:hAnsi="Calibri" w:cs="Calibri"/>
          <w:sz w:val="20"/>
          <w:szCs w:val="20"/>
        </w:rPr>
        <w:t xml:space="preserve">) oraz </w:t>
      </w:r>
      <w:r w:rsidRPr="000218ED">
        <w:rPr>
          <w:rFonts w:ascii="Calibri" w:hAnsi="Calibri" w:cs="Calibri"/>
          <w:sz w:val="20"/>
          <w:szCs w:val="20"/>
        </w:rPr>
        <w:t xml:space="preserve">zgodnie z rozporządzeniem Parlamentu Europejskiego i Rady (UE) 2016/679 z dn. 27.04.2016 r. w sprawie ochrony osób fizycznych w związku z przetwarzaniem danych osobowych i w sprawie swobodnego przepływu takich danych oraz uchylenia dyrektywy 95/46/WE (ogólne rozporządzenie o ochronie danych) (Dz. Urz. UE. L Nr 119, str. 1 z </w:t>
      </w:r>
      <w:proofErr w:type="spellStart"/>
      <w:r w:rsidRPr="000218ED">
        <w:rPr>
          <w:rFonts w:ascii="Calibri" w:hAnsi="Calibri" w:cs="Calibri"/>
          <w:sz w:val="20"/>
          <w:szCs w:val="20"/>
        </w:rPr>
        <w:t>późn</w:t>
      </w:r>
      <w:proofErr w:type="spellEnd"/>
      <w:r w:rsidRPr="000218ED">
        <w:rPr>
          <w:rFonts w:ascii="Calibri" w:hAnsi="Calibri" w:cs="Calibri"/>
          <w:sz w:val="20"/>
          <w:szCs w:val="20"/>
        </w:rPr>
        <w:t>. zm.). Wykonawca ponosi odpowiedzialność za ewentualne skutki działania niezgodnego z przepisami w</w:t>
      </w:r>
      <w:r w:rsidR="000218ED" w:rsidRPr="000218ED">
        <w:rPr>
          <w:rFonts w:ascii="Calibri" w:hAnsi="Calibri" w:cs="Calibri"/>
          <w:sz w:val="20"/>
          <w:szCs w:val="20"/>
        </w:rPr>
        <w:t> </w:t>
      </w:r>
      <w:r w:rsidRPr="000218ED">
        <w:rPr>
          <w:rFonts w:ascii="Calibri" w:hAnsi="Calibri" w:cs="Calibri"/>
          <w:sz w:val="20"/>
          <w:szCs w:val="20"/>
        </w:rPr>
        <w:t xml:space="preserve">omawianym zakresie. </w:t>
      </w:r>
    </w:p>
    <w:p w14:paraId="6D9B887F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zapewnia, że przetwarzane dane osobowe będą wykorzystywane wyłącznie w celu realizacji Umowy </w:t>
      </w:r>
      <w:r w:rsidRPr="000218ED">
        <w:rPr>
          <w:rFonts w:ascii="Calibri" w:hAnsi="Calibri" w:cs="Calibri"/>
          <w:sz w:val="20"/>
          <w:szCs w:val="20"/>
        </w:rPr>
        <w:br/>
        <w:t>i w zakresie niezbędnym dla należytej jej realizacji. Ewentualne dalsze powierzenie przedmiotowych danych przez Wykonawcę wymaga uprzedniej pisemnej zgody Zamawiającego.</w:t>
      </w:r>
    </w:p>
    <w:p w14:paraId="66B30DE6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Wykonawca ma obowiązek natychmiastowego powiadamiania Zamawiającego o stwierdzeniu prób lub faktu naruszenia poufności danych osobowych przetwarzanych w wyniku realizacji Umowy.</w:t>
      </w:r>
    </w:p>
    <w:p w14:paraId="1DDC93C2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na pisemne żądanie Administratora Danych Osobowych niezwłocznie umożliwia Zamawiającemu przeprowadzenie kontroli procesu przetwarzania i ochrony danych osobowych w sytuacjach odnotowania incydentu, </w:t>
      </w:r>
      <w:r w:rsidRPr="000218ED">
        <w:rPr>
          <w:rFonts w:ascii="Calibri" w:hAnsi="Calibri" w:cs="Calibri"/>
          <w:sz w:val="20"/>
          <w:szCs w:val="20"/>
        </w:rPr>
        <w:br/>
        <w:t xml:space="preserve">o którym mowa w ust. </w:t>
      </w:r>
      <w:r w:rsidR="00E27E14" w:rsidRPr="000218ED">
        <w:rPr>
          <w:rFonts w:ascii="Calibri" w:hAnsi="Calibri" w:cs="Calibri"/>
          <w:sz w:val="20"/>
          <w:szCs w:val="20"/>
        </w:rPr>
        <w:t>3.</w:t>
      </w:r>
    </w:p>
    <w:p w14:paraId="16C02D3F" w14:textId="6AD370E2" w:rsidR="00D74900" w:rsidRP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Przetwarzanie przez Wykonawcę powierzonych przez Zamawiającego danych odbywać się będzie wyłącznie w czasie obowiązywania niniejszej Umowy. Po upływie okresu obowiązywania Umowy Wykonawca zobowiązany jest do trwałego usunięcia wszystkich powierzonych do przetwarzania danych.</w:t>
      </w:r>
    </w:p>
    <w:p w14:paraId="65948980" w14:textId="77777777" w:rsidR="00E322CF" w:rsidRPr="00172783" w:rsidRDefault="00E322CF" w:rsidP="007451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ind w:left="567"/>
        <w:contextualSpacing/>
        <w:jc w:val="both"/>
        <w:rPr>
          <w:rFonts w:ascii="Calibri" w:hAnsi="Calibri" w:cs="Calibri"/>
          <w:sz w:val="20"/>
          <w:szCs w:val="20"/>
        </w:rPr>
      </w:pPr>
    </w:p>
    <w:p w14:paraId="0E6BD582" w14:textId="77777777" w:rsidR="00D74900" w:rsidRPr="00172783" w:rsidRDefault="00D74900" w:rsidP="007451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contextualSpacing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8</w:t>
      </w:r>
    </w:p>
    <w:p w14:paraId="59EAA62E" w14:textId="77777777" w:rsidR="00D74900" w:rsidRPr="00172783" w:rsidRDefault="00D74900" w:rsidP="007451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contextualSpacing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Klauzula poufności</w:t>
      </w:r>
    </w:p>
    <w:p w14:paraId="19F61744" w14:textId="77777777" w:rsidR="00957796" w:rsidRPr="00172783" w:rsidRDefault="00D74900" w:rsidP="00745179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konawca zobowiązuje się do bezwzględnego zachowania w poufności wszelkich informacji uzysk</w:t>
      </w:r>
      <w:r w:rsidR="00957796" w:rsidRPr="00172783">
        <w:rPr>
          <w:rFonts w:ascii="Calibri" w:hAnsi="Calibri" w:cs="Calibri"/>
          <w:sz w:val="20"/>
          <w:szCs w:val="20"/>
        </w:rPr>
        <w:t xml:space="preserve">anych w związku </w:t>
      </w:r>
      <w:r w:rsidR="0095698C" w:rsidRPr="00172783">
        <w:rPr>
          <w:rFonts w:ascii="Calibri" w:hAnsi="Calibri" w:cs="Calibri"/>
          <w:sz w:val="20"/>
          <w:szCs w:val="20"/>
        </w:rPr>
        <w:br/>
      </w:r>
      <w:r w:rsidR="00957796" w:rsidRPr="00172783">
        <w:rPr>
          <w:rFonts w:ascii="Calibri" w:hAnsi="Calibri" w:cs="Calibri"/>
          <w:sz w:val="20"/>
          <w:szCs w:val="20"/>
        </w:rPr>
        <w:t>z wykonywaniem U</w:t>
      </w:r>
      <w:r w:rsidRPr="00172783">
        <w:rPr>
          <w:rFonts w:ascii="Calibri" w:hAnsi="Calibri" w:cs="Calibri"/>
          <w:sz w:val="20"/>
          <w:szCs w:val="20"/>
        </w:rPr>
        <w:t>mowy, t</w:t>
      </w:r>
      <w:r w:rsidR="00957796" w:rsidRPr="00172783">
        <w:rPr>
          <w:rFonts w:ascii="Calibri" w:hAnsi="Calibri" w:cs="Calibri"/>
          <w:sz w:val="20"/>
          <w:szCs w:val="20"/>
        </w:rPr>
        <w:t>akże po zakończeniu jej obowiązywania.</w:t>
      </w:r>
      <w:r w:rsidRPr="00172783">
        <w:rPr>
          <w:rFonts w:ascii="Calibri" w:hAnsi="Calibri" w:cs="Calibri"/>
          <w:sz w:val="20"/>
          <w:szCs w:val="20"/>
        </w:rPr>
        <w:t xml:space="preserve"> Obowiązek ten nie dotyczy informacji co, do których Zamawiający ma nałożony ustawowy obowiązek publikacji lub która stanowi informację jawną, publiczną opublikowaną przez Zamawiającego.</w:t>
      </w:r>
    </w:p>
    <w:p w14:paraId="10E75C67" w14:textId="77777777" w:rsidR="007321BC" w:rsidRPr="00172783" w:rsidRDefault="00D74900" w:rsidP="00745179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 przypadku naruszenia przez Wykonawcę zapisów ust. 1, Zamawiający moż</w:t>
      </w:r>
      <w:r w:rsidR="00957796" w:rsidRPr="00172783">
        <w:rPr>
          <w:rFonts w:ascii="Calibri" w:hAnsi="Calibri" w:cs="Calibri"/>
          <w:sz w:val="20"/>
          <w:szCs w:val="20"/>
        </w:rPr>
        <w:t xml:space="preserve">e naliczyć Wykonawcy karę umowną, </w:t>
      </w:r>
      <w:r w:rsidR="0095698C" w:rsidRPr="00172783">
        <w:rPr>
          <w:rFonts w:ascii="Calibri" w:hAnsi="Calibri" w:cs="Calibri"/>
          <w:sz w:val="20"/>
          <w:szCs w:val="20"/>
        </w:rPr>
        <w:br/>
      </w:r>
      <w:r w:rsidR="00957796" w:rsidRPr="00172783">
        <w:rPr>
          <w:rFonts w:ascii="Calibri" w:hAnsi="Calibri" w:cs="Calibri"/>
          <w:sz w:val="20"/>
          <w:szCs w:val="20"/>
        </w:rPr>
        <w:t>o której mowa w § 6 ust. 1 pkt 2</w:t>
      </w:r>
      <w:r w:rsidRPr="00172783">
        <w:rPr>
          <w:rFonts w:ascii="Calibri" w:hAnsi="Calibri" w:cs="Calibri"/>
          <w:sz w:val="20"/>
          <w:szCs w:val="20"/>
        </w:rPr>
        <w:t xml:space="preserve">. </w:t>
      </w:r>
      <w:r w:rsidR="00957796" w:rsidRPr="00172783">
        <w:rPr>
          <w:rFonts w:ascii="Calibri" w:hAnsi="Calibri" w:cs="Calibri"/>
          <w:sz w:val="20"/>
          <w:szCs w:val="20"/>
        </w:rPr>
        <w:t>Do kary tej zastosowanie mają postanowienia § 6</w:t>
      </w:r>
      <w:r w:rsidRPr="00172783">
        <w:rPr>
          <w:rFonts w:ascii="Calibri" w:hAnsi="Calibri" w:cs="Calibri"/>
          <w:sz w:val="20"/>
          <w:szCs w:val="20"/>
        </w:rPr>
        <w:t>.</w:t>
      </w:r>
    </w:p>
    <w:p w14:paraId="1A3CA74D" w14:textId="77777777" w:rsidR="000218ED" w:rsidRDefault="000218ED" w:rsidP="00745179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16D0A6F3" w14:textId="1FF1CC70" w:rsidR="0095698C" w:rsidRPr="00172783" w:rsidRDefault="0095698C" w:rsidP="00745179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9</w:t>
      </w:r>
    </w:p>
    <w:p w14:paraId="5DA16F59" w14:textId="77777777" w:rsidR="0095698C" w:rsidRPr="00172783" w:rsidRDefault="0095698C" w:rsidP="00745179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Koordynatorzy wykonywania Umowy</w:t>
      </w:r>
    </w:p>
    <w:p w14:paraId="7CE18BD0" w14:textId="77777777" w:rsidR="00921ACA" w:rsidRPr="00921ACA" w:rsidRDefault="00A3548A" w:rsidP="00921ACA">
      <w:pPr>
        <w:pStyle w:val="Akapitzlist"/>
        <w:numPr>
          <w:ilvl w:val="0"/>
          <w:numId w:val="18"/>
        </w:numPr>
        <w:suppressAutoHyphens/>
        <w:autoSpaceDN w:val="0"/>
        <w:spacing w:after="0" w:line="360" w:lineRule="auto"/>
        <w:contextualSpacing w:val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wca ustanawia Koordynatora Umowy odpowiedzialnego za bieżące nadzorowanie prawidłowości realizacji Umowy, do którego obowiązków w szczególności należeć będzie weryfikacja jakości i terminowości świadczonej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i. Koordynatorem z ramienia Wykonawcy jest: </w:t>
      </w:r>
      <w:r w:rsidR="000218ED">
        <w:rPr>
          <w:rFonts w:ascii="Calibri" w:hAnsi="Calibri" w:cs="Calibri"/>
          <w:sz w:val="20"/>
          <w:szCs w:val="20"/>
        </w:rPr>
        <w:t xml:space="preserve">…………………………… </w:t>
      </w:r>
      <w:r w:rsidRPr="00172783">
        <w:rPr>
          <w:rFonts w:ascii="Calibri" w:hAnsi="Calibri" w:cs="Calibri"/>
          <w:sz w:val="20"/>
          <w:szCs w:val="20"/>
        </w:rPr>
        <w:t xml:space="preserve">numer telefonu: </w:t>
      </w:r>
      <w:r w:rsidR="000218ED">
        <w:rPr>
          <w:rFonts w:ascii="Calibri" w:hAnsi="Calibri" w:cs="Calibri"/>
          <w:sz w:val="20"/>
          <w:szCs w:val="20"/>
        </w:rPr>
        <w:t xml:space="preserve">………………………….., </w:t>
      </w:r>
      <w:r w:rsidRPr="000218ED">
        <w:rPr>
          <w:rFonts w:ascii="Calibri" w:hAnsi="Calibri" w:cs="Calibri"/>
          <w:sz w:val="20"/>
          <w:szCs w:val="20"/>
          <w:lang w:val="en-GB"/>
        </w:rPr>
        <w:t xml:space="preserve">e – mail: </w:t>
      </w:r>
      <w:r w:rsidR="000218ED">
        <w:rPr>
          <w:rFonts w:ascii="Calibri" w:hAnsi="Calibri" w:cs="Calibri"/>
          <w:sz w:val="20"/>
          <w:szCs w:val="20"/>
          <w:lang w:val="en-GB"/>
        </w:rPr>
        <w:t>………………</w:t>
      </w:r>
    </w:p>
    <w:p w14:paraId="4DE85767" w14:textId="77777777" w:rsidR="00921ACA" w:rsidRDefault="00DA4A2A" w:rsidP="00921ACA">
      <w:pPr>
        <w:pStyle w:val="Akapitzlist"/>
        <w:numPr>
          <w:ilvl w:val="0"/>
          <w:numId w:val="18"/>
        </w:numPr>
        <w:suppressAutoHyphens/>
        <w:autoSpaceDN w:val="0"/>
        <w:spacing w:after="0" w:line="360" w:lineRule="auto"/>
        <w:contextualSpacing w:val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921ACA">
        <w:rPr>
          <w:rFonts w:ascii="Calibri" w:hAnsi="Calibri" w:cs="Calibri"/>
          <w:sz w:val="20"/>
          <w:szCs w:val="20"/>
        </w:rPr>
        <w:t xml:space="preserve">Zamawiający ustanawia Koordynatora Umowy odpowiedzialnego za bieżące wykonywania z ramienia Spółki postanowień Umowy. </w:t>
      </w:r>
    </w:p>
    <w:p w14:paraId="426A9A34" w14:textId="77777777" w:rsidR="00921ACA" w:rsidRDefault="00DA4A2A" w:rsidP="00921ACA">
      <w:pPr>
        <w:pStyle w:val="Akapitzlist"/>
        <w:numPr>
          <w:ilvl w:val="0"/>
          <w:numId w:val="18"/>
        </w:numPr>
        <w:suppressAutoHyphens/>
        <w:autoSpaceDN w:val="0"/>
        <w:spacing w:after="0" w:line="360" w:lineRule="auto"/>
        <w:contextualSpacing w:val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921ACA">
        <w:rPr>
          <w:rFonts w:ascii="Calibri" w:hAnsi="Calibri" w:cs="Calibri"/>
          <w:sz w:val="20"/>
          <w:szCs w:val="20"/>
        </w:rPr>
        <w:t xml:space="preserve">Koordynatorem z ramienia </w:t>
      </w:r>
      <w:r w:rsidR="00745179" w:rsidRPr="00921ACA">
        <w:rPr>
          <w:rFonts w:ascii="Calibri" w:hAnsi="Calibri" w:cs="Calibri"/>
          <w:sz w:val="20"/>
          <w:szCs w:val="20"/>
        </w:rPr>
        <w:t>Zamawiającego</w:t>
      </w:r>
      <w:r w:rsidRPr="00921ACA">
        <w:rPr>
          <w:rFonts w:ascii="Calibri" w:hAnsi="Calibri" w:cs="Calibri"/>
          <w:sz w:val="20"/>
          <w:szCs w:val="20"/>
        </w:rPr>
        <w:t xml:space="preserve"> jest: </w:t>
      </w:r>
      <w:r w:rsidR="00745179" w:rsidRPr="00921ACA">
        <w:rPr>
          <w:rFonts w:ascii="Calibri" w:hAnsi="Calibri" w:cs="Calibri"/>
          <w:sz w:val="20"/>
          <w:szCs w:val="20"/>
        </w:rPr>
        <w:t>…………………………… numer telefonu: ………………………….., e – mail: …………………..</w:t>
      </w:r>
    </w:p>
    <w:p w14:paraId="534C6582" w14:textId="656DDAAA" w:rsidR="0095698C" w:rsidRPr="00921ACA" w:rsidRDefault="00DA4A2A" w:rsidP="00921ACA">
      <w:pPr>
        <w:pStyle w:val="Akapitzlist"/>
        <w:numPr>
          <w:ilvl w:val="0"/>
          <w:numId w:val="18"/>
        </w:numPr>
        <w:suppressAutoHyphens/>
        <w:autoSpaceDN w:val="0"/>
        <w:spacing w:after="0" w:line="360" w:lineRule="auto"/>
        <w:contextualSpacing w:val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921ACA">
        <w:rPr>
          <w:rFonts w:ascii="Calibri" w:hAnsi="Calibri" w:cs="Calibri"/>
          <w:sz w:val="20"/>
          <w:szCs w:val="20"/>
        </w:rPr>
        <w:lastRenderedPageBreak/>
        <w:t>Zmiana koordynatorów Stron nie wymaga aneksu do Umowy. Powyższa zmiana zostanie potwierdzona pismem.</w:t>
      </w:r>
    </w:p>
    <w:p w14:paraId="34DEFF8C" w14:textId="77777777" w:rsidR="00DA4A2A" w:rsidRPr="00172783" w:rsidRDefault="00DA4A2A" w:rsidP="00745179">
      <w:pPr>
        <w:pStyle w:val="Akapitzlist"/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</w:p>
    <w:p w14:paraId="69FE7719" w14:textId="77777777" w:rsidR="002F504C" w:rsidRPr="00172783" w:rsidRDefault="0095698C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10</w:t>
      </w:r>
    </w:p>
    <w:p w14:paraId="622BE0BB" w14:textId="77777777" w:rsidR="002F504C" w:rsidRPr="00172783" w:rsidRDefault="002F504C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Postanowienia końcowe</w:t>
      </w:r>
    </w:p>
    <w:p w14:paraId="6D71F6BC" w14:textId="77777777" w:rsidR="00921ACA" w:rsidRDefault="002F504C" w:rsidP="00B62B72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W kwestia</w:t>
      </w:r>
      <w:r w:rsidR="00B300B4"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ch nie uregulowanych niniejszą U</w:t>
      </w:r>
      <w:r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mową stosuje się przepisy Kodeksu Cywilnego.</w:t>
      </w:r>
    </w:p>
    <w:p w14:paraId="090DF44B" w14:textId="77777777" w:rsidR="00921ACA" w:rsidRDefault="002F504C" w:rsidP="0084484C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Wszelkie spory mogące wynikną</w:t>
      </w:r>
      <w:r w:rsidR="00B300B4"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ć na tle stosowania niniejszej U</w:t>
      </w:r>
      <w:r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 xml:space="preserve">mowy, strony zobowiązują się w pierwszej kolejności rozstrzygnąć polubownie, w przypadku braku zgody poddają rozstrzygnięciu przez sąd właściwy dla siedziby </w:t>
      </w:r>
      <w:r w:rsidR="00745179"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Zamawiającego</w:t>
      </w:r>
      <w:r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.</w:t>
      </w:r>
    </w:p>
    <w:p w14:paraId="6E1651E1" w14:textId="6F9D8541" w:rsidR="002F504C" w:rsidRPr="00921ACA" w:rsidRDefault="00B300B4" w:rsidP="0084484C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Wszelkie zmiany U</w:t>
      </w:r>
      <w:r w:rsidR="002F504C" w:rsidRPr="00921ACA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mowy wymagają formy pisemnej pod rygorem nieważności.</w:t>
      </w:r>
    </w:p>
    <w:p w14:paraId="69502277" w14:textId="4B3D8A69" w:rsidR="002F504C" w:rsidRPr="00172783" w:rsidRDefault="002F504C" w:rsidP="00745179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Niniejsza Umowa została sporządzona została w dwóch jednobrzmiących egzemplarzach</w:t>
      </w:r>
      <w:r w:rsidR="00745179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, po jednym dla każdej ze Stron</w:t>
      </w: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.</w:t>
      </w:r>
    </w:p>
    <w:p w14:paraId="424727A4" w14:textId="77777777" w:rsidR="002F504C" w:rsidRPr="00172783" w:rsidRDefault="002F504C" w:rsidP="00745179">
      <w:pPr>
        <w:spacing w:line="360" w:lineRule="auto"/>
        <w:ind w:left="142" w:right="537"/>
        <w:jc w:val="both"/>
        <w:rPr>
          <w:rFonts w:ascii="Calibri" w:eastAsia="Times New Roman" w:hAnsi="Calibri" w:cs="Calibri"/>
          <w:sz w:val="20"/>
          <w:szCs w:val="20"/>
          <w:lang w:eastAsia="pl-PL"/>
        </w:rPr>
      </w:pPr>
    </w:p>
    <w:p w14:paraId="7861EE8B" w14:textId="77777777" w:rsidR="00921ACA" w:rsidRDefault="00921ACA" w:rsidP="00745179">
      <w:pPr>
        <w:spacing w:line="360" w:lineRule="auto"/>
        <w:ind w:left="142" w:right="537"/>
        <w:jc w:val="both"/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</w:pPr>
    </w:p>
    <w:p w14:paraId="6046FDFA" w14:textId="77777777" w:rsidR="00921ACA" w:rsidRDefault="00921ACA" w:rsidP="00745179">
      <w:pPr>
        <w:spacing w:line="360" w:lineRule="auto"/>
        <w:ind w:left="142" w:right="537"/>
        <w:jc w:val="both"/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</w:pPr>
    </w:p>
    <w:p w14:paraId="3EC89472" w14:textId="60094FCB" w:rsidR="00F242AB" w:rsidRPr="00172783" w:rsidRDefault="00745179" w:rsidP="00745179">
      <w:pPr>
        <w:spacing w:line="360" w:lineRule="auto"/>
        <w:ind w:left="142" w:right="537"/>
        <w:jc w:val="both"/>
        <w:rPr>
          <w:rFonts w:ascii="Calibri" w:eastAsia="Times New Roman" w:hAnsi="Calibri" w:cs="Calibri"/>
          <w:b/>
          <w:sz w:val="20"/>
          <w:szCs w:val="20"/>
          <w:lang w:eastAsia="pl-PL"/>
        </w:rPr>
      </w:pP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>ZAMAWIAJĄCY</w:t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 xml:space="preserve"> </w:t>
      </w:r>
      <w:r w:rsidR="002F504C" w:rsidRPr="00172783"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>WYKONAWCA</w:t>
      </w:r>
    </w:p>
    <w:sectPr w:rsidR="00F242AB" w:rsidRPr="00172783" w:rsidSect="000641BA">
      <w:headerReference w:type="default" r:id="rId8"/>
      <w:footerReference w:type="default" r:id="rId9"/>
      <w:pgSz w:w="11906" w:h="16838"/>
      <w:pgMar w:top="1276" w:right="720" w:bottom="1276" w:left="720" w:header="360" w:footer="36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3AB78" w14:textId="77777777" w:rsidR="00A81986" w:rsidRDefault="00A81986">
      <w:r>
        <w:separator/>
      </w:r>
    </w:p>
  </w:endnote>
  <w:endnote w:type="continuationSeparator" w:id="0">
    <w:p w14:paraId="3FFF7F92" w14:textId="77777777" w:rsidR="00A81986" w:rsidRDefault="00A81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56526" w14:textId="59E660B5" w:rsidR="00733F11" w:rsidRDefault="00733F11">
    <w:pPr>
      <w:pStyle w:val="Nagwekistopka"/>
      <w:tabs>
        <w:tab w:val="clear" w:pos="9020"/>
        <w:tab w:val="center" w:pos="5233"/>
        <w:tab w:val="right" w:pos="1046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CCE04" w14:textId="77777777" w:rsidR="00A81986" w:rsidRDefault="00A81986">
      <w:r>
        <w:separator/>
      </w:r>
    </w:p>
  </w:footnote>
  <w:footnote w:type="continuationSeparator" w:id="0">
    <w:p w14:paraId="1091251B" w14:textId="77777777" w:rsidR="00A81986" w:rsidRDefault="00A81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1F0BB" w14:textId="2DA77A78" w:rsidR="007844A6" w:rsidRDefault="007844A6" w:rsidP="005B3091">
    <w:pPr>
      <w:pStyle w:val="Nagwek"/>
      <w:jc w:val="center"/>
    </w:pPr>
    <w:r w:rsidRPr="001007DE">
      <w:rPr>
        <w:rFonts w:ascii="Calibri" w:eastAsia="Calibri" w:hAnsi="Calibri"/>
        <w:noProof/>
        <w:lang w:eastAsia="pl-PL"/>
      </w:rPr>
      <w:drawing>
        <wp:inline distT="0" distB="0" distL="0" distR="0" wp14:anchorId="0D120D36" wp14:editId="08918C44">
          <wp:extent cx="5760720" cy="505460"/>
          <wp:effectExtent l="0" t="0" r="0" b="889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5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B"/>
    <w:multiLevelType w:val="multilevel"/>
    <w:tmpl w:val="0000000B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27317D"/>
    <w:multiLevelType w:val="hybridMultilevel"/>
    <w:tmpl w:val="E38C11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C229E"/>
    <w:multiLevelType w:val="hybridMultilevel"/>
    <w:tmpl w:val="A6128E82"/>
    <w:lvl w:ilvl="0" w:tplc="93640D1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06048"/>
    <w:multiLevelType w:val="hybridMultilevel"/>
    <w:tmpl w:val="C6DED98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442072"/>
    <w:multiLevelType w:val="hybridMultilevel"/>
    <w:tmpl w:val="9D44E1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1C127F"/>
    <w:multiLevelType w:val="hybridMultilevel"/>
    <w:tmpl w:val="8272AD72"/>
    <w:lvl w:ilvl="0" w:tplc="5C5EEB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556E30"/>
    <w:multiLevelType w:val="hybridMultilevel"/>
    <w:tmpl w:val="D8A850A0"/>
    <w:lvl w:ilvl="0" w:tplc="857C8B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F810E2"/>
    <w:multiLevelType w:val="hybridMultilevel"/>
    <w:tmpl w:val="AF40CBF0"/>
    <w:styleLink w:val="Zaimportowanystyl9"/>
    <w:lvl w:ilvl="0" w:tplc="72EA1CBA">
      <w:start w:val="1"/>
      <w:numFmt w:val="decimal"/>
      <w:lvlText w:val="%1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8BC0A9B6">
      <w:start w:val="1"/>
      <w:numFmt w:val="decimal"/>
      <w:lvlText w:val="%2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57D4B6B2">
      <w:start w:val="1"/>
      <w:numFmt w:val="decimal"/>
      <w:lvlText w:val="%3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6F8CA808">
      <w:start w:val="1"/>
      <w:numFmt w:val="decimal"/>
      <w:lvlText w:val="%4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8E41BAA">
      <w:start w:val="1"/>
      <w:numFmt w:val="decimal"/>
      <w:lvlText w:val="%5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B90EFDE8">
      <w:start w:val="1"/>
      <w:numFmt w:val="decimal"/>
      <w:lvlText w:val="%6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64B03C48">
      <w:start w:val="1"/>
      <w:numFmt w:val="decimal"/>
      <w:lvlText w:val="%7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E4622E1C">
      <w:start w:val="1"/>
      <w:numFmt w:val="decimal"/>
      <w:lvlText w:val="%8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577A52A8">
      <w:start w:val="1"/>
      <w:numFmt w:val="decimal"/>
      <w:lvlText w:val="%9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9" w15:restartNumberingAfterBreak="0">
    <w:nsid w:val="27DD0861"/>
    <w:multiLevelType w:val="hybridMultilevel"/>
    <w:tmpl w:val="347CC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8C96557"/>
    <w:multiLevelType w:val="hybridMultilevel"/>
    <w:tmpl w:val="ECC839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34E87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9CD2441"/>
    <w:multiLevelType w:val="hybridMultilevel"/>
    <w:tmpl w:val="D422C3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096D16"/>
    <w:multiLevelType w:val="hybridMultilevel"/>
    <w:tmpl w:val="3288F9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92A2B"/>
    <w:multiLevelType w:val="hybridMultilevel"/>
    <w:tmpl w:val="C4801AD8"/>
    <w:styleLink w:val="Zaimportowanystyl10"/>
    <w:lvl w:ilvl="0" w:tplc="1952E174">
      <w:start w:val="1"/>
      <w:numFmt w:val="decimal"/>
      <w:lvlText w:val="%1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C87237F6">
      <w:start w:val="1"/>
      <w:numFmt w:val="decimal"/>
      <w:lvlText w:val="%2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2536043E">
      <w:start w:val="1"/>
      <w:numFmt w:val="decimal"/>
      <w:lvlText w:val="%3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1EEE157E">
      <w:start w:val="1"/>
      <w:numFmt w:val="decimal"/>
      <w:lvlText w:val="%4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C8087AF4">
      <w:start w:val="1"/>
      <w:numFmt w:val="decimal"/>
      <w:lvlText w:val="%5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5602F1B4">
      <w:start w:val="1"/>
      <w:numFmt w:val="decimal"/>
      <w:lvlText w:val="%6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09D46072">
      <w:start w:val="1"/>
      <w:numFmt w:val="decimal"/>
      <w:lvlText w:val="%7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65AE5170">
      <w:start w:val="1"/>
      <w:numFmt w:val="decimal"/>
      <w:lvlText w:val="%8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CB200730">
      <w:start w:val="1"/>
      <w:numFmt w:val="decimal"/>
      <w:lvlText w:val="%9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5" w15:restartNumberingAfterBreak="0">
    <w:nsid w:val="49224E60"/>
    <w:multiLevelType w:val="hybridMultilevel"/>
    <w:tmpl w:val="F9D2B6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CD09E1"/>
    <w:multiLevelType w:val="hybridMultilevel"/>
    <w:tmpl w:val="A1060524"/>
    <w:lvl w:ilvl="0" w:tplc="799009D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D616C4"/>
    <w:multiLevelType w:val="hybridMultilevel"/>
    <w:tmpl w:val="B69AB50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08D75B7"/>
    <w:multiLevelType w:val="hybridMultilevel"/>
    <w:tmpl w:val="877C187A"/>
    <w:lvl w:ilvl="0" w:tplc="A2D0900C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4F87B94"/>
    <w:multiLevelType w:val="hybridMultilevel"/>
    <w:tmpl w:val="4DE017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A62402"/>
    <w:multiLevelType w:val="hybridMultilevel"/>
    <w:tmpl w:val="31A26960"/>
    <w:styleLink w:val="Zaimportowanystyl1"/>
    <w:lvl w:ilvl="0" w:tplc="26108BEA">
      <w:start w:val="1"/>
      <w:numFmt w:val="decimal"/>
      <w:lvlText w:val="%1."/>
      <w:lvlJc w:val="left"/>
      <w:pPr>
        <w:tabs>
          <w:tab w:val="left" w:pos="720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F8EAEA36">
      <w:start w:val="1"/>
      <w:numFmt w:val="decimal"/>
      <w:lvlText w:val="%2."/>
      <w:lvlJc w:val="left"/>
      <w:pPr>
        <w:tabs>
          <w:tab w:val="left" w:pos="720"/>
          <w:tab w:val="left" w:pos="10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B636E566">
      <w:start w:val="1"/>
      <w:numFmt w:val="decimal"/>
      <w:lvlText w:val="%3."/>
      <w:lvlJc w:val="left"/>
      <w:pPr>
        <w:tabs>
          <w:tab w:val="left" w:pos="720"/>
          <w:tab w:val="left" w:pos="1080"/>
        </w:tabs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0032D5A6">
      <w:start w:val="1"/>
      <w:numFmt w:val="decimal"/>
      <w:lvlText w:val="%4."/>
      <w:lvlJc w:val="left"/>
      <w:pPr>
        <w:tabs>
          <w:tab w:val="left" w:pos="720"/>
          <w:tab w:val="left" w:pos="10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F72A8DBE">
      <w:start w:val="1"/>
      <w:numFmt w:val="decimal"/>
      <w:lvlText w:val="%5."/>
      <w:lvlJc w:val="left"/>
      <w:pPr>
        <w:tabs>
          <w:tab w:val="left" w:pos="720"/>
          <w:tab w:val="left" w:pos="10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2264CE56">
      <w:start w:val="1"/>
      <w:numFmt w:val="decimal"/>
      <w:lvlText w:val="%6."/>
      <w:lvlJc w:val="left"/>
      <w:pPr>
        <w:tabs>
          <w:tab w:val="left" w:pos="720"/>
          <w:tab w:val="left" w:pos="1080"/>
        </w:tabs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B4AAD88">
      <w:start w:val="1"/>
      <w:numFmt w:val="decimal"/>
      <w:lvlText w:val="%7."/>
      <w:lvlJc w:val="left"/>
      <w:pPr>
        <w:tabs>
          <w:tab w:val="left" w:pos="720"/>
          <w:tab w:val="left" w:pos="10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CCA46A18">
      <w:start w:val="1"/>
      <w:numFmt w:val="decimal"/>
      <w:lvlText w:val="%8."/>
      <w:lvlJc w:val="left"/>
      <w:pPr>
        <w:tabs>
          <w:tab w:val="left" w:pos="720"/>
          <w:tab w:val="left" w:pos="10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AE82594C">
      <w:start w:val="1"/>
      <w:numFmt w:val="decimal"/>
      <w:lvlText w:val="%9."/>
      <w:lvlJc w:val="left"/>
      <w:pPr>
        <w:tabs>
          <w:tab w:val="left" w:pos="720"/>
          <w:tab w:val="left" w:pos="1080"/>
        </w:tabs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21" w15:restartNumberingAfterBreak="0">
    <w:nsid w:val="5914291A"/>
    <w:multiLevelType w:val="hybridMultilevel"/>
    <w:tmpl w:val="0E0C366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719E4"/>
    <w:multiLevelType w:val="hybridMultilevel"/>
    <w:tmpl w:val="5C0EFD32"/>
    <w:lvl w:ilvl="0" w:tplc="0415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7E0767"/>
    <w:multiLevelType w:val="hybridMultilevel"/>
    <w:tmpl w:val="6DA60D98"/>
    <w:styleLink w:val="Zaimportowanystyl12"/>
    <w:lvl w:ilvl="0" w:tplc="DA601D9E">
      <w:start w:val="1"/>
      <w:numFmt w:val="decimal"/>
      <w:lvlText w:val="%1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264C5FE">
      <w:start w:val="1"/>
      <w:numFmt w:val="decimal"/>
      <w:lvlText w:val="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94A841A">
      <w:start w:val="1"/>
      <w:numFmt w:val="decimal"/>
      <w:lvlText w:val="%3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282A648">
      <w:start w:val="1"/>
      <w:numFmt w:val="decimal"/>
      <w:lvlText w:val="%4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C4BF9C">
      <w:start w:val="1"/>
      <w:numFmt w:val="decimal"/>
      <w:lvlText w:val="%5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5D8AE6A">
      <w:start w:val="1"/>
      <w:numFmt w:val="decimal"/>
      <w:lvlText w:val="%6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9BC2D8E">
      <w:start w:val="1"/>
      <w:numFmt w:val="decimal"/>
      <w:lvlText w:val="%7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B0450B8">
      <w:start w:val="1"/>
      <w:numFmt w:val="decimal"/>
      <w:lvlText w:val="%8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CF07936">
      <w:start w:val="1"/>
      <w:numFmt w:val="decimal"/>
      <w:lvlText w:val="%9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70344C2F"/>
    <w:multiLevelType w:val="hybridMultilevel"/>
    <w:tmpl w:val="9D44E1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942843"/>
    <w:multiLevelType w:val="multilevel"/>
    <w:tmpl w:val="AEE8A54A"/>
    <w:styleLink w:val="WW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7A2D68E3"/>
    <w:multiLevelType w:val="hybridMultilevel"/>
    <w:tmpl w:val="B69AB50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6C05CF"/>
    <w:multiLevelType w:val="hybridMultilevel"/>
    <w:tmpl w:val="5EFC7D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23"/>
  </w:num>
  <w:num w:numId="4">
    <w:abstractNumId w:val="8"/>
  </w:num>
  <w:num w:numId="5">
    <w:abstractNumId w:val="14"/>
  </w:num>
  <w:num w:numId="6">
    <w:abstractNumId w:val="19"/>
  </w:num>
  <w:num w:numId="7">
    <w:abstractNumId w:val="7"/>
  </w:num>
  <w:num w:numId="8">
    <w:abstractNumId w:val="2"/>
  </w:num>
  <w:num w:numId="9">
    <w:abstractNumId w:val="6"/>
  </w:num>
  <w:num w:numId="10">
    <w:abstractNumId w:val="16"/>
  </w:num>
  <w:num w:numId="11">
    <w:abstractNumId w:val="3"/>
  </w:num>
  <w:num w:numId="12">
    <w:abstractNumId w:val="21"/>
  </w:num>
  <w:num w:numId="13">
    <w:abstractNumId w:val="27"/>
  </w:num>
  <w:num w:numId="14">
    <w:abstractNumId w:val="10"/>
  </w:num>
  <w:num w:numId="15">
    <w:abstractNumId w:val="5"/>
  </w:num>
  <w:num w:numId="16">
    <w:abstractNumId w:val="22"/>
  </w:num>
  <w:num w:numId="17">
    <w:abstractNumId w:val="25"/>
  </w:num>
  <w:num w:numId="18">
    <w:abstractNumId w:val="25"/>
    <w:lvlOverride w:ilvl="0">
      <w:startOverride w:val="1"/>
    </w:lvlOverride>
  </w:num>
  <w:num w:numId="19">
    <w:abstractNumId w:val="9"/>
  </w:num>
  <w:num w:numId="20">
    <w:abstractNumId w:val="17"/>
  </w:num>
  <w:num w:numId="21">
    <w:abstractNumId w:val="18"/>
  </w:num>
  <w:num w:numId="22">
    <w:abstractNumId w:val="4"/>
  </w:num>
  <w:num w:numId="23">
    <w:abstractNumId w:val="26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15"/>
  </w:num>
  <w:num w:numId="27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DE0tjSwMDY3N7dQ0lEKTi0uzszPAykwrAUAHiXNqSwAAAA="/>
  </w:docVars>
  <w:rsids>
    <w:rsidRoot w:val="0001691F"/>
    <w:rsid w:val="000032CF"/>
    <w:rsid w:val="00011E43"/>
    <w:rsid w:val="00014E8B"/>
    <w:rsid w:val="0001691F"/>
    <w:rsid w:val="000172CC"/>
    <w:rsid w:val="0002099D"/>
    <w:rsid w:val="000218ED"/>
    <w:rsid w:val="000240EF"/>
    <w:rsid w:val="00026C90"/>
    <w:rsid w:val="00030526"/>
    <w:rsid w:val="00031821"/>
    <w:rsid w:val="000330AA"/>
    <w:rsid w:val="00037830"/>
    <w:rsid w:val="00037AF9"/>
    <w:rsid w:val="00040979"/>
    <w:rsid w:val="00047815"/>
    <w:rsid w:val="0005238F"/>
    <w:rsid w:val="000609F5"/>
    <w:rsid w:val="00062427"/>
    <w:rsid w:val="00062B65"/>
    <w:rsid w:val="000641BA"/>
    <w:rsid w:val="00066C59"/>
    <w:rsid w:val="00066F4A"/>
    <w:rsid w:val="00071F55"/>
    <w:rsid w:val="000813D6"/>
    <w:rsid w:val="00085DAC"/>
    <w:rsid w:val="00086816"/>
    <w:rsid w:val="00091155"/>
    <w:rsid w:val="0009651D"/>
    <w:rsid w:val="000B25EB"/>
    <w:rsid w:val="000B47DB"/>
    <w:rsid w:val="000B6444"/>
    <w:rsid w:val="000B67BA"/>
    <w:rsid w:val="000C0179"/>
    <w:rsid w:val="000C3B3E"/>
    <w:rsid w:val="000C7D1E"/>
    <w:rsid w:val="000D17CF"/>
    <w:rsid w:val="000D2DA1"/>
    <w:rsid w:val="000E082D"/>
    <w:rsid w:val="000E0C4C"/>
    <w:rsid w:val="000F4C05"/>
    <w:rsid w:val="0010036B"/>
    <w:rsid w:val="00104330"/>
    <w:rsid w:val="00121E1D"/>
    <w:rsid w:val="0012371A"/>
    <w:rsid w:val="00124044"/>
    <w:rsid w:val="00126622"/>
    <w:rsid w:val="001307B0"/>
    <w:rsid w:val="0013118D"/>
    <w:rsid w:val="00131ED9"/>
    <w:rsid w:val="0014215E"/>
    <w:rsid w:val="00151E58"/>
    <w:rsid w:val="001531AD"/>
    <w:rsid w:val="001639F4"/>
    <w:rsid w:val="00166D62"/>
    <w:rsid w:val="00172783"/>
    <w:rsid w:val="00175AC9"/>
    <w:rsid w:val="00180409"/>
    <w:rsid w:val="0018085F"/>
    <w:rsid w:val="00182282"/>
    <w:rsid w:val="001833CA"/>
    <w:rsid w:val="001840D0"/>
    <w:rsid w:val="00190017"/>
    <w:rsid w:val="001B65B3"/>
    <w:rsid w:val="001C2DE3"/>
    <w:rsid w:val="001D1CC5"/>
    <w:rsid w:val="001D34E3"/>
    <w:rsid w:val="001D3EB4"/>
    <w:rsid w:val="001F00FA"/>
    <w:rsid w:val="002041DF"/>
    <w:rsid w:val="002109E0"/>
    <w:rsid w:val="00211972"/>
    <w:rsid w:val="00212D46"/>
    <w:rsid w:val="00213D98"/>
    <w:rsid w:val="002212D8"/>
    <w:rsid w:val="00226CAE"/>
    <w:rsid w:val="002270B0"/>
    <w:rsid w:val="0023187E"/>
    <w:rsid w:val="002337FD"/>
    <w:rsid w:val="002344ED"/>
    <w:rsid w:val="002351C0"/>
    <w:rsid w:val="00235B57"/>
    <w:rsid w:val="00241285"/>
    <w:rsid w:val="00255A0E"/>
    <w:rsid w:val="00257088"/>
    <w:rsid w:val="00261EA4"/>
    <w:rsid w:val="00262ECD"/>
    <w:rsid w:val="00270CC6"/>
    <w:rsid w:val="00271505"/>
    <w:rsid w:val="00280B45"/>
    <w:rsid w:val="00280B77"/>
    <w:rsid w:val="002820C3"/>
    <w:rsid w:val="00282901"/>
    <w:rsid w:val="00284074"/>
    <w:rsid w:val="00286C93"/>
    <w:rsid w:val="00287B16"/>
    <w:rsid w:val="002A3E0D"/>
    <w:rsid w:val="002A56FE"/>
    <w:rsid w:val="002A6022"/>
    <w:rsid w:val="002A6CE1"/>
    <w:rsid w:val="002B43E0"/>
    <w:rsid w:val="002B6CAC"/>
    <w:rsid w:val="002C5C20"/>
    <w:rsid w:val="002E1CE0"/>
    <w:rsid w:val="002E4E68"/>
    <w:rsid w:val="002F504C"/>
    <w:rsid w:val="002F5FC5"/>
    <w:rsid w:val="00305771"/>
    <w:rsid w:val="0030698D"/>
    <w:rsid w:val="00306BD5"/>
    <w:rsid w:val="00307956"/>
    <w:rsid w:val="003104A2"/>
    <w:rsid w:val="00312090"/>
    <w:rsid w:val="00313858"/>
    <w:rsid w:val="00317207"/>
    <w:rsid w:val="0032762B"/>
    <w:rsid w:val="00335C9B"/>
    <w:rsid w:val="00336545"/>
    <w:rsid w:val="00341101"/>
    <w:rsid w:val="00345337"/>
    <w:rsid w:val="00346638"/>
    <w:rsid w:val="00351A3E"/>
    <w:rsid w:val="00364092"/>
    <w:rsid w:val="003749C1"/>
    <w:rsid w:val="00377166"/>
    <w:rsid w:val="00377232"/>
    <w:rsid w:val="003808D9"/>
    <w:rsid w:val="003A2202"/>
    <w:rsid w:val="003B7645"/>
    <w:rsid w:val="003C09ED"/>
    <w:rsid w:val="003C0CBE"/>
    <w:rsid w:val="003D3B6E"/>
    <w:rsid w:val="003E1A79"/>
    <w:rsid w:val="003E55FA"/>
    <w:rsid w:val="003F2981"/>
    <w:rsid w:val="003F54C2"/>
    <w:rsid w:val="003F7688"/>
    <w:rsid w:val="00405AC6"/>
    <w:rsid w:val="00405E0A"/>
    <w:rsid w:val="00406333"/>
    <w:rsid w:val="00407AED"/>
    <w:rsid w:val="00411F55"/>
    <w:rsid w:val="00412C5C"/>
    <w:rsid w:val="0041534F"/>
    <w:rsid w:val="00417E23"/>
    <w:rsid w:val="00420653"/>
    <w:rsid w:val="00426416"/>
    <w:rsid w:val="0043025A"/>
    <w:rsid w:val="00430D77"/>
    <w:rsid w:val="0043231D"/>
    <w:rsid w:val="0043268B"/>
    <w:rsid w:val="004340C3"/>
    <w:rsid w:val="00446B08"/>
    <w:rsid w:val="00452846"/>
    <w:rsid w:val="00454AFB"/>
    <w:rsid w:val="004617BB"/>
    <w:rsid w:val="00474F14"/>
    <w:rsid w:val="00477C0B"/>
    <w:rsid w:val="0048396B"/>
    <w:rsid w:val="00486F20"/>
    <w:rsid w:val="00490CF2"/>
    <w:rsid w:val="00490D61"/>
    <w:rsid w:val="004A1E38"/>
    <w:rsid w:val="004D0312"/>
    <w:rsid w:val="004D6EF7"/>
    <w:rsid w:val="004F0674"/>
    <w:rsid w:val="004F2278"/>
    <w:rsid w:val="005313BD"/>
    <w:rsid w:val="00534F99"/>
    <w:rsid w:val="00541F65"/>
    <w:rsid w:val="005457AF"/>
    <w:rsid w:val="00553A53"/>
    <w:rsid w:val="00562FE1"/>
    <w:rsid w:val="00563B70"/>
    <w:rsid w:val="00570B69"/>
    <w:rsid w:val="00571764"/>
    <w:rsid w:val="0058532D"/>
    <w:rsid w:val="00590BC8"/>
    <w:rsid w:val="00591B90"/>
    <w:rsid w:val="00596162"/>
    <w:rsid w:val="005A1B7D"/>
    <w:rsid w:val="005A2183"/>
    <w:rsid w:val="005B1FA3"/>
    <w:rsid w:val="005B2486"/>
    <w:rsid w:val="005B3091"/>
    <w:rsid w:val="005B3AA2"/>
    <w:rsid w:val="005B64C6"/>
    <w:rsid w:val="005C1E1B"/>
    <w:rsid w:val="005C637C"/>
    <w:rsid w:val="005D18EA"/>
    <w:rsid w:val="005E4533"/>
    <w:rsid w:val="005F0D36"/>
    <w:rsid w:val="005F3141"/>
    <w:rsid w:val="005F338E"/>
    <w:rsid w:val="005F54DF"/>
    <w:rsid w:val="00603F45"/>
    <w:rsid w:val="006060AC"/>
    <w:rsid w:val="00625F42"/>
    <w:rsid w:val="006370CA"/>
    <w:rsid w:val="00642133"/>
    <w:rsid w:val="00647AF6"/>
    <w:rsid w:val="006505B6"/>
    <w:rsid w:val="0065274E"/>
    <w:rsid w:val="0067163D"/>
    <w:rsid w:val="00680EAF"/>
    <w:rsid w:val="0068111C"/>
    <w:rsid w:val="00683890"/>
    <w:rsid w:val="006846AC"/>
    <w:rsid w:val="00697087"/>
    <w:rsid w:val="006A3B17"/>
    <w:rsid w:val="006C25A8"/>
    <w:rsid w:val="006C2C8B"/>
    <w:rsid w:val="006C31E1"/>
    <w:rsid w:val="006C4703"/>
    <w:rsid w:val="006E0675"/>
    <w:rsid w:val="006E548E"/>
    <w:rsid w:val="006F1EC3"/>
    <w:rsid w:val="006F5F6E"/>
    <w:rsid w:val="006F70F3"/>
    <w:rsid w:val="00711D30"/>
    <w:rsid w:val="0071429C"/>
    <w:rsid w:val="00716C43"/>
    <w:rsid w:val="007321BC"/>
    <w:rsid w:val="007339E5"/>
    <w:rsid w:val="00733F11"/>
    <w:rsid w:val="007429FD"/>
    <w:rsid w:val="00745179"/>
    <w:rsid w:val="00755B0F"/>
    <w:rsid w:val="007807FE"/>
    <w:rsid w:val="007844A6"/>
    <w:rsid w:val="00787B99"/>
    <w:rsid w:val="0079354D"/>
    <w:rsid w:val="00795F5A"/>
    <w:rsid w:val="007A0917"/>
    <w:rsid w:val="007A72E6"/>
    <w:rsid w:val="007B7677"/>
    <w:rsid w:val="007C063E"/>
    <w:rsid w:val="007D24BF"/>
    <w:rsid w:val="007D5DD4"/>
    <w:rsid w:val="007E6DD4"/>
    <w:rsid w:val="007F1FBD"/>
    <w:rsid w:val="007F6C4E"/>
    <w:rsid w:val="008224BA"/>
    <w:rsid w:val="00835AF4"/>
    <w:rsid w:val="00841257"/>
    <w:rsid w:val="00844299"/>
    <w:rsid w:val="00855CC0"/>
    <w:rsid w:val="00865AC8"/>
    <w:rsid w:val="00865FDE"/>
    <w:rsid w:val="00867EC0"/>
    <w:rsid w:val="008718B0"/>
    <w:rsid w:val="00873F71"/>
    <w:rsid w:val="00874460"/>
    <w:rsid w:val="00877053"/>
    <w:rsid w:val="00881AEB"/>
    <w:rsid w:val="00887D0B"/>
    <w:rsid w:val="00891578"/>
    <w:rsid w:val="00894F66"/>
    <w:rsid w:val="0089669D"/>
    <w:rsid w:val="008A1054"/>
    <w:rsid w:val="008A3BD4"/>
    <w:rsid w:val="008A4765"/>
    <w:rsid w:val="008A5435"/>
    <w:rsid w:val="008A6451"/>
    <w:rsid w:val="008B2C92"/>
    <w:rsid w:val="008B300A"/>
    <w:rsid w:val="008B5977"/>
    <w:rsid w:val="008B628C"/>
    <w:rsid w:val="008C32BF"/>
    <w:rsid w:val="008D18AF"/>
    <w:rsid w:val="008D6269"/>
    <w:rsid w:val="008E3302"/>
    <w:rsid w:val="008E3F5C"/>
    <w:rsid w:val="008F13BB"/>
    <w:rsid w:val="008F3850"/>
    <w:rsid w:val="008F4624"/>
    <w:rsid w:val="008F613F"/>
    <w:rsid w:val="00903447"/>
    <w:rsid w:val="00907FF4"/>
    <w:rsid w:val="009143CD"/>
    <w:rsid w:val="00920154"/>
    <w:rsid w:val="00920913"/>
    <w:rsid w:val="00921ACA"/>
    <w:rsid w:val="00922164"/>
    <w:rsid w:val="00932254"/>
    <w:rsid w:val="00936FAC"/>
    <w:rsid w:val="00941089"/>
    <w:rsid w:val="00946096"/>
    <w:rsid w:val="00946524"/>
    <w:rsid w:val="0095698C"/>
    <w:rsid w:val="00957796"/>
    <w:rsid w:val="00965F73"/>
    <w:rsid w:val="0097368C"/>
    <w:rsid w:val="0098759A"/>
    <w:rsid w:val="0099119E"/>
    <w:rsid w:val="009A6620"/>
    <w:rsid w:val="009C1DA6"/>
    <w:rsid w:val="009C21DE"/>
    <w:rsid w:val="009C3B7C"/>
    <w:rsid w:val="009E02AD"/>
    <w:rsid w:val="009E1031"/>
    <w:rsid w:val="009E46B8"/>
    <w:rsid w:val="009F6422"/>
    <w:rsid w:val="00A16BAD"/>
    <w:rsid w:val="00A17C90"/>
    <w:rsid w:val="00A21748"/>
    <w:rsid w:val="00A3183E"/>
    <w:rsid w:val="00A31E9E"/>
    <w:rsid w:val="00A3410A"/>
    <w:rsid w:val="00A3548A"/>
    <w:rsid w:val="00A36428"/>
    <w:rsid w:val="00A45857"/>
    <w:rsid w:val="00A517E9"/>
    <w:rsid w:val="00A52611"/>
    <w:rsid w:val="00A53472"/>
    <w:rsid w:val="00A660F8"/>
    <w:rsid w:val="00A71099"/>
    <w:rsid w:val="00A81986"/>
    <w:rsid w:val="00AA3EAB"/>
    <w:rsid w:val="00AA7C6D"/>
    <w:rsid w:val="00AB1633"/>
    <w:rsid w:val="00AB7B13"/>
    <w:rsid w:val="00AC13D5"/>
    <w:rsid w:val="00AF333C"/>
    <w:rsid w:val="00AF6974"/>
    <w:rsid w:val="00B24F87"/>
    <w:rsid w:val="00B300B4"/>
    <w:rsid w:val="00B32EBA"/>
    <w:rsid w:val="00B3645F"/>
    <w:rsid w:val="00B4017F"/>
    <w:rsid w:val="00B40353"/>
    <w:rsid w:val="00B50145"/>
    <w:rsid w:val="00B50AA3"/>
    <w:rsid w:val="00B63777"/>
    <w:rsid w:val="00B6599E"/>
    <w:rsid w:val="00B717AC"/>
    <w:rsid w:val="00B75C36"/>
    <w:rsid w:val="00B76F3F"/>
    <w:rsid w:val="00B93524"/>
    <w:rsid w:val="00B95211"/>
    <w:rsid w:val="00B96005"/>
    <w:rsid w:val="00BA13FF"/>
    <w:rsid w:val="00BA7743"/>
    <w:rsid w:val="00BB5199"/>
    <w:rsid w:val="00BC1CE5"/>
    <w:rsid w:val="00BC338D"/>
    <w:rsid w:val="00BD34F1"/>
    <w:rsid w:val="00BD7DBA"/>
    <w:rsid w:val="00BE5A42"/>
    <w:rsid w:val="00BE60E5"/>
    <w:rsid w:val="00BE77CA"/>
    <w:rsid w:val="00BF0D0C"/>
    <w:rsid w:val="00BF1EDD"/>
    <w:rsid w:val="00BF4D59"/>
    <w:rsid w:val="00C027D3"/>
    <w:rsid w:val="00C05684"/>
    <w:rsid w:val="00C11EB4"/>
    <w:rsid w:val="00C161EF"/>
    <w:rsid w:val="00C226DE"/>
    <w:rsid w:val="00C252DE"/>
    <w:rsid w:val="00C26E88"/>
    <w:rsid w:val="00C36D33"/>
    <w:rsid w:val="00C4077C"/>
    <w:rsid w:val="00C464D0"/>
    <w:rsid w:val="00C47D14"/>
    <w:rsid w:val="00C50D47"/>
    <w:rsid w:val="00C56537"/>
    <w:rsid w:val="00C67223"/>
    <w:rsid w:val="00C72030"/>
    <w:rsid w:val="00C77DC7"/>
    <w:rsid w:val="00C80DFB"/>
    <w:rsid w:val="00C94115"/>
    <w:rsid w:val="00C9756C"/>
    <w:rsid w:val="00CA00F7"/>
    <w:rsid w:val="00CA1203"/>
    <w:rsid w:val="00CA256D"/>
    <w:rsid w:val="00CA776E"/>
    <w:rsid w:val="00CB1DED"/>
    <w:rsid w:val="00CB25DE"/>
    <w:rsid w:val="00CB589F"/>
    <w:rsid w:val="00CC07BA"/>
    <w:rsid w:val="00CC0CBB"/>
    <w:rsid w:val="00CC4C47"/>
    <w:rsid w:val="00CC64E9"/>
    <w:rsid w:val="00CC6BC5"/>
    <w:rsid w:val="00CD05ED"/>
    <w:rsid w:val="00CD415A"/>
    <w:rsid w:val="00CD7063"/>
    <w:rsid w:val="00CD789E"/>
    <w:rsid w:val="00CD7D08"/>
    <w:rsid w:val="00CE358B"/>
    <w:rsid w:val="00CE5463"/>
    <w:rsid w:val="00D111B2"/>
    <w:rsid w:val="00D12FE7"/>
    <w:rsid w:val="00D13139"/>
    <w:rsid w:val="00D31181"/>
    <w:rsid w:val="00D35DDC"/>
    <w:rsid w:val="00D40ED9"/>
    <w:rsid w:val="00D52354"/>
    <w:rsid w:val="00D53CBE"/>
    <w:rsid w:val="00D541C8"/>
    <w:rsid w:val="00D571B2"/>
    <w:rsid w:val="00D6158D"/>
    <w:rsid w:val="00D61D8E"/>
    <w:rsid w:val="00D6420C"/>
    <w:rsid w:val="00D7120D"/>
    <w:rsid w:val="00D74900"/>
    <w:rsid w:val="00D75770"/>
    <w:rsid w:val="00D80512"/>
    <w:rsid w:val="00D83A81"/>
    <w:rsid w:val="00D91A17"/>
    <w:rsid w:val="00D94951"/>
    <w:rsid w:val="00D96651"/>
    <w:rsid w:val="00DA070F"/>
    <w:rsid w:val="00DA1CDF"/>
    <w:rsid w:val="00DA2DC4"/>
    <w:rsid w:val="00DA3478"/>
    <w:rsid w:val="00DA4A2A"/>
    <w:rsid w:val="00DC01D2"/>
    <w:rsid w:val="00DC027E"/>
    <w:rsid w:val="00DC1513"/>
    <w:rsid w:val="00DC1945"/>
    <w:rsid w:val="00DC73D1"/>
    <w:rsid w:val="00DD2288"/>
    <w:rsid w:val="00DD4C64"/>
    <w:rsid w:val="00DE2600"/>
    <w:rsid w:val="00DE4D9E"/>
    <w:rsid w:val="00DE705E"/>
    <w:rsid w:val="00DE7665"/>
    <w:rsid w:val="00DF186A"/>
    <w:rsid w:val="00DF7FEA"/>
    <w:rsid w:val="00E118AB"/>
    <w:rsid w:val="00E20F95"/>
    <w:rsid w:val="00E24831"/>
    <w:rsid w:val="00E27E14"/>
    <w:rsid w:val="00E322CF"/>
    <w:rsid w:val="00E3315E"/>
    <w:rsid w:val="00E35587"/>
    <w:rsid w:val="00E36ED8"/>
    <w:rsid w:val="00E41512"/>
    <w:rsid w:val="00E42331"/>
    <w:rsid w:val="00E4752E"/>
    <w:rsid w:val="00E51955"/>
    <w:rsid w:val="00E53919"/>
    <w:rsid w:val="00E61F18"/>
    <w:rsid w:val="00E64654"/>
    <w:rsid w:val="00E647AD"/>
    <w:rsid w:val="00E64B0E"/>
    <w:rsid w:val="00E6556F"/>
    <w:rsid w:val="00E720E5"/>
    <w:rsid w:val="00E81103"/>
    <w:rsid w:val="00E85ACA"/>
    <w:rsid w:val="00E86F60"/>
    <w:rsid w:val="00E87F68"/>
    <w:rsid w:val="00E937CD"/>
    <w:rsid w:val="00EA37C3"/>
    <w:rsid w:val="00EB14F9"/>
    <w:rsid w:val="00EB6C91"/>
    <w:rsid w:val="00EB75E3"/>
    <w:rsid w:val="00EC35BA"/>
    <w:rsid w:val="00EC7073"/>
    <w:rsid w:val="00ED3308"/>
    <w:rsid w:val="00EE2787"/>
    <w:rsid w:val="00EE2B07"/>
    <w:rsid w:val="00EE322E"/>
    <w:rsid w:val="00EE3637"/>
    <w:rsid w:val="00EE459B"/>
    <w:rsid w:val="00EE5DB7"/>
    <w:rsid w:val="00EF1DFC"/>
    <w:rsid w:val="00EF39D4"/>
    <w:rsid w:val="00EF5F88"/>
    <w:rsid w:val="00EF6B04"/>
    <w:rsid w:val="00F00F34"/>
    <w:rsid w:val="00F0529B"/>
    <w:rsid w:val="00F05D71"/>
    <w:rsid w:val="00F11EA2"/>
    <w:rsid w:val="00F12428"/>
    <w:rsid w:val="00F1307A"/>
    <w:rsid w:val="00F15077"/>
    <w:rsid w:val="00F17A91"/>
    <w:rsid w:val="00F242AB"/>
    <w:rsid w:val="00F313C0"/>
    <w:rsid w:val="00F31B51"/>
    <w:rsid w:val="00F32C3C"/>
    <w:rsid w:val="00F35999"/>
    <w:rsid w:val="00F475FB"/>
    <w:rsid w:val="00F53216"/>
    <w:rsid w:val="00F571C7"/>
    <w:rsid w:val="00F639B4"/>
    <w:rsid w:val="00F75E24"/>
    <w:rsid w:val="00FB1B68"/>
    <w:rsid w:val="00FB7982"/>
    <w:rsid w:val="00FC45CF"/>
    <w:rsid w:val="00FD2632"/>
    <w:rsid w:val="00FE0B5B"/>
    <w:rsid w:val="00FE1133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068D2"/>
  <w15:docId w15:val="{40336520-ED0D-4954-8731-DCA216A83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aliases w:val="Numerowanie,List Paragraph,Alpha list"/>
    <w:basedOn w:val="Normalny"/>
    <w:link w:val="AkapitzlistZnak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2"/>
      </w:numPr>
    </w:pPr>
  </w:style>
  <w:style w:type="character" w:customStyle="1" w:styleId="AkapitzlistZnak">
    <w:name w:val="Akapit z listą Znak"/>
    <w:aliases w:val="Numerowanie Znak,List Paragraph Znak,Alpha list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3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4"/>
      </w:numPr>
    </w:pPr>
  </w:style>
  <w:style w:type="numbering" w:customStyle="1" w:styleId="Zaimportowanystyl10">
    <w:name w:val="Zaimportowany styl 10"/>
    <w:rsid w:val="00412C5C"/>
    <w:pPr>
      <w:numPr>
        <w:numId w:val="5"/>
      </w:numPr>
    </w:pPr>
  </w:style>
  <w:style w:type="character" w:customStyle="1" w:styleId="highlight">
    <w:name w:val="highlight"/>
    <w:basedOn w:val="Domylnaczcionkaakapitu"/>
    <w:rsid w:val="00A17C90"/>
  </w:style>
  <w:style w:type="character" w:customStyle="1" w:styleId="FontStyle11">
    <w:name w:val="Font Style11"/>
    <w:rsid w:val="002337FD"/>
    <w:rPr>
      <w:rFonts w:ascii="Arial" w:hAnsi="Arial"/>
      <w:sz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11EA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11EA2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11EA2"/>
    <w:rPr>
      <w:vertAlign w:val="superscript"/>
    </w:rPr>
  </w:style>
  <w:style w:type="paragraph" w:customStyle="1" w:styleId="Standard">
    <w:name w:val="Standard"/>
    <w:rsid w:val="00A354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autoSpaceDN w:val="0"/>
      <w:textAlignment w:val="baseline"/>
    </w:pPr>
    <w:rPr>
      <w:kern w:val="3"/>
      <w:sz w:val="24"/>
      <w:szCs w:val="24"/>
      <w:bdr w:val="none" w:sz="0" w:space="0" w:color="auto"/>
      <w:lang w:eastAsia="en-US"/>
    </w:rPr>
  </w:style>
  <w:style w:type="numbering" w:customStyle="1" w:styleId="WWNum15">
    <w:name w:val="WWNum15"/>
    <w:basedOn w:val="Bezlisty"/>
    <w:rsid w:val="00A3548A"/>
    <w:pPr>
      <w:numPr>
        <w:numId w:val="17"/>
      </w:numPr>
    </w:pPr>
  </w:style>
  <w:style w:type="paragraph" w:styleId="Poprawka">
    <w:name w:val="Revision"/>
    <w:hidden/>
    <w:uiPriority w:val="99"/>
    <w:semiHidden/>
    <w:rsid w:val="00A16BA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465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465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4654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46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4654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91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367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911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973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38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103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4393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986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85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7545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1737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33274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396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665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14520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791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8567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7124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043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4682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43548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078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9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98AFE-5EDA-46F5-94DC-4FA8FA786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168</Words>
  <Characters>19010</Characters>
  <Application>Microsoft Office Word</Application>
  <DocSecurity>0</DocSecurity>
  <Lines>158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Łukasz Blacha</dc:creator>
  <cp:lastModifiedBy>Łukasz Blacha</cp:lastModifiedBy>
  <cp:revision>2</cp:revision>
  <cp:lastPrinted>2020-02-06T13:41:00Z</cp:lastPrinted>
  <dcterms:created xsi:type="dcterms:W3CDTF">2022-03-15T12:14:00Z</dcterms:created>
  <dcterms:modified xsi:type="dcterms:W3CDTF">2022-03-15T12:14:00Z</dcterms:modified>
</cp:coreProperties>
</file>